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960C5" w14:textId="02E69DD4" w:rsidR="00195A37" w:rsidRDefault="00FA3D45" w:rsidP="00223980">
      <w:pPr>
        <w:ind w:left="-180" w:right="-360"/>
        <w:outlineLvl w:val="0"/>
        <w:rPr>
          <w:b/>
          <w:sz w:val="44"/>
          <w:szCs w:val="44"/>
        </w:rPr>
      </w:pPr>
      <w:r>
        <w:rPr>
          <w:b/>
          <w:sz w:val="44"/>
          <w:szCs w:val="44"/>
        </w:rPr>
        <w:t>K</w:t>
      </w:r>
      <w:r w:rsidR="00223980">
        <w:rPr>
          <w:b/>
          <w:sz w:val="44"/>
          <w:szCs w:val="44"/>
        </w:rPr>
        <w:t>elci C. Davis</w:t>
      </w:r>
      <w:r w:rsidR="009A4F6C">
        <w:rPr>
          <w:b/>
          <w:sz w:val="44"/>
          <w:szCs w:val="44"/>
        </w:rPr>
        <w:t xml:space="preserve">, </w:t>
      </w:r>
      <w:r w:rsidR="003417C5">
        <w:rPr>
          <w:b/>
          <w:sz w:val="44"/>
          <w:szCs w:val="44"/>
        </w:rPr>
        <w:t>M.A</w:t>
      </w:r>
      <w:r w:rsidR="009A4F6C">
        <w:rPr>
          <w:b/>
          <w:sz w:val="44"/>
          <w:szCs w:val="44"/>
        </w:rPr>
        <w:t>.</w:t>
      </w:r>
    </w:p>
    <w:p w14:paraId="039491AE" w14:textId="77777777" w:rsidR="00223980" w:rsidRPr="001F7AF2" w:rsidRDefault="00223980" w:rsidP="00223980">
      <w:pPr>
        <w:ind w:left="-180" w:right="-360"/>
        <w:outlineLvl w:val="0"/>
        <w:rPr>
          <w:b/>
          <w:i/>
          <w:sz w:val="44"/>
          <w:szCs w:val="44"/>
        </w:rPr>
      </w:pPr>
      <w:r w:rsidRPr="00223980">
        <w:rPr>
          <w:b/>
          <w:i/>
          <w:sz w:val="28"/>
          <w:szCs w:val="28"/>
        </w:rPr>
        <w:t>Curriculum Vitae</w:t>
      </w:r>
    </w:p>
    <w:p w14:paraId="24B24E05" w14:textId="77777777" w:rsidR="00195A37" w:rsidRPr="00BF1068" w:rsidRDefault="00195A37" w:rsidP="00350FC7">
      <w:pPr>
        <w:ind w:left="-180" w:right="-360"/>
        <w:jc w:val="center"/>
        <w:rPr>
          <w:b/>
          <w:szCs w:val="44"/>
        </w:rPr>
      </w:pPr>
    </w:p>
    <w:p w14:paraId="69032535" w14:textId="404E6E7A" w:rsidR="00223980" w:rsidRDefault="00223980" w:rsidP="00815F74">
      <w:pPr>
        <w:ind w:left="-180" w:right="-360"/>
        <w:outlineLvl w:val="0"/>
      </w:pPr>
      <w:r>
        <w:t>Clinical Psychology Graduate Student</w:t>
      </w:r>
    </w:p>
    <w:p w14:paraId="412A6972" w14:textId="75A57EEC" w:rsidR="00136DE5" w:rsidRPr="00F46EF8" w:rsidRDefault="00136DE5" w:rsidP="00815F74">
      <w:pPr>
        <w:ind w:left="-180" w:right="-360"/>
        <w:outlineLvl w:val="0"/>
      </w:pPr>
      <w:r w:rsidRPr="00F46EF8">
        <w:t>Department of Psychology &amp; Philosophy</w:t>
      </w:r>
    </w:p>
    <w:p w14:paraId="33DDCEE1" w14:textId="277EE7B3" w:rsidR="00136DE5" w:rsidRPr="00F46EF8" w:rsidRDefault="00223980" w:rsidP="00350FC7">
      <w:pPr>
        <w:ind w:left="-180" w:right="-360"/>
      </w:pPr>
      <w:r w:rsidRPr="00F46EF8">
        <w:t>Sam Houston State University</w:t>
      </w:r>
      <w:r w:rsidR="006A15DB">
        <w:tab/>
      </w:r>
      <w:r w:rsidR="006A15DB">
        <w:tab/>
      </w:r>
      <w:r w:rsidR="006A15DB">
        <w:tab/>
      </w:r>
      <w:r w:rsidR="006A15DB">
        <w:tab/>
      </w:r>
      <w:r w:rsidR="006A15DB">
        <w:tab/>
      </w:r>
      <w:r>
        <w:tab/>
      </w:r>
      <w:r w:rsidR="00136DE5" w:rsidRPr="00F46EF8">
        <w:t>Telephone: (</w:t>
      </w:r>
      <w:r>
        <w:t>314</w:t>
      </w:r>
      <w:r w:rsidR="00136DE5" w:rsidRPr="00F46EF8">
        <w:t xml:space="preserve">) </w:t>
      </w:r>
      <w:r>
        <w:t>283</w:t>
      </w:r>
      <w:r w:rsidR="00136DE5" w:rsidRPr="00F46EF8">
        <w:t>-</w:t>
      </w:r>
      <w:r>
        <w:t>6082</w:t>
      </w:r>
    </w:p>
    <w:p w14:paraId="0B0DEE37" w14:textId="43139FF9" w:rsidR="00BF1068" w:rsidRPr="00F46EF8" w:rsidRDefault="00136DE5" w:rsidP="00350FC7">
      <w:pPr>
        <w:ind w:left="-180" w:right="-360"/>
      </w:pPr>
      <w:r w:rsidRPr="00F46EF8">
        <w:t>Huntsville, TX 77341</w:t>
      </w:r>
      <w:r w:rsidR="0022748B" w:rsidRPr="00F46EF8">
        <w:tab/>
      </w:r>
      <w:r w:rsidR="00195A37" w:rsidRPr="00F46EF8">
        <w:tab/>
      </w:r>
      <w:r w:rsidR="006A15DB">
        <w:tab/>
      </w:r>
      <w:r w:rsidR="006A15DB">
        <w:tab/>
      </w:r>
      <w:r w:rsidR="006A15DB">
        <w:tab/>
      </w:r>
      <w:r w:rsidR="006A15DB">
        <w:tab/>
      </w:r>
      <w:r w:rsidR="00223980">
        <w:tab/>
      </w:r>
      <w:r w:rsidR="006A15DB">
        <w:t xml:space="preserve">Email: </w:t>
      </w:r>
      <w:r w:rsidR="00223980">
        <w:t>kelcidavis</w:t>
      </w:r>
      <w:r w:rsidR="00BF1068" w:rsidRPr="00F46EF8">
        <w:t>@shsu.edu</w:t>
      </w:r>
    </w:p>
    <w:p w14:paraId="750AD02B" w14:textId="30786D9A" w:rsidR="00195A37" w:rsidRPr="00F46EF8" w:rsidRDefault="00B46BE6" w:rsidP="00350FC7">
      <w:pPr>
        <w:ind w:left="-180" w:right="-360"/>
        <w:rPr>
          <w:rFonts w:ascii="Arial" w:hAnsi="Arial" w:cs="Arial"/>
          <w:b/>
        </w:rPr>
      </w:pPr>
      <w:r w:rsidRPr="00F46EF8">
        <w:rPr>
          <w:noProof/>
        </w:rPr>
        <mc:AlternateContent>
          <mc:Choice Requires="wps">
            <w:drawing>
              <wp:anchor distT="4294967293" distB="4294967293" distL="114300" distR="114300" simplePos="0" relativeHeight="251658240" behindDoc="0" locked="0" layoutInCell="1" allowOverlap="1" wp14:anchorId="13303678" wp14:editId="03FC7513">
                <wp:simplePos x="0" y="0"/>
                <wp:positionH relativeFrom="column">
                  <wp:posOffset>-113665</wp:posOffset>
                </wp:positionH>
                <wp:positionV relativeFrom="paragraph">
                  <wp:posOffset>154304</wp:posOffset>
                </wp:positionV>
                <wp:extent cx="6286500" cy="0"/>
                <wp:effectExtent l="0" t="0" r="12700" b="2540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06CCE6D9">
              <v:line id="Line 8" style="position:absolute;z-index:25165824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spid="_x0000_s1026" strokeweight="1pt" from="-8.95pt,12.15pt" to="486.05pt,12.15pt" w14:anchorId="07AA6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"/>
            </w:pict>
          </mc:Fallback>
        </mc:AlternateContent>
      </w:r>
    </w:p>
    <w:p w14:paraId="5BCFA5B5" w14:textId="5498051D" w:rsidR="00774487" w:rsidRDefault="00B46BE6" w:rsidP="009772BA">
      <w:pPr>
        <w:ind w:left="-180" w:right="-360"/>
        <w:rPr>
          <w:rFonts w:ascii="Arial" w:hAnsi="Arial" w:cs="Arial"/>
          <w:b/>
        </w:rPr>
      </w:pPr>
      <w:r w:rsidRPr="00F46EF8">
        <w:rPr>
          <w:noProof/>
        </w:rPr>
        <mc:AlternateContent>
          <mc:Choice Requires="wps">
            <w:drawing>
              <wp:anchor distT="4294967293" distB="4294967293" distL="114300" distR="114300" simplePos="0" relativeHeight="251659264" behindDoc="0" locked="0" layoutInCell="1" allowOverlap="1" wp14:anchorId="3BA64C05" wp14:editId="64343984">
                <wp:simplePos x="0" y="0"/>
                <wp:positionH relativeFrom="column">
                  <wp:posOffset>-113665</wp:posOffset>
                </wp:positionH>
                <wp:positionV relativeFrom="paragraph">
                  <wp:posOffset>93344</wp:posOffset>
                </wp:positionV>
                <wp:extent cx="6286500" cy="0"/>
                <wp:effectExtent l="0" t="0" r="12700" b="2540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5BD7D087">
              <v:line id="Line 8" style="position:absolute;z-index:25165926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spid="_x0000_s1026" strokeweight="1pt" from="-8.95pt,7.35pt" to="486.05pt,7.35pt" w14:anchorId="60C3D3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"/>
            </w:pict>
          </mc:Fallback>
        </mc:AlternateContent>
      </w:r>
    </w:p>
    <w:p w14:paraId="67090C37" w14:textId="1F84A3E7" w:rsidR="009772BA" w:rsidRPr="009772BA" w:rsidRDefault="009772BA" w:rsidP="009772BA">
      <w:pPr>
        <w:ind w:left="-180" w:right="-360"/>
        <w:rPr>
          <w:rFonts w:ascii="Arial" w:hAnsi="Arial" w:cs="Arial"/>
          <w:b/>
        </w:rPr>
      </w:pPr>
    </w:p>
    <w:p w14:paraId="34E144FA" w14:textId="3B2F429F" w:rsidR="009772BA" w:rsidRPr="00851284" w:rsidRDefault="00195A37" w:rsidP="00815F74">
      <w:pPr>
        <w:ind w:left="-180" w:right="-360"/>
        <w:outlineLvl w:val="0"/>
        <w:rPr>
          <w:rFonts w:ascii="Arial" w:hAnsi="Arial" w:cs="Arial"/>
          <w:b/>
        </w:rPr>
      </w:pPr>
      <w:r w:rsidRPr="00851284">
        <w:rPr>
          <w:b/>
        </w:rPr>
        <w:t>E</w:t>
      </w:r>
      <w:r w:rsidR="00F228DE">
        <w:rPr>
          <w:b/>
        </w:rPr>
        <w:t>DUCATION</w:t>
      </w:r>
      <w:r w:rsidRPr="00851284">
        <w:rPr>
          <w:b/>
        </w:rPr>
        <w:t xml:space="preserve">        </w:t>
      </w:r>
    </w:p>
    <w:p w14:paraId="033A6643" w14:textId="15F99473" w:rsidR="009772BA" w:rsidRDefault="00851284" w:rsidP="009772BA">
      <w:pPr>
        <w:ind w:left="-180" w:right="-360"/>
        <w:rPr>
          <w:rFonts w:ascii="Arial" w:hAnsi="Arial" w:cs="Arial"/>
          <w:b/>
          <w:u w:val="single"/>
        </w:rPr>
      </w:pPr>
      <w:r w:rsidRPr="00F46EF8">
        <w:rPr>
          <w:noProof/>
        </w:rPr>
        <mc:AlternateContent>
          <mc:Choice Requires="wps">
            <w:drawing>
              <wp:anchor distT="4294967293" distB="4294967293" distL="114300" distR="114300" simplePos="0" relativeHeight="251661312" behindDoc="0" locked="0" layoutInCell="1" allowOverlap="1" wp14:anchorId="6DE57D8D" wp14:editId="12ECD9CC">
                <wp:simplePos x="0" y="0"/>
                <wp:positionH relativeFrom="column">
                  <wp:posOffset>-139065</wp:posOffset>
                </wp:positionH>
                <wp:positionV relativeFrom="paragraph">
                  <wp:posOffset>72178</wp:posOffset>
                </wp:positionV>
                <wp:extent cx="6286500" cy="0"/>
                <wp:effectExtent l="0" t="0" r="12700" b="25400"/>
                <wp:wrapNone/>
                <wp:docPr id="4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0398D0D5">
              <v:line id="Line 8" style="position:absolute;z-index:251661312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spid="_x0000_s1026" strokeweight="1pt" from="-10.95pt,5.7pt" to="484.05pt,5.7pt" w14:anchorId="0E66CA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"/>
            </w:pict>
          </mc:Fallback>
        </mc:AlternateContent>
      </w:r>
    </w:p>
    <w:p w14:paraId="436FEBFF" w14:textId="4101FB10" w:rsidR="00CB10BC" w:rsidRDefault="00CB10BC" w:rsidP="00CB10BC">
      <w:pPr>
        <w:ind w:left="-180" w:right="-360"/>
      </w:pPr>
      <w:r>
        <w:rPr>
          <w:i/>
        </w:rPr>
        <w:t>Doctor of Philosophy</w:t>
      </w:r>
      <w:r>
        <w:rPr>
          <w:i/>
        </w:rPr>
        <w:tab/>
      </w:r>
      <w:r w:rsidR="00223980">
        <w:t>Sam Houston State University</w:t>
      </w:r>
    </w:p>
    <w:p w14:paraId="6BB1A57E" w14:textId="0D452D63" w:rsidR="00CB10BC" w:rsidRDefault="00223980" w:rsidP="00CB10BC">
      <w:pPr>
        <w:ind w:left="2160" w:right="-360" w:hanging="2340"/>
      </w:pPr>
      <w:r>
        <w:t>In Progress</w:t>
      </w:r>
      <w:r w:rsidR="00CB10BC">
        <w:tab/>
      </w:r>
      <w:r w:rsidR="00CB10BC" w:rsidRPr="00F46EF8">
        <w:t>Clinical Psychology</w:t>
      </w:r>
    </w:p>
    <w:p w14:paraId="06985682" w14:textId="03461121" w:rsidR="00195A37" w:rsidRPr="00F46EF8" w:rsidRDefault="00195A37" w:rsidP="005A5E46">
      <w:pPr>
        <w:ind w:left="2160"/>
      </w:pPr>
      <w:r w:rsidRPr="00F46EF8">
        <w:t xml:space="preserve">Doctoral Dissertation: </w:t>
      </w:r>
      <w:r w:rsidR="005A5E46" w:rsidRPr="016EE826">
        <w:t xml:space="preserve">Gender Euphoria: Exploring a Potential Protective </w:t>
      </w:r>
      <w:r w:rsidR="005A5E46">
        <w:t>F</w:t>
      </w:r>
      <w:r w:rsidR="005A5E46" w:rsidRPr="016EE826">
        <w:t>actor Against</w:t>
      </w:r>
      <w:r w:rsidR="005A5E46">
        <w:t xml:space="preserve"> </w:t>
      </w:r>
      <w:r w:rsidR="005A5E46" w:rsidRPr="016EE826">
        <w:t>Psychopathology in Transgender and Gender Diverse Populations</w:t>
      </w:r>
      <w:r w:rsidR="00223980">
        <w:t xml:space="preserve"> (in progress)</w:t>
      </w:r>
      <w:r w:rsidRPr="00F46EF8">
        <w:rPr>
          <w:b/>
        </w:rPr>
        <w:tab/>
      </w:r>
    </w:p>
    <w:p w14:paraId="3BC42380" w14:textId="77777777" w:rsidR="009772BA" w:rsidRDefault="009772BA" w:rsidP="009772BA">
      <w:pPr>
        <w:ind w:left="540" w:right="-360" w:firstLine="900"/>
      </w:pPr>
    </w:p>
    <w:p w14:paraId="5992AECC" w14:textId="318A6EEC" w:rsidR="00CB10BC" w:rsidRPr="00CB10BC" w:rsidRDefault="00CB10BC" w:rsidP="009772BA">
      <w:pPr>
        <w:ind w:left="-180" w:right="-360"/>
      </w:pPr>
      <w:r>
        <w:rPr>
          <w:i/>
        </w:rPr>
        <w:t xml:space="preserve">Master of </w:t>
      </w:r>
      <w:r w:rsidR="00223980">
        <w:rPr>
          <w:i/>
        </w:rPr>
        <w:t>Art</w:t>
      </w:r>
      <w:r w:rsidR="00B53C2F">
        <w:rPr>
          <w:i/>
        </w:rPr>
        <w:t>s</w:t>
      </w:r>
      <w:r w:rsidR="00223980">
        <w:rPr>
          <w:i/>
        </w:rPr>
        <w:tab/>
      </w:r>
      <w:r>
        <w:tab/>
      </w:r>
      <w:r w:rsidR="00B53C2F">
        <w:t>Sam Houston State University</w:t>
      </w:r>
    </w:p>
    <w:p w14:paraId="285E2CF1" w14:textId="272B0579" w:rsidR="00195A37" w:rsidRPr="00CB10BC" w:rsidRDefault="009772BA" w:rsidP="00CB10BC">
      <w:pPr>
        <w:ind w:left="-180" w:right="-360"/>
      </w:pPr>
      <w:r>
        <w:t>201</w:t>
      </w:r>
      <w:r w:rsidR="00B53C2F">
        <w:t>9</w:t>
      </w:r>
      <w:r>
        <w:tab/>
      </w:r>
      <w:r>
        <w:tab/>
      </w:r>
      <w:r w:rsidR="00CB10BC">
        <w:tab/>
        <w:t>Clinical Psychology</w:t>
      </w:r>
    </w:p>
    <w:p w14:paraId="4A38F4D0" w14:textId="397C14A7" w:rsidR="00195A37" w:rsidRDefault="00195A37" w:rsidP="00B53C2F">
      <w:pPr>
        <w:ind w:left="2160" w:right="-360"/>
        <w:rPr>
          <w:bCs/>
        </w:rPr>
      </w:pPr>
      <w:r w:rsidRPr="00F46EF8">
        <w:t xml:space="preserve">Master’s Thesis: </w:t>
      </w:r>
      <w:r w:rsidR="00B53C2F" w:rsidRPr="00B53C2F">
        <w:rPr>
          <w:bCs/>
        </w:rPr>
        <w:t xml:space="preserve">The Role of Perceived Parental Acceptance-Rejection on Personality Psychopathology in Sexual Minorities  </w:t>
      </w:r>
    </w:p>
    <w:p w14:paraId="6831166B" w14:textId="77777777" w:rsidR="00B53C2F" w:rsidRDefault="00B53C2F" w:rsidP="00B53C2F">
      <w:pPr>
        <w:ind w:left="2160" w:right="-360"/>
        <w:rPr>
          <w:b/>
        </w:rPr>
      </w:pPr>
    </w:p>
    <w:p w14:paraId="7A7714A1" w14:textId="6D93E421" w:rsidR="00CB10BC" w:rsidRPr="00CB10BC" w:rsidRDefault="00CB10BC" w:rsidP="009772BA">
      <w:pPr>
        <w:ind w:left="-180" w:right="-360"/>
      </w:pPr>
      <w:r>
        <w:rPr>
          <w:i/>
        </w:rPr>
        <w:t xml:space="preserve">Bachelor of </w:t>
      </w:r>
      <w:r w:rsidR="00B53C2F">
        <w:rPr>
          <w:i/>
        </w:rPr>
        <w:t>Science</w:t>
      </w:r>
      <w:r>
        <w:rPr>
          <w:i/>
        </w:rPr>
        <w:t>s</w:t>
      </w:r>
      <w:r>
        <w:tab/>
      </w:r>
      <w:r w:rsidR="00B53C2F">
        <w:t>Missouri University of Science and Technology</w:t>
      </w:r>
    </w:p>
    <w:p w14:paraId="5BCD37AB" w14:textId="1C62710B" w:rsidR="009772BA" w:rsidRPr="00F46EF8" w:rsidRDefault="009772BA" w:rsidP="009772BA">
      <w:pPr>
        <w:ind w:left="-180" w:right="-360"/>
        <w:rPr>
          <w:rFonts w:ascii="Arial" w:hAnsi="Arial" w:cs="Arial"/>
          <w:b/>
        </w:rPr>
      </w:pPr>
      <w:r>
        <w:t>20</w:t>
      </w:r>
      <w:r w:rsidR="00B53C2F">
        <w:t>17</w:t>
      </w:r>
      <w:r>
        <w:tab/>
      </w:r>
      <w:r>
        <w:tab/>
      </w:r>
      <w:r w:rsidR="00CB10BC">
        <w:tab/>
      </w:r>
      <w:r w:rsidR="00CB10BC" w:rsidRPr="00F46EF8">
        <w:t>Major: Psycholo</w:t>
      </w:r>
      <w:r w:rsidR="00B53C2F">
        <w:t>gical Science, Minor: Biology</w:t>
      </w:r>
    </w:p>
    <w:p w14:paraId="590E6594" w14:textId="07977DEE" w:rsidR="009151FF" w:rsidRDefault="009151FF" w:rsidP="001A2549">
      <w:pPr>
        <w:ind w:right="-360"/>
      </w:pPr>
    </w:p>
    <w:p w14:paraId="59C6B926" w14:textId="77777777" w:rsidR="00B53C2F" w:rsidRDefault="00B53C2F" w:rsidP="001A2549">
      <w:pPr>
        <w:ind w:right="-360"/>
        <w:rPr>
          <w:b/>
          <w:u w:val="single"/>
        </w:rPr>
      </w:pPr>
    </w:p>
    <w:p w14:paraId="6CED6703" w14:textId="1956376B" w:rsidR="00195A37" w:rsidRPr="00851284" w:rsidRDefault="00F228DE" w:rsidP="00815F74">
      <w:pPr>
        <w:ind w:left="-180" w:right="-360"/>
        <w:outlineLvl w:val="0"/>
      </w:pPr>
      <w:r>
        <w:rPr>
          <w:b/>
        </w:rPr>
        <w:t>AWARDS</w:t>
      </w:r>
    </w:p>
    <w:p w14:paraId="3A781F4D" w14:textId="7D3F83CF" w:rsidR="009772BA" w:rsidRDefault="00851284" w:rsidP="009772BA">
      <w:pPr>
        <w:ind w:left="-180" w:right="-360"/>
        <w:rPr>
          <w:u w:val="single"/>
        </w:rPr>
      </w:pPr>
      <w:r w:rsidRPr="00F46EF8">
        <w:rPr>
          <w:noProof/>
        </w:rPr>
        <mc:AlternateContent>
          <mc:Choice Requires="wps">
            <w:drawing>
              <wp:anchor distT="4294967293" distB="4294967293" distL="114300" distR="114300" simplePos="0" relativeHeight="251667456" behindDoc="0" locked="0" layoutInCell="1" allowOverlap="1" wp14:anchorId="16FCACEE" wp14:editId="2FE69111">
                <wp:simplePos x="0" y="0"/>
                <wp:positionH relativeFrom="column">
                  <wp:posOffset>-139065</wp:posOffset>
                </wp:positionH>
                <wp:positionV relativeFrom="paragraph">
                  <wp:posOffset>69638</wp:posOffset>
                </wp:positionV>
                <wp:extent cx="6286500" cy="0"/>
                <wp:effectExtent l="0" t="0" r="12700" b="2540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5AE6E4C5">
              <v:line id="Line 8" style="position:absolute;z-index:251667456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spid="_x0000_s1026" strokeweight="1pt" from="-10.95pt,5.5pt" to="484.05pt,5.5pt" w14:anchorId="2B8F8DC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"/>
            </w:pict>
          </mc:Fallback>
        </mc:AlternateContent>
      </w:r>
    </w:p>
    <w:p w14:paraId="4A7A24E6" w14:textId="619498B8" w:rsidR="009772BA" w:rsidRDefault="009772BA" w:rsidP="00815F74">
      <w:pPr>
        <w:ind w:left="-180" w:right="-360"/>
        <w:outlineLvl w:val="0"/>
        <w:rPr>
          <w:i/>
        </w:rPr>
      </w:pPr>
      <w:r>
        <w:rPr>
          <w:i/>
        </w:rPr>
        <w:t xml:space="preserve">Scientific </w:t>
      </w:r>
      <w:r w:rsidR="00B53C2F">
        <w:rPr>
          <w:i/>
        </w:rPr>
        <w:t xml:space="preserve">&amp; Scholarly </w:t>
      </w:r>
      <w:r>
        <w:rPr>
          <w:i/>
        </w:rPr>
        <w:t>Awards</w:t>
      </w:r>
    </w:p>
    <w:p w14:paraId="6B308362" w14:textId="0D53D3E4" w:rsidR="00042980" w:rsidRPr="002C071C" w:rsidRDefault="00042980" w:rsidP="00D953BA">
      <w:pPr>
        <w:ind w:left="2160" w:right="-360" w:hanging="2340"/>
        <w:rPr>
          <w:i/>
          <w:iCs/>
        </w:rPr>
      </w:pPr>
      <w:r>
        <w:t>202</w:t>
      </w:r>
      <w:r w:rsidR="00B53C2F">
        <w:t>1</w:t>
      </w:r>
      <w:r>
        <w:tab/>
      </w:r>
      <w:r w:rsidR="00B53C2F" w:rsidRPr="00B53C2F">
        <w:t>Diversity Scholarship</w:t>
      </w:r>
      <w:r w:rsidRPr="00B53C2F">
        <w:t>, Society for Personality Assessment</w:t>
      </w:r>
    </w:p>
    <w:p w14:paraId="6C58D13A" w14:textId="1CB3AD9A" w:rsidR="00B53C2F" w:rsidRDefault="00B53C2F" w:rsidP="00B53C2F">
      <w:pPr>
        <w:ind w:left="2160" w:right="-360" w:hanging="2340"/>
      </w:pPr>
      <w:r>
        <w:t>2019</w:t>
      </w:r>
      <w:r>
        <w:tab/>
        <w:t>1</w:t>
      </w:r>
      <w:r w:rsidRPr="00B53C2F">
        <w:rPr>
          <w:vertAlign w:val="superscript"/>
        </w:rPr>
        <w:t>st</w:t>
      </w:r>
      <w:r>
        <w:t xml:space="preserve"> Place Poster Presentation, Society for Personality Assessment</w:t>
      </w:r>
    </w:p>
    <w:p w14:paraId="3417AFDB" w14:textId="35E731F1" w:rsidR="00B53C2F" w:rsidRDefault="00B53C2F" w:rsidP="00B53C2F">
      <w:pPr>
        <w:ind w:left="2160" w:right="-360" w:hanging="2340"/>
      </w:pPr>
      <w:r>
        <w:t>2019</w:t>
      </w:r>
      <w:r>
        <w:tab/>
        <w:t>Graduate Organization Leadership Scholarship, Sam Houston State University</w:t>
      </w:r>
    </w:p>
    <w:p w14:paraId="5BEE7B32" w14:textId="52529346" w:rsidR="00B53C2F" w:rsidRDefault="00B53C2F" w:rsidP="00B53C2F">
      <w:pPr>
        <w:ind w:left="2160" w:right="-360" w:hanging="2340"/>
      </w:pPr>
      <w:r>
        <w:t>2018</w:t>
      </w:r>
      <w:r>
        <w:tab/>
        <w:t>Graduate Organization Leadership Scholarship, Sam Houston State University</w:t>
      </w:r>
    </w:p>
    <w:p w14:paraId="6C92DBF0" w14:textId="63196554" w:rsidR="002407B8" w:rsidRDefault="002407B8" w:rsidP="00B53C2F">
      <w:pPr>
        <w:ind w:left="2160" w:right="-360" w:hanging="2340"/>
      </w:pPr>
      <w:r>
        <w:t>2017</w:t>
      </w:r>
      <w:r>
        <w:tab/>
        <w:t>Woman of the Year, Missouri University of Science and Technology</w:t>
      </w:r>
    </w:p>
    <w:p w14:paraId="44E8CDD1" w14:textId="2793CFAD" w:rsidR="002407B8" w:rsidRDefault="002407B8" w:rsidP="00B53C2F">
      <w:pPr>
        <w:ind w:left="2160" w:right="-360" w:hanging="2340"/>
      </w:pPr>
      <w:r>
        <w:t>2017</w:t>
      </w:r>
      <w:r>
        <w:tab/>
        <w:t>Senior of the Year Award, Psychological Sciences Department, Missouri University of Science and Technology</w:t>
      </w:r>
    </w:p>
    <w:p w14:paraId="35A03AC1" w14:textId="2E587C75" w:rsidR="002407B8" w:rsidRDefault="002407B8" w:rsidP="00B53C2F">
      <w:pPr>
        <w:ind w:left="2160" w:right="-360" w:hanging="2340"/>
      </w:pPr>
      <w:r>
        <w:t>2017</w:t>
      </w:r>
      <w:r>
        <w:tab/>
        <w:t>Outstanding Research Award, Psychological Sciences Department, Missouri University of Science and Technology</w:t>
      </w:r>
    </w:p>
    <w:p w14:paraId="30DD8CDA" w14:textId="20A4D407" w:rsidR="002407B8" w:rsidRDefault="002407B8" w:rsidP="002407B8">
      <w:pPr>
        <w:ind w:left="2160" w:right="-360" w:hanging="2340"/>
      </w:pPr>
      <w:r>
        <w:t>2016</w:t>
      </w:r>
      <w:r>
        <w:tab/>
        <w:t>Outstanding Research Award, Psychological Sciences Department, Missouri University of Science and Technology</w:t>
      </w:r>
    </w:p>
    <w:p w14:paraId="2EB8DD9C" w14:textId="7CC55832" w:rsidR="002407B8" w:rsidRDefault="002407B8" w:rsidP="002407B8">
      <w:pPr>
        <w:ind w:left="2160" w:right="-360" w:hanging="2340"/>
      </w:pPr>
      <w:r>
        <w:t>2016</w:t>
      </w:r>
      <w:r>
        <w:tab/>
        <w:t>Outstanding Service Award, Psychological Sciences Department, Missouri University of Science and Technology</w:t>
      </w:r>
    </w:p>
    <w:p w14:paraId="39D574B8" w14:textId="17305475" w:rsidR="002407B8" w:rsidRDefault="002407B8" w:rsidP="002407B8">
      <w:pPr>
        <w:ind w:left="2160" w:right="-360" w:hanging="2340"/>
      </w:pPr>
      <w:r>
        <w:t>2016</w:t>
      </w:r>
      <w:r>
        <w:tab/>
        <w:t>Missouri State Senate Resolution presented for dedication and work in research</w:t>
      </w:r>
    </w:p>
    <w:p w14:paraId="3424C813" w14:textId="77777777" w:rsidR="00AB6857" w:rsidRPr="00B53C2F" w:rsidRDefault="00AB6857" w:rsidP="002407B8">
      <w:pPr>
        <w:ind w:left="2160" w:right="-360" w:hanging="2340"/>
      </w:pPr>
    </w:p>
    <w:p w14:paraId="078293F1" w14:textId="5B34B509" w:rsidR="009772BA" w:rsidRDefault="0067357A" w:rsidP="00815F74">
      <w:pPr>
        <w:ind w:left="-180" w:right="-360"/>
        <w:outlineLvl w:val="0"/>
        <w:rPr>
          <w:i/>
        </w:rPr>
      </w:pPr>
      <w:r>
        <w:rPr>
          <w:i/>
        </w:rPr>
        <w:t>Travel Awards</w:t>
      </w:r>
    </w:p>
    <w:p w14:paraId="2B8A4B4F" w14:textId="5E87D1CA" w:rsidR="0067357A" w:rsidRDefault="009772BA" w:rsidP="009772BA">
      <w:pPr>
        <w:ind w:left="-180" w:right="-360"/>
      </w:pPr>
      <w:r>
        <w:t>201</w:t>
      </w:r>
      <w:r w:rsidR="002407B8">
        <w:t>8</w:t>
      </w:r>
      <w:r>
        <w:t xml:space="preserve"> – 2</w:t>
      </w:r>
      <w:r w:rsidR="002407B8">
        <w:t>022</w:t>
      </w:r>
      <w:r>
        <w:tab/>
      </w:r>
      <w:r w:rsidR="00CB10BC">
        <w:tab/>
      </w:r>
      <w:r w:rsidR="0067357A">
        <w:t>Society for Personality Assessment Stud</w:t>
      </w:r>
      <w:r w:rsidR="00CB10BC">
        <w:t>ent Travel Grant (total $550)</w:t>
      </w:r>
      <w:r w:rsidR="00CB10BC">
        <w:tab/>
      </w:r>
    </w:p>
    <w:p w14:paraId="28977B49" w14:textId="6EBB5693" w:rsidR="0067357A" w:rsidRPr="0067357A" w:rsidRDefault="009772BA" w:rsidP="009772BA">
      <w:pPr>
        <w:ind w:left="-180" w:right="-360"/>
      </w:pPr>
      <w:r>
        <w:t>201</w:t>
      </w:r>
      <w:r w:rsidR="002407B8">
        <w:t>7</w:t>
      </w:r>
      <w:r>
        <w:t xml:space="preserve"> – 20</w:t>
      </w:r>
      <w:r w:rsidR="002407B8">
        <w:t>22</w:t>
      </w:r>
      <w:r>
        <w:tab/>
      </w:r>
      <w:r w:rsidR="00CB10BC">
        <w:tab/>
      </w:r>
      <w:r w:rsidR="002407B8">
        <w:t>Sam Houston State University</w:t>
      </w:r>
      <w:r w:rsidR="0067357A">
        <w:t xml:space="preserve"> Student Travel Grant (total $</w:t>
      </w:r>
      <w:r w:rsidR="002407B8">
        <w:t>2,000</w:t>
      </w:r>
      <w:r w:rsidR="0067357A">
        <w:t>)</w:t>
      </w:r>
      <w:r w:rsidR="0067357A">
        <w:tab/>
      </w:r>
      <w:r w:rsidR="0067357A">
        <w:tab/>
      </w:r>
      <w:r w:rsidR="0067357A">
        <w:tab/>
        <w:t xml:space="preserve">       </w:t>
      </w:r>
    </w:p>
    <w:p w14:paraId="1809C8A6" w14:textId="489F53DC" w:rsidR="000607B7" w:rsidRPr="00851284" w:rsidRDefault="00851284" w:rsidP="00815F74">
      <w:pPr>
        <w:ind w:right="-360" w:hanging="180"/>
        <w:outlineLvl w:val="0"/>
        <w:rPr>
          <w:b/>
        </w:rPr>
      </w:pPr>
      <w:r w:rsidRPr="00F46EF8">
        <w:rPr>
          <w:noProof/>
        </w:rPr>
        <mc:AlternateContent>
          <mc:Choice Requires="wps">
            <w:drawing>
              <wp:anchor distT="4294967293" distB="4294967293" distL="114300" distR="114300" simplePos="0" relativeHeight="251669504" behindDoc="0" locked="0" layoutInCell="1" allowOverlap="1" wp14:anchorId="42063F86" wp14:editId="3AD8E967">
                <wp:simplePos x="0" y="0"/>
                <wp:positionH relativeFrom="column">
                  <wp:posOffset>-139065</wp:posOffset>
                </wp:positionH>
                <wp:positionV relativeFrom="paragraph">
                  <wp:posOffset>199178</wp:posOffset>
                </wp:positionV>
                <wp:extent cx="6286500" cy="0"/>
                <wp:effectExtent l="0" t="0" r="12700" b="25400"/>
                <wp:wrapNone/>
                <wp:docPr id="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22A1199A">
              <v:line id="Line 8" style="position:absolute;z-index:2516695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spid="_x0000_s1026" strokeweight="1pt" from="-10.95pt,15.7pt" to="484.05pt,15.7pt" w14:anchorId="593CA6D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"/>
            </w:pict>
          </mc:Fallback>
        </mc:AlternateContent>
      </w:r>
      <w:r w:rsidR="00F228DE">
        <w:rPr>
          <w:b/>
        </w:rPr>
        <w:t>RESEARCH FUNDING</w:t>
      </w:r>
    </w:p>
    <w:p w14:paraId="3B9FD92A" w14:textId="1C82AC27" w:rsidR="016EE826" w:rsidRDefault="016EE826" w:rsidP="016EE826">
      <w:pPr>
        <w:ind w:left="1440" w:right="-360"/>
      </w:pPr>
    </w:p>
    <w:p w14:paraId="448F5359" w14:textId="5BC08C0C" w:rsidR="0092367A" w:rsidRPr="00F46EF8" w:rsidRDefault="0092367A" w:rsidP="00815F74">
      <w:pPr>
        <w:ind w:right="-360" w:hanging="180"/>
        <w:outlineLvl w:val="0"/>
      </w:pPr>
      <w:r w:rsidRPr="00F46EF8">
        <w:rPr>
          <w:i/>
        </w:rPr>
        <w:t>Funded</w:t>
      </w:r>
      <w:r w:rsidR="005F5AC9" w:rsidRPr="00F46EF8">
        <w:rPr>
          <w:i/>
        </w:rPr>
        <w:t xml:space="preserve"> </w:t>
      </w:r>
      <w:r w:rsidRPr="00F46EF8">
        <w:rPr>
          <w:i/>
        </w:rPr>
        <w:t>Projects</w:t>
      </w:r>
    </w:p>
    <w:p w14:paraId="61181A58" w14:textId="77777777" w:rsidR="005A5E46" w:rsidRDefault="005A5E46" w:rsidP="005A5E46">
      <w:pPr>
        <w:ind w:right="-360" w:hanging="180"/>
      </w:pPr>
      <w:r>
        <w:t>2021 - 2022</w:t>
      </w:r>
      <w:r>
        <w:tab/>
      </w:r>
      <w:r>
        <w:tab/>
        <w:t>Source: University of Minnesota Press Test Division ($7,500)</w:t>
      </w:r>
    </w:p>
    <w:p w14:paraId="74B783E6" w14:textId="77777777" w:rsidR="005A5E46" w:rsidRDefault="005A5E46" w:rsidP="005A5E46">
      <w:pPr>
        <w:ind w:left="1440" w:firstLine="720"/>
      </w:pPr>
      <w:r w:rsidRPr="016EE826">
        <w:t xml:space="preserve">Title: The Utility of the MMPI-3 in Evaluating Protective and Risk </w:t>
      </w:r>
      <w:r>
        <w:tab/>
      </w:r>
      <w:r w:rsidRPr="016EE826">
        <w:t>Factors in Transgender and Gender Diverse Populations</w:t>
      </w:r>
    </w:p>
    <w:p w14:paraId="3F4BF7E7" w14:textId="66E40EE1" w:rsidR="005A5E46" w:rsidRDefault="005A5E46" w:rsidP="005A5E46">
      <w:pPr>
        <w:ind w:left="1440" w:right="-360" w:firstLine="720"/>
      </w:pPr>
      <w:r>
        <w:t>Role: Co-Principal Investigator (Faculty Sponsor: Jaime Anderson, Ph.D.)</w:t>
      </w:r>
    </w:p>
    <w:p w14:paraId="6F386218" w14:textId="77777777" w:rsidR="005A5E46" w:rsidRDefault="005A5E46" w:rsidP="00366F0A">
      <w:pPr>
        <w:ind w:right="-360" w:hanging="180"/>
      </w:pPr>
    </w:p>
    <w:p w14:paraId="02F58AF6" w14:textId="356B44BA" w:rsidR="00366F0A" w:rsidRDefault="00366F0A" w:rsidP="00366F0A">
      <w:pPr>
        <w:ind w:right="-360" w:hanging="180"/>
      </w:pPr>
      <w:r>
        <w:t>202</w:t>
      </w:r>
      <w:r w:rsidR="002407B8">
        <w:t>1</w:t>
      </w:r>
      <w:r>
        <w:t xml:space="preserve"> - 202</w:t>
      </w:r>
      <w:r w:rsidR="002407B8">
        <w:t>2</w:t>
      </w:r>
      <w:r>
        <w:tab/>
      </w:r>
      <w:r>
        <w:tab/>
        <w:t xml:space="preserve">Source: </w:t>
      </w:r>
      <w:r w:rsidR="002407B8">
        <w:t>Society for Personality Assessment</w:t>
      </w:r>
      <w:r>
        <w:t xml:space="preserve"> ($</w:t>
      </w:r>
      <w:r w:rsidR="002407B8">
        <w:t>5</w:t>
      </w:r>
      <w:r>
        <w:t>00)</w:t>
      </w:r>
    </w:p>
    <w:p w14:paraId="20E0A3DC" w14:textId="577A440C" w:rsidR="00366F0A" w:rsidRDefault="00366F0A" w:rsidP="002C17D9">
      <w:pPr>
        <w:ind w:left="2160" w:right="-360"/>
      </w:pPr>
      <w:r>
        <w:t xml:space="preserve">Title: </w:t>
      </w:r>
      <w:r w:rsidR="002C17D9">
        <w:t>Psychopathy Testing Bias in Sexual Orientation Minorities: A Slope-Intercept Bias Approach</w:t>
      </w:r>
    </w:p>
    <w:p w14:paraId="65AE7B37" w14:textId="71922298" w:rsidR="00366F0A" w:rsidRDefault="00366F0A" w:rsidP="00366F0A">
      <w:pPr>
        <w:ind w:left="1440" w:right="-360" w:firstLine="720"/>
      </w:pPr>
      <w:r>
        <w:t xml:space="preserve">Role: </w:t>
      </w:r>
      <w:r w:rsidR="002C17D9">
        <w:t xml:space="preserve">Principal Investigator </w:t>
      </w:r>
      <w:r>
        <w:t>(</w:t>
      </w:r>
      <w:r w:rsidR="002C17D9">
        <w:t>Faculty Sponsor</w:t>
      </w:r>
      <w:r>
        <w:t xml:space="preserve">: </w:t>
      </w:r>
      <w:r w:rsidR="002C17D9">
        <w:t>Jaime Anderson</w:t>
      </w:r>
      <w:r>
        <w:t>, Ph.D.)</w:t>
      </w:r>
    </w:p>
    <w:p w14:paraId="65C8F593" w14:textId="77777777" w:rsidR="008876C5" w:rsidRDefault="008876C5" w:rsidP="00ED41B0">
      <w:pPr>
        <w:ind w:right="-360" w:hanging="180"/>
      </w:pPr>
    </w:p>
    <w:p w14:paraId="63156ACE" w14:textId="08C12E92" w:rsidR="00625817" w:rsidRPr="00851284" w:rsidRDefault="00851284" w:rsidP="00815F74">
      <w:pPr>
        <w:ind w:right="-360" w:hanging="180"/>
        <w:outlineLvl w:val="0"/>
      </w:pPr>
      <w:r w:rsidRPr="00F46EF8">
        <w:rPr>
          <w:noProof/>
        </w:rPr>
        <mc:AlternateContent>
          <mc:Choice Requires="wps">
            <w:drawing>
              <wp:anchor distT="4294967293" distB="4294967293" distL="114300" distR="114300" simplePos="0" relativeHeight="251671552" behindDoc="0" locked="0" layoutInCell="1" allowOverlap="1" wp14:anchorId="68050979" wp14:editId="5864562E">
                <wp:simplePos x="0" y="0"/>
                <wp:positionH relativeFrom="column">
                  <wp:posOffset>-139065</wp:posOffset>
                </wp:positionH>
                <wp:positionV relativeFrom="paragraph">
                  <wp:posOffset>200025</wp:posOffset>
                </wp:positionV>
                <wp:extent cx="6286500" cy="0"/>
                <wp:effectExtent l="0" t="0" r="12700" b="25400"/>
                <wp:wrapNone/>
                <wp:docPr id="10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3D1885C6">
              <v:line id="Line 8" style="position:absolute;z-index:251671552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spid="_x0000_s1026" strokeweight="1pt" from="-10.95pt,15.75pt" to="484.05pt,15.75pt" w14:anchorId="1857C6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"/>
            </w:pict>
          </mc:Fallback>
        </mc:AlternateContent>
      </w:r>
      <w:r w:rsidR="00F228DE">
        <w:rPr>
          <w:b/>
        </w:rPr>
        <w:t xml:space="preserve">PROFESSIONAL MEMBERSHIPS </w:t>
      </w:r>
    </w:p>
    <w:p w14:paraId="47AF48C3" w14:textId="242C4335" w:rsidR="00625817" w:rsidRPr="00F46EF8" w:rsidRDefault="00625817" w:rsidP="00625817">
      <w:pPr>
        <w:ind w:right="-360"/>
        <w:rPr>
          <w:b/>
        </w:rPr>
      </w:pPr>
    </w:p>
    <w:p w14:paraId="5C66F722" w14:textId="14CFF39B" w:rsidR="00F94FA1" w:rsidRDefault="00F94FA1" w:rsidP="00177037">
      <w:pPr>
        <w:ind w:left="-180" w:right="-360"/>
        <w:rPr>
          <w:i/>
        </w:rPr>
      </w:pPr>
      <w:r>
        <w:rPr>
          <w:i/>
        </w:rPr>
        <w:t>Society for Personality Assessment</w:t>
      </w:r>
      <w:r w:rsidR="00C57F30">
        <w:rPr>
          <w:i/>
        </w:rPr>
        <w:t xml:space="preserve"> (SPA)</w:t>
      </w:r>
    </w:p>
    <w:p w14:paraId="4B14AABF" w14:textId="33708DFC" w:rsidR="00177037" w:rsidRPr="00CB10BC" w:rsidRDefault="00F94FA1" w:rsidP="00177037">
      <w:pPr>
        <w:ind w:left="-180" w:right="-360"/>
        <w:rPr>
          <w:i/>
        </w:rPr>
      </w:pPr>
      <w:r>
        <w:rPr>
          <w:i/>
        </w:rPr>
        <w:t>National Coalition for Sexual Freedom</w:t>
      </w:r>
      <w:r w:rsidR="00C57F30">
        <w:rPr>
          <w:i/>
        </w:rPr>
        <w:t xml:space="preserve"> (NCFS)</w:t>
      </w:r>
    </w:p>
    <w:p w14:paraId="72E73740" w14:textId="35448562" w:rsidR="00177037" w:rsidRPr="00CB10BC" w:rsidRDefault="016EE826" w:rsidP="016EE826">
      <w:pPr>
        <w:ind w:left="-180" w:right="-360"/>
        <w:rPr>
          <w:i/>
          <w:iCs/>
        </w:rPr>
      </w:pPr>
      <w:r w:rsidRPr="016EE826">
        <w:rPr>
          <w:i/>
          <w:iCs/>
        </w:rPr>
        <w:t>American Psychological Association (APA)</w:t>
      </w:r>
    </w:p>
    <w:p w14:paraId="2B8FA686" w14:textId="715896EB" w:rsidR="016EE826" w:rsidRDefault="016EE826" w:rsidP="016EE826">
      <w:pPr>
        <w:ind w:left="-180" w:right="-360"/>
        <w:rPr>
          <w:i/>
          <w:iCs/>
        </w:rPr>
      </w:pPr>
      <w:r w:rsidRPr="016EE826">
        <w:rPr>
          <w:i/>
          <w:iCs/>
        </w:rPr>
        <w:t>APA Division 44: Society for the Psychology of Sexual Orientation and Gender Diversity</w:t>
      </w:r>
    </w:p>
    <w:p w14:paraId="444B2D73" w14:textId="77777777" w:rsidR="00F81D10" w:rsidRPr="00F46EF8" w:rsidRDefault="00F81D10" w:rsidP="00625817">
      <w:pPr>
        <w:ind w:left="-180" w:right="-360"/>
      </w:pPr>
    </w:p>
    <w:p w14:paraId="3E3DE5BF" w14:textId="1C90C6B5" w:rsidR="00625817" w:rsidRPr="00851284" w:rsidRDefault="00F228DE" w:rsidP="00815F74">
      <w:pPr>
        <w:ind w:right="-360" w:hanging="180"/>
        <w:outlineLvl w:val="0"/>
        <w:rPr>
          <w:b/>
        </w:rPr>
      </w:pPr>
      <w:r>
        <w:rPr>
          <w:b/>
        </w:rPr>
        <w:t>EDITORIAL RESPONSIBILITIES</w:t>
      </w:r>
      <w:r w:rsidR="00833397" w:rsidRPr="00851284">
        <w:rPr>
          <w:b/>
        </w:rPr>
        <w:t xml:space="preserve"> </w:t>
      </w:r>
    </w:p>
    <w:p w14:paraId="67A3B89C" w14:textId="3647BC02" w:rsidR="00625817" w:rsidRPr="00F46EF8" w:rsidRDefault="00230C6A" w:rsidP="00625817">
      <w:pPr>
        <w:ind w:right="-360" w:hanging="180"/>
        <w:rPr>
          <w:b/>
          <w:u w:val="single"/>
        </w:rPr>
      </w:pPr>
      <w:r w:rsidRPr="00F46EF8">
        <w:rPr>
          <w:noProof/>
        </w:rPr>
        <mc:AlternateContent>
          <mc:Choice Requires="wps">
            <w:drawing>
              <wp:anchor distT="4294967293" distB="4294967293" distL="114300" distR="114300" simplePos="0" relativeHeight="251673600" behindDoc="0" locked="0" layoutInCell="1" allowOverlap="1" wp14:anchorId="35F055A1" wp14:editId="38740448">
                <wp:simplePos x="0" y="0"/>
                <wp:positionH relativeFrom="column">
                  <wp:posOffset>-142663</wp:posOffset>
                </wp:positionH>
                <wp:positionV relativeFrom="paragraph">
                  <wp:posOffset>91652</wp:posOffset>
                </wp:positionV>
                <wp:extent cx="6286500" cy="0"/>
                <wp:effectExtent l="0" t="0" r="12700" b="25400"/>
                <wp:wrapNone/>
                <wp:docPr id="11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31A6965E">
              <v:line id="Line 8" style="position:absolute;z-index:25167360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spid="_x0000_s1026" strokeweight="1pt" from="-11.25pt,7.2pt" to="483.75pt,7.2pt" w14:anchorId="25CC9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"/>
            </w:pict>
          </mc:Fallback>
        </mc:AlternateContent>
      </w:r>
    </w:p>
    <w:p w14:paraId="4AA71405" w14:textId="448188C7" w:rsidR="00851284" w:rsidRPr="00230C6A" w:rsidRDefault="00230C6A" w:rsidP="00815F74">
      <w:pPr>
        <w:ind w:right="-360" w:hanging="180"/>
        <w:outlineLvl w:val="0"/>
        <w:rPr>
          <w:u w:val="single"/>
        </w:rPr>
      </w:pPr>
      <w:r w:rsidRPr="00230C6A">
        <w:rPr>
          <w:u w:val="single"/>
        </w:rPr>
        <w:t>Ad-hoc Reviewer</w:t>
      </w:r>
      <w:r w:rsidR="00625817" w:rsidRPr="00230C6A">
        <w:tab/>
      </w:r>
    </w:p>
    <w:p w14:paraId="5134C7E7" w14:textId="71202660" w:rsidR="00AA295E" w:rsidRDefault="00F94FA1" w:rsidP="00625817">
      <w:pPr>
        <w:ind w:right="-360" w:hanging="180"/>
      </w:pPr>
      <w:r w:rsidRPr="00F94FA1">
        <w:rPr>
          <w:i/>
        </w:rPr>
        <w:t>Sexuality Research and Social Policy</w:t>
      </w:r>
    </w:p>
    <w:p w14:paraId="3B0152BD" w14:textId="77777777" w:rsidR="00625817" w:rsidRPr="00F46EF8" w:rsidRDefault="00625817" w:rsidP="00D309C3">
      <w:pPr>
        <w:ind w:right="-360"/>
        <w:rPr>
          <w:i/>
        </w:rPr>
      </w:pPr>
    </w:p>
    <w:p w14:paraId="5124E855" w14:textId="2C1E6005" w:rsidR="00851284" w:rsidRDefault="00851284" w:rsidP="00815F74">
      <w:pPr>
        <w:ind w:left="720" w:right="-360" w:hanging="900"/>
        <w:outlineLvl w:val="0"/>
        <w:rPr>
          <w:b/>
          <w:color w:val="000000"/>
        </w:rPr>
      </w:pPr>
      <w:r w:rsidRPr="00F46EF8">
        <w:rPr>
          <w:noProof/>
        </w:rPr>
        <mc:AlternateContent>
          <mc:Choice Requires="wps">
            <w:drawing>
              <wp:anchor distT="4294967293" distB="4294967293" distL="114300" distR="114300" simplePos="0" relativeHeight="251675648" behindDoc="0" locked="0" layoutInCell="1" allowOverlap="1" wp14:anchorId="7CE92261" wp14:editId="6979B527">
                <wp:simplePos x="0" y="0"/>
                <wp:positionH relativeFrom="column">
                  <wp:posOffset>-139065</wp:posOffset>
                </wp:positionH>
                <wp:positionV relativeFrom="paragraph">
                  <wp:posOffset>193040</wp:posOffset>
                </wp:positionV>
                <wp:extent cx="6286500" cy="0"/>
                <wp:effectExtent l="0" t="0" r="12700" b="25400"/>
                <wp:wrapNone/>
                <wp:docPr id="1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7EECD534">
              <v:line id="Line 8" style="position:absolute;z-index:251675648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spid="_x0000_s1026" strokeweight="1pt" from="-10.95pt,15.2pt" to="484.05pt,15.2pt" w14:anchorId="0FFA0CD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"/>
            </w:pict>
          </mc:Fallback>
        </mc:AlternateContent>
      </w:r>
      <w:r w:rsidR="00F228DE">
        <w:rPr>
          <w:b/>
        </w:rPr>
        <w:t>PEER REVIEWED PUBLICATIONS</w:t>
      </w:r>
    </w:p>
    <w:p w14:paraId="4BA3F9E8" w14:textId="77777777" w:rsidR="00851284" w:rsidRDefault="00851284" w:rsidP="00851284">
      <w:pPr>
        <w:ind w:left="720" w:right="-360" w:hanging="900"/>
      </w:pPr>
    </w:p>
    <w:p w14:paraId="745F7413" w14:textId="5DA2BA92" w:rsidR="00C46110" w:rsidRPr="00C46110" w:rsidRDefault="00C46110" w:rsidP="00C46110">
      <w:pPr>
        <w:pStyle w:val="ListParagraph"/>
        <w:numPr>
          <w:ilvl w:val="0"/>
          <w:numId w:val="23"/>
        </w:numPr>
        <w:spacing w:after="120"/>
        <w:ind w:right="-360"/>
        <w:contextualSpacing w:val="0"/>
        <w:rPr>
          <w:i/>
        </w:rPr>
      </w:pPr>
      <w:r w:rsidRPr="00EF7BFA">
        <w:rPr>
          <w:b/>
        </w:rPr>
        <w:t>Davis, K. C.</w:t>
      </w:r>
      <w:r w:rsidRPr="00C46110">
        <w:rPr>
          <w:bCs/>
        </w:rPr>
        <w:t xml:space="preserve"> &amp; </w:t>
      </w:r>
      <w:r w:rsidRPr="00EF7BFA">
        <w:t>Anderson, J. L.</w:t>
      </w:r>
      <w:r w:rsidRPr="00C46110">
        <w:rPr>
          <w:b/>
          <w:bCs/>
        </w:rPr>
        <w:t xml:space="preserve"> </w:t>
      </w:r>
      <w:r w:rsidRPr="00C46110">
        <w:rPr>
          <w:bCs/>
        </w:rPr>
        <w:t>(</w:t>
      </w:r>
      <w:r w:rsidR="00D43804">
        <w:rPr>
          <w:bCs/>
        </w:rPr>
        <w:t>2021</w:t>
      </w:r>
      <w:r w:rsidRPr="00C46110">
        <w:rPr>
          <w:bCs/>
        </w:rPr>
        <w:t xml:space="preserve">). </w:t>
      </w:r>
      <w:r w:rsidRPr="00C31992">
        <w:t>Psychological Pain: A Moderating Factor between Personality Psychopathology and Self Harm.</w:t>
      </w:r>
      <w:r w:rsidRPr="00C46110">
        <w:rPr>
          <w:i/>
        </w:rPr>
        <w:t xml:space="preserve"> </w:t>
      </w:r>
      <w:r>
        <w:rPr>
          <w:i/>
        </w:rPr>
        <w:t>Journal of American College Health</w:t>
      </w:r>
      <w:r w:rsidR="00D43804">
        <w:rPr>
          <w:i/>
        </w:rPr>
        <w:t>, 69</w:t>
      </w:r>
      <w:r w:rsidR="008E4497">
        <w:rPr>
          <w:iCs/>
        </w:rPr>
        <w:t>.</w:t>
      </w:r>
      <w:r>
        <w:rPr>
          <w:i/>
        </w:rPr>
        <w:t xml:space="preserve"> </w:t>
      </w:r>
    </w:p>
    <w:p w14:paraId="77A7D37B" w14:textId="2ED87991" w:rsidR="003E1008" w:rsidRDefault="00C80796" w:rsidP="003E1008">
      <w:pPr>
        <w:pStyle w:val="ListParagraph"/>
        <w:numPr>
          <w:ilvl w:val="0"/>
          <w:numId w:val="23"/>
        </w:numPr>
        <w:spacing w:after="120"/>
        <w:ind w:right="-360"/>
        <w:contextualSpacing w:val="0"/>
        <w:rPr>
          <w:color w:val="000000"/>
        </w:rPr>
      </w:pPr>
      <w:r w:rsidRPr="00EF7BFA">
        <w:rPr>
          <w:b/>
          <w:bCs/>
          <w:color w:val="000000"/>
        </w:rPr>
        <w:t>Davis, K. C.,</w:t>
      </w:r>
      <w:r w:rsidRPr="006E612F">
        <w:rPr>
          <w:color w:val="000000"/>
        </w:rPr>
        <w:t xml:space="preserve"> &amp; </w:t>
      </w:r>
      <w:r w:rsidRPr="00EF7BFA">
        <w:rPr>
          <w:bCs/>
          <w:color w:val="000000"/>
        </w:rPr>
        <w:t>Anderson, J. L.</w:t>
      </w:r>
      <w:r w:rsidRPr="006E612F">
        <w:rPr>
          <w:b/>
          <w:color w:val="000000"/>
        </w:rPr>
        <w:t xml:space="preserve"> </w:t>
      </w:r>
      <w:r w:rsidRPr="006E612F">
        <w:rPr>
          <w:color w:val="000000"/>
        </w:rPr>
        <w:t>(</w:t>
      </w:r>
      <w:r>
        <w:rPr>
          <w:color w:val="000000"/>
        </w:rPr>
        <w:t>2021</w:t>
      </w:r>
      <w:r w:rsidRPr="006E612F">
        <w:rPr>
          <w:color w:val="000000"/>
        </w:rPr>
        <w:t xml:space="preserve">). </w:t>
      </w:r>
      <w:r w:rsidRPr="00791973">
        <w:t>The Role of Perceived Parental Acceptance-Rejection on Personality Psychopathology in Sexual Orientation Minority Young Adults</w:t>
      </w:r>
      <w:r w:rsidRPr="00791973">
        <w:rPr>
          <w:color w:val="000000"/>
        </w:rPr>
        <w:t xml:space="preserve">. </w:t>
      </w:r>
      <w:r>
        <w:rPr>
          <w:i/>
          <w:color w:val="000000"/>
        </w:rPr>
        <w:t>Journal of Child and Family Studies, 30</w:t>
      </w:r>
      <w:r>
        <w:rPr>
          <w:color w:val="000000"/>
        </w:rPr>
        <w:t>, 276-291.</w:t>
      </w:r>
    </w:p>
    <w:p w14:paraId="41BC8432" w14:textId="7A6A0B92" w:rsidR="002448AF" w:rsidRPr="002448AF" w:rsidRDefault="002448AF" w:rsidP="002448AF">
      <w:pPr>
        <w:pStyle w:val="ListParagraph"/>
        <w:numPr>
          <w:ilvl w:val="0"/>
          <w:numId w:val="23"/>
        </w:numPr>
        <w:spacing w:after="120"/>
        <w:ind w:right="-360"/>
        <w:contextualSpacing w:val="0"/>
        <w:rPr>
          <w:bCs/>
        </w:rPr>
      </w:pPr>
      <w:r w:rsidRPr="005D1A97">
        <w:rPr>
          <w:bCs/>
        </w:rPr>
        <w:t xml:space="preserve">Rock, R. C., Haugh, S., </w:t>
      </w:r>
      <w:r w:rsidRPr="00EF7BFA">
        <w:rPr>
          <w:b/>
        </w:rPr>
        <w:t>Davis, K. C.,</w:t>
      </w:r>
      <w:r w:rsidRPr="005D1A97">
        <w:rPr>
          <w:bCs/>
        </w:rPr>
        <w:t xml:space="preserve"> </w:t>
      </w:r>
      <w:r w:rsidRPr="00EF7BFA">
        <w:t>Anderson, J. L.,</w:t>
      </w:r>
      <w:r w:rsidRPr="005D1A97">
        <w:rPr>
          <w:b/>
          <w:bCs/>
        </w:rPr>
        <w:t xml:space="preserve"> </w:t>
      </w:r>
      <w:r w:rsidRPr="005D1A97">
        <w:rPr>
          <w:bCs/>
        </w:rPr>
        <w:t>Jones, M. A., &amp; Johnson, A. K. (</w:t>
      </w:r>
      <w:r>
        <w:rPr>
          <w:bCs/>
        </w:rPr>
        <w:t>2020</w:t>
      </w:r>
      <w:r w:rsidRPr="005D1A97">
        <w:rPr>
          <w:bCs/>
        </w:rPr>
        <w:t xml:space="preserve">). </w:t>
      </w:r>
      <w:r w:rsidRPr="00E5080A">
        <w:rPr>
          <w:bCs/>
        </w:rPr>
        <w:t xml:space="preserve">Predicting animal abuse behaviors with externalizing and </w:t>
      </w:r>
      <w:r>
        <w:rPr>
          <w:bCs/>
        </w:rPr>
        <w:t>psychopathic personality traits</w:t>
      </w:r>
      <w:r w:rsidRPr="00E5080A">
        <w:rPr>
          <w:bCs/>
        </w:rPr>
        <w:t xml:space="preserve">. </w:t>
      </w:r>
      <w:r w:rsidRPr="00E5080A">
        <w:rPr>
          <w:bCs/>
          <w:i/>
        </w:rPr>
        <w:t>Personality and Individual Differences</w:t>
      </w:r>
      <w:r>
        <w:rPr>
          <w:bCs/>
          <w:i/>
        </w:rPr>
        <w:t xml:space="preserve">, 171, </w:t>
      </w:r>
      <w:r>
        <w:rPr>
          <w:bCs/>
        </w:rPr>
        <w:t>110444.</w:t>
      </w:r>
    </w:p>
    <w:p w14:paraId="25539DF9" w14:textId="43BE857C" w:rsidR="003E1008" w:rsidRPr="00851284" w:rsidRDefault="003E1008" w:rsidP="003E1008">
      <w:pPr>
        <w:ind w:left="720" w:right="-360" w:hanging="900"/>
        <w:outlineLvl w:val="0"/>
        <w:rPr>
          <w:i/>
          <w:u w:val="single"/>
        </w:rPr>
      </w:pPr>
      <w:r>
        <w:rPr>
          <w:i/>
          <w:u w:val="single"/>
        </w:rPr>
        <w:t>Under Review</w:t>
      </w:r>
    </w:p>
    <w:p w14:paraId="178393F1" w14:textId="77777777" w:rsidR="003E1008" w:rsidRPr="003E1008" w:rsidRDefault="003E1008" w:rsidP="003E1008">
      <w:pPr>
        <w:pStyle w:val="ListParagraph"/>
        <w:numPr>
          <w:ilvl w:val="0"/>
          <w:numId w:val="26"/>
        </w:numPr>
        <w:spacing w:after="120"/>
        <w:ind w:right="-360"/>
        <w:rPr>
          <w:bCs/>
        </w:rPr>
      </w:pPr>
      <w:r w:rsidRPr="003E1008">
        <w:rPr>
          <w:b/>
          <w:bCs/>
        </w:rPr>
        <w:t>Davis, K. C.</w:t>
      </w:r>
      <w:r w:rsidRPr="00287B55">
        <w:t>, Boland, J., Fernandez, L., &amp; Anderson, J. L. (</w:t>
      </w:r>
      <w:r>
        <w:t>under review</w:t>
      </w:r>
      <w:r w:rsidRPr="00287B55">
        <w:t xml:space="preserve">). </w:t>
      </w:r>
      <w:r>
        <w:t xml:space="preserve">Give Me a Break: </w:t>
      </w:r>
      <w:r w:rsidRPr="00287B55">
        <w:t>Do mental health breaks from social media correlate with lower psychopathology</w:t>
      </w:r>
      <w:r>
        <w:t>?</w:t>
      </w:r>
      <w:r w:rsidRPr="003E1008">
        <w:rPr>
          <w:bCs/>
          <w:i/>
          <w:iCs/>
        </w:rPr>
        <w:t xml:space="preserve"> </w:t>
      </w:r>
    </w:p>
    <w:p w14:paraId="2DCF3721" w14:textId="77777777" w:rsidR="003E1008" w:rsidRPr="003E1008" w:rsidRDefault="003E1008" w:rsidP="003E1008">
      <w:pPr>
        <w:pStyle w:val="ListParagraph"/>
        <w:numPr>
          <w:ilvl w:val="0"/>
          <w:numId w:val="26"/>
        </w:numPr>
        <w:spacing w:after="120"/>
        <w:ind w:right="-360"/>
        <w:rPr>
          <w:bCs/>
        </w:rPr>
      </w:pPr>
      <w:r w:rsidRPr="00196CE3">
        <w:lastRenderedPageBreak/>
        <w:t xml:space="preserve">Henslee, A. M., </w:t>
      </w:r>
      <w:proofErr w:type="spellStart"/>
      <w:r w:rsidRPr="00196CE3">
        <w:t>Isakowitz</w:t>
      </w:r>
      <w:proofErr w:type="spellEnd"/>
      <w:r w:rsidRPr="00196CE3">
        <w:t xml:space="preserve">, C. D., Choi, C. H., </w:t>
      </w:r>
      <w:r w:rsidRPr="003E1008">
        <w:rPr>
          <w:b/>
        </w:rPr>
        <w:t>Davis, K. C.</w:t>
      </w:r>
      <w:r w:rsidRPr="00196CE3">
        <w:t>, &amp; Irons, J. G.  (</w:t>
      </w:r>
      <w:proofErr w:type="gramStart"/>
      <w:r w:rsidRPr="00196CE3">
        <w:t>under</w:t>
      </w:r>
      <w:proofErr w:type="gramEnd"/>
      <w:r>
        <w:t xml:space="preserve"> review</w:t>
      </w:r>
      <w:r w:rsidRPr="00196CE3">
        <w:t xml:space="preserve">). </w:t>
      </w:r>
      <w:r w:rsidRPr="003E1008">
        <w:rPr>
          <w:iCs/>
        </w:rPr>
        <w:t xml:space="preserve">Drinking Motives and Protective Strategies Predict Crossover Point in a </w:t>
      </w:r>
      <w:proofErr w:type="gramStart"/>
      <w:r w:rsidRPr="003E1008">
        <w:rPr>
          <w:iCs/>
        </w:rPr>
        <w:t>Multiple Choice</w:t>
      </w:r>
      <w:proofErr w:type="gramEnd"/>
      <w:r w:rsidRPr="003E1008">
        <w:rPr>
          <w:iCs/>
        </w:rPr>
        <w:t xml:space="preserve"> Procedure</w:t>
      </w:r>
      <w:r w:rsidRPr="003E1008">
        <w:rPr>
          <w:i/>
          <w:iCs/>
        </w:rPr>
        <w:t>.</w:t>
      </w:r>
    </w:p>
    <w:p w14:paraId="2927E070" w14:textId="0A790157" w:rsidR="00E520C6" w:rsidRPr="00851284" w:rsidRDefault="00E520C6" w:rsidP="003E1008">
      <w:pPr>
        <w:ind w:left="720" w:right="-360" w:hanging="900"/>
        <w:outlineLvl w:val="0"/>
        <w:rPr>
          <w:i/>
          <w:u w:val="single"/>
        </w:rPr>
      </w:pPr>
      <w:r>
        <w:rPr>
          <w:i/>
          <w:u w:val="single"/>
        </w:rPr>
        <w:t>In Preparation and Active Data Collection</w:t>
      </w:r>
    </w:p>
    <w:p w14:paraId="2F1C870C" w14:textId="7B492327" w:rsidR="00E520C6" w:rsidRPr="006E49A6" w:rsidRDefault="00E520C6" w:rsidP="00E520C6">
      <w:pPr>
        <w:ind w:left="720" w:hanging="720"/>
      </w:pPr>
      <w:r>
        <w:rPr>
          <w:b/>
          <w:bCs/>
        </w:rPr>
        <w:t>Davis, K. C.</w:t>
      </w:r>
      <w:r>
        <w:t xml:space="preserve"> &amp; Anderson, J. L. (</w:t>
      </w:r>
      <w:r w:rsidR="00D7303C">
        <w:t xml:space="preserve">data collected, </w:t>
      </w:r>
      <w:r>
        <w:t xml:space="preserve">in preparation). </w:t>
      </w:r>
      <w:r w:rsidRPr="006E49A6">
        <w:t>Psychopathy Testing Bias in Sexual Orientation Minorities: A Slope-Intercept Bias Approach</w:t>
      </w:r>
      <w:r>
        <w:t xml:space="preserve">. – Awarded the 2021 Society for Personality Assessment Student Research Grant – </w:t>
      </w:r>
    </w:p>
    <w:p w14:paraId="7475A4E8" w14:textId="77777777" w:rsidR="00E520C6" w:rsidRDefault="00E520C6" w:rsidP="00E520C6">
      <w:pPr>
        <w:ind w:left="720" w:hanging="720"/>
      </w:pPr>
    </w:p>
    <w:p w14:paraId="60445868" w14:textId="77777777" w:rsidR="00E520C6" w:rsidRPr="00D926A8" w:rsidRDefault="00E520C6" w:rsidP="00E520C6">
      <w:pPr>
        <w:ind w:left="720" w:hanging="720"/>
      </w:pPr>
      <w:r>
        <w:rPr>
          <w:b/>
          <w:bCs/>
        </w:rPr>
        <w:t>Davis, K. C.,</w:t>
      </w:r>
      <w:r>
        <w:t xml:space="preserve"> Priebe, K., Fernandez, L., Marek, R. J., &amp; Anderson, J. L. (data collected, in preparation). </w:t>
      </w:r>
      <w:r w:rsidRPr="00D926A8">
        <w:t>Disordered eating and personality psychopathology</w:t>
      </w:r>
      <w:r>
        <w:t xml:space="preserve">. </w:t>
      </w:r>
    </w:p>
    <w:p w14:paraId="39007F00" w14:textId="77777777" w:rsidR="00E520C6" w:rsidRDefault="00E520C6" w:rsidP="00E520C6">
      <w:pPr>
        <w:ind w:left="720" w:hanging="720"/>
      </w:pPr>
    </w:p>
    <w:p w14:paraId="6314E815" w14:textId="77777777" w:rsidR="00E520C6" w:rsidRPr="00D926A8" w:rsidRDefault="00E520C6" w:rsidP="00E520C6">
      <w:pPr>
        <w:ind w:left="720" w:hanging="720"/>
      </w:pPr>
      <w:r>
        <w:rPr>
          <w:b/>
          <w:bCs/>
        </w:rPr>
        <w:t>Davis, K. C.,</w:t>
      </w:r>
      <w:r>
        <w:t xml:space="preserve"> Marek, R. J., &amp; Anderson, J. L. (data collected, in preparation). </w:t>
      </w:r>
      <w:r w:rsidRPr="00D926A8">
        <w:t>Disordered eating and personality psychopathology</w:t>
      </w:r>
      <w:r>
        <w:t xml:space="preserve"> in sexual orientation minorities. </w:t>
      </w:r>
    </w:p>
    <w:p w14:paraId="3418599A" w14:textId="77777777" w:rsidR="00E520C6" w:rsidRDefault="00E520C6" w:rsidP="00E520C6">
      <w:pPr>
        <w:ind w:left="720" w:hanging="720"/>
      </w:pPr>
    </w:p>
    <w:p w14:paraId="253238F8" w14:textId="77777777" w:rsidR="00E520C6" w:rsidRDefault="00E520C6" w:rsidP="00E520C6">
      <w:pPr>
        <w:ind w:left="720" w:hanging="720"/>
      </w:pPr>
      <w:proofErr w:type="spellStart"/>
      <w:r w:rsidRPr="00287B55">
        <w:t>Kavish</w:t>
      </w:r>
      <w:proofErr w:type="spellEnd"/>
      <w:r w:rsidRPr="00287B55">
        <w:t xml:space="preserve">, N., </w:t>
      </w:r>
      <w:r w:rsidRPr="00287B55">
        <w:rPr>
          <w:b/>
          <w:bCs/>
        </w:rPr>
        <w:t>Davis, K.</w:t>
      </w:r>
      <w:r>
        <w:rPr>
          <w:b/>
          <w:bCs/>
        </w:rPr>
        <w:t xml:space="preserve"> </w:t>
      </w:r>
      <w:r w:rsidRPr="00287B55">
        <w:rPr>
          <w:b/>
          <w:bCs/>
        </w:rPr>
        <w:t>C.</w:t>
      </w:r>
      <w:r w:rsidRPr="00287B55">
        <w:t>, &amp; Anderson, J.</w:t>
      </w:r>
      <w:r>
        <w:t xml:space="preserve"> </w:t>
      </w:r>
      <w:r w:rsidRPr="00287B55">
        <w:t>L. (</w:t>
      </w:r>
      <w:r>
        <w:t>data collected, i</w:t>
      </w:r>
      <w:r w:rsidRPr="00287B55">
        <w:t xml:space="preserve">n </w:t>
      </w:r>
      <w:r>
        <w:t>p</w:t>
      </w:r>
      <w:r w:rsidRPr="00287B55">
        <w:t xml:space="preserve">reparation). </w:t>
      </w:r>
      <w:bookmarkStart w:id="0" w:name="_Hlk45961104"/>
      <w:r w:rsidRPr="00287B55">
        <w:t>Triarchic psychopathy and self-reported impairment, internalizing symptoms, and life satisfaction.</w:t>
      </w:r>
    </w:p>
    <w:bookmarkEnd w:id="0"/>
    <w:p w14:paraId="056FB2B8" w14:textId="77777777" w:rsidR="00E520C6" w:rsidRPr="00E520C6" w:rsidRDefault="00E520C6" w:rsidP="00E520C6">
      <w:pPr>
        <w:spacing w:after="120"/>
        <w:ind w:right="-360"/>
        <w:rPr>
          <w:color w:val="000000"/>
        </w:rPr>
      </w:pPr>
    </w:p>
    <w:p w14:paraId="009D1324" w14:textId="6D2A39A7" w:rsidR="009357A8" w:rsidRPr="00851284" w:rsidRDefault="00851284" w:rsidP="00815F74">
      <w:pPr>
        <w:ind w:right="-360" w:hanging="180"/>
        <w:outlineLvl w:val="0"/>
        <w:rPr>
          <w:b/>
        </w:rPr>
      </w:pPr>
      <w:r w:rsidRPr="00F46EF8">
        <w:rPr>
          <w:noProof/>
        </w:rPr>
        <mc:AlternateContent>
          <mc:Choice Requires="wps">
            <w:drawing>
              <wp:anchor distT="4294967293" distB="4294967293" distL="114300" distR="114300" simplePos="0" relativeHeight="251677696" behindDoc="0" locked="0" layoutInCell="1" allowOverlap="1" wp14:anchorId="3750E074" wp14:editId="721FAF99">
                <wp:simplePos x="0" y="0"/>
                <wp:positionH relativeFrom="column">
                  <wp:posOffset>-139065</wp:posOffset>
                </wp:positionH>
                <wp:positionV relativeFrom="paragraph">
                  <wp:posOffset>181398</wp:posOffset>
                </wp:positionV>
                <wp:extent cx="6286500" cy="0"/>
                <wp:effectExtent l="0" t="0" r="12700" b="25400"/>
                <wp:wrapNone/>
                <wp:docPr id="1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18F8012D">
              <v:line id="Line 8" style="position:absolute;z-index:251677696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spid="_x0000_s1026" strokeweight="1pt" from="-10.95pt,14.3pt" to="484.05pt,14.3pt" w14:anchorId="03669F6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"/>
            </w:pict>
          </mc:Fallback>
        </mc:AlternateContent>
      </w:r>
      <w:r w:rsidR="00F228DE">
        <w:rPr>
          <w:b/>
        </w:rPr>
        <w:t>BOOK CHAPTERS</w:t>
      </w:r>
      <w:r w:rsidR="00DF4022">
        <w:rPr>
          <w:b/>
        </w:rPr>
        <w:t xml:space="preserve"> AND ENCYCLOPEDIA ENTRIES</w:t>
      </w:r>
    </w:p>
    <w:p w14:paraId="49652F07" w14:textId="77777777" w:rsidR="00932176" w:rsidRDefault="00932176" w:rsidP="00932176">
      <w:pPr>
        <w:contextualSpacing/>
        <w:rPr>
          <w:b/>
          <w:u w:val="single"/>
        </w:rPr>
      </w:pPr>
    </w:p>
    <w:p w14:paraId="18BF2716" w14:textId="0016F7D6" w:rsidR="005F6BF1" w:rsidRDefault="005F6BF1" w:rsidP="00932176">
      <w:pPr>
        <w:pStyle w:val="ListParagraph"/>
        <w:numPr>
          <w:ilvl w:val="0"/>
          <w:numId w:val="11"/>
        </w:numPr>
        <w:spacing w:after="120"/>
        <w:contextualSpacing w:val="0"/>
        <w:rPr>
          <w:color w:val="222222"/>
          <w:shd w:val="clear" w:color="auto" w:fill="FFFFFF"/>
        </w:rPr>
      </w:pPr>
      <w:r w:rsidRPr="00067C50">
        <w:rPr>
          <w:color w:val="222222"/>
          <w:shd w:val="clear" w:color="auto" w:fill="FFFFFF"/>
        </w:rPr>
        <w:t>Anderson, J. L.</w:t>
      </w:r>
      <w:r>
        <w:rPr>
          <w:color w:val="222222"/>
          <w:shd w:val="clear" w:color="auto" w:fill="FFFFFF"/>
        </w:rPr>
        <w:t xml:space="preserve"> &amp; </w:t>
      </w:r>
      <w:r w:rsidRPr="00067C50">
        <w:rPr>
          <w:b/>
          <w:bCs/>
          <w:color w:val="222222"/>
          <w:shd w:val="clear" w:color="auto" w:fill="FFFFFF"/>
        </w:rPr>
        <w:t>Davis, K. C.</w:t>
      </w:r>
      <w:r>
        <w:rPr>
          <w:color w:val="222222"/>
          <w:shd w:val="clear" w:color="auto" w:fill="FFFFFF"/>
        </w:rPr>
        <w:t xml:space="preserve"> (</w:t>
      </w:r>
      <w:r w:rsidR="007826A4">
        <w:rPr>
          <w:color w:val="222222"/>
          <w:shd w:val="clear" w:color="auto" w:fill="FFFFFF"/>
        </w:rPr>
        <w:t>in press</w:t>
      </w:r>
      <w:r>
        <w:rPr>
          <w:color w:val="222222"/>
          <w:shd w:val="clear" w:color="auto" w:fill="FFFFFF"/>
        </w:rPr>
        <w:t xml:space="preserve">). </w:t>
      </w:r>
      <w:r w:rsidR="00143F10">
        <w:rPr>
          <w:color w:val="222222"/>
          <w:shd w:val="clear" w:color="auto" w:fill="FFFFFF"/>
        </w:rPr>
        <w:t>T</w:t>
      </w:r>
      <w:r>
        <w:rPr>
          <w:color w:val="222222"/>
          <w:shd w:val="clear" w:color="auto" w:fill="FFFFFF"/>
        </w:rPr>
        <w:t xml:space="preserve">he Minnesota Multiphasic Personality Inventory (MMPI) Instruments. In </w:t>
      </w:r>
      <w:r w:rsidR="0089141C">
        <w:rPr>
          <w:i/>
          <w:iCs/>
          <w:color w:val="222222"/>
          <w:shd w:val="clear" w:color="auto" w:fill="FFFFFF"/>
        </w:rPr>
        <w:t xml:space="preserve">Encyclopedia of Mental Health, Third Edition. </w:t>
      </w:r>
      <w:r w:rsidR="0089141C">
        <w:rPr>
          <w:color w:val="222222"/>
          <w:shd w:val="clear" w:color="auto" w:fill="FFFFFF"/>
        </w:rPr>
        <w:t xml:space="preserve">Academic Press.  </w:t>
      </w:r>
    </w:p>
    <w:p w14:paraId="00D694FF" w14:textId="786593C1" w:rsidR="00D46DA6" w:rsidRPr="009838B8" w:rsidRDefault="00D46DA6" w:rsidP="003D38DB">
      <w:pPr>
        <w:ind w:right="-360"/>
      </w:pPr>
    </w:p>
    <w:p w14:paraId="7380EFD9" w14:textId="7EADFC06" w:rsidR="00195A37" w:rsidRPr="00851284" w:rsidRDefault="00F228DE" w:rsidP="00815F74">
      <w:pPr>
        <w:ind w:left="720" w:right="-360" w:hanging="900"/>
        <w:outlineLvl w:val="0"/>
        <w:rPr>
          <w:b/>
        </w:rPr>
      </w:pPr>
      <w:r>
        <w:rPr>
          <w:b/>
        </w:rPr>
        <w:t>PROFESSIONAL PRESENTATIONS</w:t>
      </w:r>
    </w:p>
    <w:p w14:paraId="23C8CA81" w14:textId="02AAB43A" w:rsidR="00EB065A" w:rsidRPr="00F46EF8" w:rsidRDefault="00851284" w:rsidP="00A15549">
      <w:pPr>
        <w:ind w:left="720" w:right="-360" w:hanging="900"/>
        <w:rPr>
          <w:b/>
          <w:u w:val="single"/>
        </w:rPr>
      </w:pPr>
      <w:r w:rsidRPr="00F46EF8">
        <w:rPr>
          <w:noProof/>
        </w:rPr>
        <mc:AlternateContent>
          <mc:Choice Requires="wps">
            <w:drawing>
              <wp:anchor distT="4294967293" distB="4294967293" distL="114300" distR="114300" simplePos="0" relativeHeight="251683840" behindDoc="0" locked="0" layoutInCell="1" allowOverlap="1" wp14:anchorId="31219E36" wp14:editId="2E9097C4">
                <wp:simplePos x="0" y="0"/>
                <wp:positionH relativeFrom="column">
                  <wp:posOffset>-139065</wp:posOffset>
                </wp:positionH>
                <wp:positionV relativeFrom="paragraph">
                  <wp:posOffset>90805</wp:posOffset>
                </wp:positionV>
                <wp:extent cx="6286500" cy="0"/>
                <wp:effectExtent l="0" t="0" r="12700" b="25400"/>
                <wp:wrapNone/>
                <wp:docPr id="16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6D6BC7A2">
              <v:line id="Line 8" style="position:absolute;z-index:25168384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spid="_x0000_s1026" strokeweight="1pt" from="-10.95pt,7.15pt" to="484.05pt,7.15pt" w14:anchorId="1B1F8DC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"/>
            </w:pict>
          </mc:Fallback>
        </mc:AlternateContent>
      </w:r>
    </w:p>
    <w:p w14:paraId="5E0B175D" w14:textId="77777777" w:rsidR="00200024" w:rsidRPr="00F46EF8" w:rsidRDefault="00200024" w:rsidP="004B1EA5">
      <w:pPr>
        <w:ind w:right="-360"/>
        <w:rPr>
          <w:b/>
          <w:u w:val="single"/>
        </w:rPr>
      </w:pPr>
    </w:p>
    <w:p w14:paraId="567602A1" w14:textId="4AD20329" w:rsidR="00564173" w:rsidRPr="00851284" w:rsidRDefault="00564173" w:rsidP="007E0813">
      <w:pPr>
        <w:spacing w:after="240"/>
        <w:ind w:left="720" w:right="-360" w:hanging="900"/>
        <w:outlineLvl w:val="0"/>
        <w:rPr>
          <w:i/>
          <w:u w:val="single"/>
        </w:rPr>
      </w:pPr>
      <w:r w:rsidRPr="00851284">
        <w:rPr>
          <w:i/>
          <w:u w:val="single"/>
        </w:rPr>
        <w:t>Workshops</w:t>
      </w:r>
    </w:p>
    <w:p w14:paraId="720283D8" w14:textId="053E12A0" w:rsidR="001B777E" w:rsidRPr="001B777E" w:rsidRDefault="00067C50" w:rsidP="001B777E">
      <w:pPr>
        <w:pStyle w:val="ListParagraph"/>
        <w:numPr>
          <w:ilvl w:val="0"/>
          <w:numId w:val="4"/>
        </w:numPr>
        <w:spacing w:after="120"/>
        <w:contextualSpacing w:val="0"/>
      </w:pPr>
      <w:r>
        <w:rPr>
          <w:rFonts w:eastAsia="Times New Roman"/>
          <w:b/>
          <w:color w:val="000000" w:themeColor="text1"/>
        </w:rPr>
        <w:t>Davis, K. C.</w:t>
      </w:r>
      <w:r>
        <w:rPr>
          <w:rFonts w:eastAsia="Times New Roman"/>
          <w:bCs/>
          <w:color w:val="000000" w:themeColor="text1"/>
        </w:rPr>
        <w:t xml:space="preserve">, Henderson, C. E., &amp; </w:t>
      </w:r>
      <w:proofErr w:type="spellStart"/>
      <w:r>
        <w:rPr>
          <w:rFonts w:eastAsia="Times New Roman"/>
          <w:bCs/>
          <w:color w:val="000000" w:themeColor="text1"/>
        </w:rPr>
        <w:t>Ruchenksy</w:t>
      </w:r>
      <w:proofErr w:type="spellEnd"/>
      <w:r>
        <w:rPr>
          <w:rFonts w:eastAsia="Times New Roman"/>
          <w:bCs/>
          <w:color w:val="000000" w:themeColor="text1"/>
        </w:rPr>
        <w:t>, J. R.</w:t>
      </w:r>
      <w:r w:rsidR="001B777E" w:rsidRPr="001B777E">
        <w:rPr>
          <w:rFonts w:eastAsia="Times New Roman"/>
          <w:b/>
          <w:color w:val="000000" w:themeColor="text1"/>
        </w:rPr>
        <w:t xml:space="preserve"> </w:t>
      </w:r>
      <w:r w:rsidR="001B777E" w:rsidRPr="001B777E">
        <w:rPr>
          <w:rFonts w:eastAsia="Times New Roman"/>
          <w:color w:val="000000" w:themeColor="text1"/>
        </w:rPr>
        <w:t>(</w:t>
      </w:r>
      <w:r w:rsidR="00436C87">
        <w:rPr>
          <w:rFonts w:eastAsia="Times New Roman"/>
          <w:color w:val="000000" w:themeColor="text1"/>
        </w:rPr>
        <w:t>February</w:t>
      </w:r>
      <w:r w:rsidR="001B777E">
        <w:rPr>
          <w:rFonts w:eastAsia="Times New Roman"/>
          <w:color w:val="000000" w:themeColor="text1"/>
        </w:rPr>
        <w:t>, 20</w:t>
      </w:r>
      <w:r w:rsidR="00436C87">
        <w:rPr>
          <w:rFonts w:eastAsia="Times New Roman"/>
          <w:color w:val="000000" w:themeColor="text1"/>
        </w:rPr>
        <w:t>21</w:t>
      </w:r>
      <w:r w:rsidR="001B777E" w:rsidRPr="001B777E">
        <w:rPr>
          <w:rFonts w:eastAsia="Times New Roman"/>
          <w:color w:val="000000" w:themeColor="text1"/>
        </w:rPr>
        <w:t xml:space="preserve">). </w:t>
      </w:r>
      <w:r w:rsidR="00436C87">
        <w:rPr>
          <w:rFonts w:eastAsia="Times New Roman"/>
          <w:i/>
          <w:color w:val="000000" w:themeColor="text1"/>
        </w:rPr>
        <w:t>Setting the Tone: How to Create an Inclusive Syllab</w:t>
      </w:r>
      <w:r w:rsidR="003442AD">
        <w:rPr>
          <w:rFonts w:eastAsia="Times New Roman"/>
          <w:i/>
          <w:color w:val="000000" w:themeColor="text1"/>
        </w:rPr>
        <w:t>u</w:t>
      </w:r>
      <w:r w:rsidR="00436C87">
        <w:rPr>
          <w:rFonts w:eastAsia="Times New Roman"/>
          <w:i/>
          <w:color w:val="000000" w:themeColor="text1"/>
        </w:rPr>
        <w:t>s</w:t>
      </w:r>
      <w:r w:rsidR="001B777E" w:rsidRPr="001B777E">
        <w:rPr>
          <w:rFonts w:eastAsia="Times New Roman"/>
          <w:color w:val="000000" w:themeColor="text1"/>
        </w:rPr>
        <w:t xml:space="preserve">. </w:t>
      </w:r>
      <w:r w:rsidR="001B777E" w:rsidRPr="001B777E">
        <w:rPr>
          <w:bCs/>
        </w:rPr>
        <w:t xml:space="preserve">Workshop </w:t>
      </w:r>
      <w:r w:rsidR="001B777E">
        <w:rPr>
          <w:rFonts w:eastAsia="Times New Roman"/>
          <w:color w:val="000000" w:themeColor="text1"/>
        </w:rPr>
        <w:t>presented at</w:t>
      </w:r>
      <w:r w:rsidR="001B777E" w:rsidRPr="001B777E">
        <w:rPr>
          <w:rFonts w:eastAsia="Times New Roman"/>
          <w:color w:val="000000" w:themeColor="text1"/>
        </w:rPr>
        <w:t xml:space="preserve"> the annual</w:t>
      </w:r>
      <w:r w:rsidR="00436C87">
        <w:rPr>
          <w:rFonts w:eastAsia="Times New Roman"/>
          <w:color w:val="000000" w:themeColor="text1"/>
        </w:rPr>
        <w:t xml:space="preserve"> Diversity Leadership Conference</w:t>
      </w:r>
      <w:r w:rsidR="001B777E" w:rsidRPr="001B777E">
        <w:rPr>
          <w:rFonts w:eastAsia="Times New Roman"/>
          <w:color w:val="000000" w:themeColor="text1"/>
        </w:rPr>
        <w:t xml:space="preserve"> of </w:t>
      </w:r>
      <w:r w:rsidR="00436C87">
        <w:rPr>
          <w:rFonts w:eastAsia="Times New Roman"/>
          <w:color w:val="000000" w:themeColor="text1"/>
        </w:rPr>
        <w:t>Sam Houston State University</w:t>
      </w:r>
      <w:r w:rsidR="001B777E" w:rsidRPr="001B777E">
        <w:rPr>
          <w:rFonts w:eastAsia="Times New Roman"/>
          <w:color w:val="000000" w:themeColor="text1"/>
        </w:rPr>
        <w:t xml:space="preserve">, </w:t>
      </w:r>
      <w:r w:rsidR="00436C87">
        <w:rPr>
          <w:rFonts w:eastAsia="Times New Roman"/>
          <w:color w:val="000000" w:themeColor="text1"/>
        </w:rPr>
        <w:t>Huntsville</w:t>
      </w:r>
      <w:r w:rsidR="001B777E" w:rsidRPr="001B777E">
        <w:rPr>
          <w:rFonts w:eastAsia="Times New Roman"/>
          <w:color w:val="000000" w:themeColor="text1"/>
        </w:rPr>
        <w:t>, TX.</w:t>
      </w:r>
    </w:p>
    <w:p w14:paraId="56E96109" w14:textId="031B66A7" w:rsidR="007C1E72" w:rsidRPr="00E02F07" w:rsidRDefault="00436C87" w:rsidP="00E02F07">
      <w:pPr>
        <w:pStyle w:val="ListParagraph"/>
        <w:numPr>
          <w:ilvl w:val="0"/>
          <w:numId w:val="4"/>
        </w:numPr>
        <w:spacing w:after="120"/>
        <w:ind w:right="-360"/>
        <w:contextualSpacing w:val="0"/>
        <w:rPr>
          <w:rStyle w:val="convsubhead1"/>
          <w:rFonts w:ascii="Times New Roman" w:hAnsi="Times New Roman"/>
          <w:color w:val="auto"/>
          <w:sz w:val="24"/>
          <w:u w:val="single"/>
        </w:rPr>
      </w:pPr>
      <w:r w:rsidRPr="00436C87">
        <w:rPr>
          <w:bCs/>
          <w:color w:val="000000"/>
        </w:rPr>
        <w:t>Boland, J. K. &amp;</w:t>
      </w:r>
      <w:r>
        <w:rPr>
          <w:b/>
          <w:color w:val="000000"/>
        </w:rPr>
        <w:t xml:space="preserve"> Davis, K. C.</w:t>
      </w:r>
      <w:r w:rsidR="00DB281A">
        <w:rPr>
          <w:color w:val="000000"/>
        </w:rPr>
        <w:t xml:space="preserve"> (</w:t>
      </w:r>
      <w:r>
        <w:rPr>
          <w:color w:val="000000"/>
        </w:rPr>
        <w:t>February</w:t>
      </w:r>
      <w:r w:rsidR="00DB281A">
        <w:rPr>
          <w:color w:val="000000"/>
        </w:rPr>
        <w:t>, 20</w:t>
      </w:r>
      <w:r>
        <w:rPr>
          <w:color w:val="000000"/>
        </w:rPr>
        <w:t>20</w:t>
      </w:r>
      <w:r w:rsidR="00564173" w:rsidRPr="00F46EF8">
        <w:rPr>
          <w:color w:val="000000"/>
        </w:rPr>
        <w:t xml:space="preserve">). </w:t>
      </w:r>
      <w:r>
        <w:rPr>
          <w:rStyle w:val="convsubhead1"/>
          <w:rFonts w:ascii="Times" w:hAnsi="Times" w:cs="Arial"/>
          <w:b w:val="0"/>
          <w:bCs/>
          <w:i/>
          <w:color w:val="auto"/>
          <w:sz w:val="24"/>
        </w:rPr>
        <w:t>How to Use Trigger and Content Warnings to Create a More Inclusive Classroom</w:t>
      </w:r>
      <w:r w:rsidR="00564173" w:rsidRPr="00F46EF8">
        <w:rPr>
          <w:rStyle w:val="convsubhead1"/>
          <w:rFonts w:ascii="Times" w:hAnsi="Times" w:cs="Arial"/>
          <w:b w:val="0"/>
          <w:bCs/>
          <w:i/>
          <w:color w:val="auto"/>
          <w:sz w:val="24"/>
        </w:rPr>
        <w:t>.</w:t>
      </w:r>
      <w:r w:rsidR="00564173" w:rsidRPr="00F46EF8">
        <w:rPr>
          <w:rStyle w:val="convsubhead1"/>
          <w:rFonts w:ascii="Times" w:hAnsi="Times" w:cs="Arial"/>
          <w:b w:val="0"/>
          <w:bCs/>
          <w:color w:val="auto"/>
          <w:sz w:val="24"/>
        </w:rPr>
        <w:t xml:space="preserve"> Workshop presented at the </w:t>
      </w:r>
      <w:r w:rsidRPr="001B777E">
        <w:rPr>
          <w:rFonts w:eastAsia="Times New Roman"/>
          <w:color w:val="000000" w:themeColor="text1"/>
        </w:rPr>
        <w:t>annual</w:t>
      </w:r>
      <w:r>
        <w:rPr>
          <w:rFonts w:eastAsia="Times New Roman"/>
          <w:color w:val="000000" w:themeColor="text1"/>
        </w:rPr>
        <w:t xml:space="preserve"> Diversity Leadership Conference</w:t>
      </w:r>
      <w:r w:rsidRPr="001B777E">
        <w:rPr>
          <w:rFonts w:eastAsia="Times New Roman"/>
          <w:color w:val="000000" w:themeColor="text1"/>
        </w:rPr>
        <w:t xml:space="preserve"> of </w:t>
      </w:r>
      <w:r>
        <w:rPr>
          <w:rFonts w:eastAsia="Times New Roman"/>
          <w:color w:val="000000" w:themeColor="text1"/>
        </w:rPr>
        <w:t>Sam Houston State University</w:t>
      </w:r>
      <w:r w:rsidRPr="001B777E">
        <w:rPr>
          <w:rFonts w:eastAsia="Times New Roman"/>
          <w:color w:val="000000" w:themeColor="text1"/>
        </w:rPr>
        <w:t xml:space="preserve">, </w:t>
      </w:r>
      <w:r>
        <w:rPr>
          <w:rFonts w:eastAsia="Times New Roman"/>
          <w:color w:val="000000" w:themeColor="text1"/>
        </w:rPr>
        <w:t>Huntsville</w:t>
      </w:r>
      <w:r w:rsidRPr="001B777E">
        <w:rPr>
          <w:rFonts w:eastAsia="Times New Roman"/>
          <w:color w:val="000000" w:themeColor="text1"/>
        </w:rPr>
        <w:t>, TX</w:t>
      </w:r>
      <w:r w:rsidR="00564173" w:rsidRPr="00F46EF8">
        <w:rPr>
          <w:rStyle w:val="convsubhead1"/>
          <w:rFonts w:ascii="Times" w:hAnsi="Times" w:cs="Arial"/>
          <w:b w:val="0"/>
          <w:bCs/>
          <w:color w:val="auto"/>
          <w:sz w:val="24"/>
        </w:rPr>
        <w:t>.</w:t>
      </w:r>
      <w:r w:rsidR="00564173" w:rsidRPr="00F46EF8">
        <w:rPr>
          <w:rStyle w:val="convsubhead1"/>
          <w:rFonts w:cs="Arial"/>
          <w:bCs/>
          <w:sz w:val="24"/>
        </w:rPr>
        <w:t xml:space="preserve"> </w:t>
      </w:r>
    </w:p>
    <w:p w14:paraId="4D3DB45D" w14:textId="7DB271C0" w:rsidR="00E02F07" w:rsidRPr="00E02F07" w:rsidRDefault="00E02F07" w:rsidP="00E02F07">
      <w:pPr>
        <w:pStyle w:val="ListParagraph"/>
        <w:numPr>
          <w:ilvl w:val="0"/>
          <w:numId w:val="4"/>
        </w:numPr>
        <w:spacing w:after="120"/>
        <w:ind w:right="-360"/>
        <w:contextualSpacing w:val="0"/>
        <w:rPr>
          <w:rStyle w:val="convsubhead1"/>
          <w:rFonts w:ascii="Times New Roman" w:hAnsi="Times New Roman"/>
          <w:color w:val="auto"/>
          <w:sz w:val="24"/>
          <w:u w:val="single"/>
        </w:rPr>
      </w:pPr>
      <w:r>
        <w:rPr>
          <w:b/>
          <w:color w:val="000000"/>
        </w:rPr>
        <w:t>Davis, K. C.</w:t>
      </w:r>
      <w:r>
        <w:rPr>
          <w:bCs/>
          <w:color w:val="000000"/>
        </w:rPr>
        <w:t>, Boland, J. K., &amp; Henderson, C. E.</w:t>
      </w:r>
      <w:r>
        <w:rPr>
          <w:color w:val="000000"/>
        </w:rPr>
        <w:t xml:space="preserve"> (February, 2019</w:t>
      </w:r>
      <w:r w:rsidRPr="00F46EF8">
        <w:rPr>
          <w:color w:val="000000"/>
        </w:rPr>
        <w:t xml:space="preserve">). </w:t>
      </w:r>
      <w:r w:rsidRPr="00E02F07">
        <w:rPr>
          <w:rStyle w:val="convsubhead1"/>
          <w:rFonts w:ascii="Times" w:hAnsi="Times" w:cs="Arial"/>
          <w:b w:val="0"/>
          <w:bCs/>
          <w:i/>
          <w:color w:val="auto"/>
          <w:sz w:val="24"/>
        </w:rPr>
        <w:t>The Intersectional Self: Opening the Narrative of Identities</w:t>
      </w:r>
      <w:r w:rsidRPr="00F46EF8">
        <w:rPr>
          <w:rStyle w:val="convsubhead1"/>
          <w:rFonts w:ascii="Times" w:hAnsi="Times" w:cs="Arial"/>
          <w:b w:val="0"/>
          <w:bCs/>
          <w:i/>
          <w:color w:val="auto"/>
          <w:sz w:val="24"/>
        </w:rPr>
        <w:t>.</w:t>
      </w:r>
      <w:r w:rsidRPr="00F46EF8">
        <w:rPr>
          <w:rStyle w:val="convsubhead1"/>
          <w:rFonts w:ascii="Times" w:hAnsi="Times" w:cs="Arial"/>
          <w:b w:val="0"/>
          <w:bCs/>
          <w:color w:val="auto"/>
          <w:sz w:val="24"/>
        </w:rPr>
        <w:t xml:space="preserve"> Workshop presented at the </w:t>
      </w:r>
      <w:r w:rsidRPr="001B777E">
        <w:rPr>
          <w:rFonts w:eastAsia="Times New Roman"/>
          <w:color w:val="000000" w:themeColor="text1"/>
        </w:rPr>
        <w:t>annual</w:t>
      </w:r>
      <w:r>
        <w:rPr>
          <w:rFonts w:eastAsia="Times New Roman"/>
          <w:color w:val="000000" w:themeColor="text1"/>
        </w:rPr>
        <w:t xml:space="preserve"> Diversity Leadership Conference</w:t>
      </w:r>
      <w:r w:rsidRPr="001B777E">
        <w:rPr>
          <w:rFonts w:eastAsia="Times New Roman"/>
          <w:color w:val="000000" w:themeColor="text1"/>
        </w:rPr>
        <w:t xml:space="preserve"> of </w:t>
      </w:r>
      <w:r>
        <w:rPr>
          <w:rFonts w:eastAsia="Times New Roman"/>
          <w:color w:val="000000" w:themeColor="text1"/>
        </w:rPr>
        <w:t>Sam Houston State University</w:t>
      </w:r>
      <w:r w:rsidRPr="001B777E">
        <w:rPr>
          <w:rFonts w:eastAsia="Times New Roman"/>
          <w:color w:val="000000" w:themeColor="text1"/>
        </w:rPr>
        <w:t xml:space="preserve">, </w:t>
      </w:r>
      <w:r>
        <w:rPr>
          <w:rFonts w:eastAsia="Times New Roman"/>
          <w:color w:val="000000" w:themeColor="text1"/>
        </w:rPr>
        <w:t>Huntsville</w:t>
      </w:r>
      <w:r w:rsidRPr="001B777E">
        <w:rPr>
          <w:rFonts w:eastAsia="Times New Roman"/>
          <w:color w:val="000000" w:themeColor="text1"/>
        </w:rPr>
        <w:t>, TX</w:t>
      </w:r>
      <w:r w:rsidRPr="00F46EF8">
        <w:rPr>
          <w:rStyle w:val="convsubhead1"/>
          <w:rFonts w:ascii="Times" w:hAnsi="Times" w:cs="Arial"/>
          <w:b w:val="0"/>
          <w:bCs/>
          <w:color w:val="auto"/>
          <w:sz w:val="24"/>
        </w:rPr>
        <w:t>.</w:t>
      </w:r>
      <w:r w:rsidRPr="00F46EF8">
        <w:rPr>
          <w:rStyle w:val="convsubhead1"/>
          <w:rFonts w:cs="Arial"/>
          <w:bCs/>
          <w:sz w:val="24"/>
        </w:rPr>
        <w:t xml:space="preserve"> </w:t>
      </w:r>
    </w:p>
    <w:p w14:paraId="721EDEB7" w14:textId="77777777" w:rsidR="001B777E" w:rsidRPr="001B777E" w:rsidRDefault="001B777E" w:rsidP="001B777E">
      <w:pPr>
        <w:pStyle w:val="ListParagraph"/>
        <w:ind w:left="360" w:right="-360"/>
        <w:contextualSpacing w:val="0"/>
        <w:rPr>
          <w:b/>
          <w:u w:val="single"/>
        </w:rPr>
      </w:pPr>
    </w:p>
    <w:p w14:paraId="783D4CA0" w14:textId="51F52B3B" w:rsidR="00564173" w:rsidRPr="00851284" w:rsidRDefault="00564173" w:rsidP="007E0813">
      <w:pPr>
        <w:spacing w:after="240"/>
        <w:ind w:left="720" w:right="-360" w:hanging="900"/>
        <w:outlineLvl w:val="0"/>
        <w:rPr>
          <w:i/>
          <w:u w:val="single"/>
        </w:rPr>
      </w:pPr>
      <w:r w:rsidRPr="00851284">
        <w:rPr>
          <w:i/>
          <w:u w:val="single"/>
        </w:rPr>
        <w:t>Paper Presentations</w:t>
      </w:r>
    </w:p>
    <w:p w14:paraId="0F64A859" w14:textId="16DA43DB" w:rsidR="009838B8" w:rsidRDefault="009838B8" w:rsidP="009838B8">
      <w:pPr>
        <w:pStyle w:val="ListParagraph"/>
        <w:numPr>
          <w:ilvl w:val="0"/>
          <w:numId w:val="15"/>
        </w:numPr>
        <w:spacing w:after="120"/>
        <w:ind w:right="-360"/>
        <w:contextualSpacing w:val="0"/>
      </w:pPr>
      <w:r w:rsidRPr="00067C50">
        <w:rPr>
          <w:b/>
          <w:bCs/>
        </w:rPr>
        <w:t>Davis, K. C.</w:t>
      </w:r>
      <w:r>
        <w:t xml:space="preserve"> &amp; </w:t>
      </w:r>
      <w:r w:rsidRPr="00067C50">
        <w:t>Anderson, J. L</w:t>
      </w:r>
      <w:r w:rsidRPr="009838B8">
        <w:rPr>
          <w:b/>
          <w:bCs/>
        </w:rPr>
        <w:t xml:space="preserve">. </w:t>
      </w:r>
      <w:r>
        <w:t xml:space="preserve">(March, 2022). </w:t>
      </w:r>
      <w:r w:rsidRPr="009838B8">
        <w:rPr>
          <w:i/>
          <w:iCs/>
        </w:rPr>
        <w:t>Psychopathy Testing Bias in Sexual Orientation Minorities: A Slope-Intercept Bias Approach.</w:t>
      </w:r>
      <w:r w:rsidRPr="00044222">
        <w:t xml:space="preserve"> </w:t>
      </w:r>
      <w:r>
        <w:t>Paper presented at the 2022 Society for Personality Assessment Annual Meeting, Chicago, IL.</w:t>
      </w:r>
    </w:p>
    <w:p w14:paraId="21094C9D" w14:textId="43998B2C" w:rsidR="007E1CB2" w:rsidRDefault="007E1CB2" w:rsidP="00037DD5">
      <w:pPr>
        <w:pStyle w:val="ListParagraph"/>
        <w:numPr>
          <w:ilvl w:val="0"/>
          <w:numId w:val="15"/>
        </w:numPr>
        <w:spacing w:after="120"/>
        <w:ind w:right="-360"/>
        <w:contextualSpacing w:val="0"/>
        <w:rPr>
          <w:bCs/>
        </w:rPr>
      </w:pPr>
      <w:r w:rsidRPr="00436C87">
        <w:rPr>
          <w:b/>
        </w:rPr>
        <w:lastRenderedPageBreak/>
        <w:t xml:space="preserve">Davis, K. C. </w:t>
      </w:r>
      <w:r w:rsidRPr="007E1CB2">
        <w:rPr>
          <w:bCs/>
        </w:rPr>
        <w:t xml:space="preserve">&amp; </w:t>
      </w:r>
      <w:r w:rsidRPr="00436C87">
        <w:t>Anderson, J. L.</w:t>
      </w:r>
      <w:r w:rsidRPr="007E1CB2">
        <w:rPr>
          <w:b/>
          <w:bCs/>
        </w:rPr>
        <w:t xml:space="preserve"> </w:t>
      </w:r>
      <w:r w:rsidRPr="00F46EF8">
        <w:t>(</w:t>
      </w:r>
      <w:r w:rsidR="007B0D86">
        <w:t>March, 2019</w:t>
      </w:r>
      <w:r w:rsidRPr="00F46EF8">
        <w:t xml:space="preserve">). </w:t>
      </w:r>
      <w:r w:rsidRPr="007E1CB2">
        <w:rPr>
          <w:i/>
        </w:rPr>
        <w:t xml:space="preserve">The Role of Perceived Parental Acceptance-Rejection on Personality Disorders in Sexual Minorities. </w:t>
      </w:r>
      <w:r w:rsidR="0074079D">
        <w:rPr>
          <w:color w:val="000000"/>
        </w:rPr>
        <w:t>Paper</w:t>
      </w:r>
      <w:r w:rsidRPr="007E1CB2">
        <w:rPr>
          <w:color w:val="000000"/>
        </w:rPr>
        <w:t xml:space="preserve"> </w:t>
      </w:r>
      <w:r w:rsidR="007B0D86">
        <w:rPr>
          <w:color w:val="000000"/>
        </w:rPr>
        <w:t>presented at</w:t>
      </w:r>
      <w:r w:rsidRPr="007E1CB2">
        <w:rPr>
          <w:color w:val="000000"/>
        </w:rPr>
        <w:t xml:space="preserve"> the </w:t>
      </w:r>
      <w:r w:rsidR="007B0D86">
        <w:rPr>
          <w:bCs/>
        </w:rPr>
        <w:t>2019</w:t>
      </w:r>
      <w:r w:rsidRPr="007E1CB2">
        <w:rPr>
          <w:bCs/>
        </w:rPr>
        <w:t xml:space="preserve"> Society for Personality Assessment Annual Meeting, New Orleans, LA.</w:t>
      </w:r>
    </w:p>
    <w:p w14:paraId="747CF46B" w14:textId="77777777" w:rsidR="00065439" w:rsidRPr="007E1CB2" w:rsidRDefault="00065439" w:rsidP="00065439">
      <w:pPr>
        <w:pStyle w:val="ListParagraph"/>
        <w:spacing w:after="120"/>
        <w:ind w:left="360" w:right="-360"/>
        <w:contextualSpacing w:val="0"/>
        <w:rPr>
          <w:bCs/>
        </w:rPr>
      </w:pPr>
    </w:p>
    <w:p w14:paraId="17C3DE9C" w14:textId="1DFE291B" w:rsidR="00065439" w:rsidRDefault="00065439" w:rsidP="00A23C9B">
      <w:pPr>
        <w:spacing w:after="240"/>
        <w:ind w:left="720" w:right="-360" w:hanging="900"/>
        <w:outlineLvl w:val="0"/>
        <w:rPr>
          <w:i/>
          <w:u w:val="single"/>
        </w:rPr>
      </w:pPr>
      <w:r>
        <w:rPr>
          <w:i/>
          <w:u w:val="single"/>
        </w:rPr>
        <w:t>Roundtable</w:t>
      </w:r>
      <w:r w:rsidRPr="00851284">
        <w:rPr>
          <w:i/>
          <w:u w:val="single"/>
        </w:rPr>
        <w:t xml:space="preserve"> Presentations</w:t>
      </w:r>
    </w:p>
    <w:p w14:paraId="4C55E413" w14:textId="1010F169" w:rsidR="00BE210D" w:rsidRDefault="00BE210D" w:rsidP="00065439">
      <w:pPr>
        <w:pStyle w:val="ListParagraph"/>
        <w:numPr>
          <w:ilvl w:val="0"/>
          <w:numId w:val="14"/>
        </w:numPr>
        <w:spacing w:after="120"/>
        <w:ind w:right="-360"/>
        <w:contextualSpacing w:val="0"/>
      </w:pPr>
      <w:r>
        <w:rPr>
          <w:b/>
          <w:bCs/>
        </w:rPr>
        <w:t>Davis, K.C.</w:t>
      </w:r>
      <w:r w:rsidR="00065439" w:rsidRPr="009838B8">
        <w:rPr>
          <w:b/>
          <w:bCs/>
        </w:rPr>
        <w:t xml:space="preserve"> </w:t>
      </w:r>
      <w:r w:rsidR="00065439">
        <w:t xml:space="preserve">(March, 2022). </w:t>
      </w:r>
      <w:r w:rsidRPr="00BE210D">
        <w:rPr>
          <w:i/>
          <w:iCs/>
        </w:rPr>
        <w:t>Blended Families: Cultivating a Culturally Inclusive Approach to Supervision and Mentorship</w:t>
      </w:r>
      <w:r>
        <w:rPr>
          <w:i/>
          <w:iCs/>
        </w:rPr>
        <w:t>.</w:t>
      </w:r>
      <w:r w:rsidR="00065439" w:rsidRPr="009838B8">
        <w:rPr>
          <w:i/>
          <w:iCs/>
        </w:rPr>
        <w:t xml:space="preserve"> </w:t>
      </w:r>
      <w:r>
        <w:t xml:space="preserve">Roundtable co-creator and session chair </w:t>
      </w:r>
      <w:r w:rsidR="00065439">
        <w:t>at the 2022 Society for Personality Assessment Annual Meeting, Chicago, IL.</w:t>
      </w:r>
    </w:p>
    <w:p w14:paraId="3B336EAE" w14:textId="750A11E6" w:rsidR="00065439" w:rsidRDefault="00BE210D" w:rsidP="00065439">
      <w:pPr>
        <w:pStyle w:val="ListParagraph"/>
        <w:numPr>
          <w:ilvl w:val="0"/>
          <w:numId w:val="14"/>
        </w:numPr>
        <w:spacing w:after="120"/>
        <w:ind w:right="-360"/>
        <w:contextualSpacing w:val="0"/>
      </w:pPr>
      <w:r>
        <w:rPr>
          <w:b/>
          <w:bCs/>
        </w:rPr>
        <w:t>Davis, K.</w:t>
      </w:r>
      <w:r w:rsidRPr="00BE210D">
        <w:rPr>
          <w:b/>
          <w:bCs/>
        </w:rPr>
        <w:t xml:space="preserve"> C.</w:t>
      </w:r>
      <w:r>
        <w:t xml:space="preserve"> (March, </w:t>
      </w:r>
      <w:r w:rsidR="002C0F32">
        <w:t xml:space="preserve">2021). </w:t>
      </w:r>
      <w:r w:rsidR="002C0F32" w:rsidRPr="006A6D62">
        <w:rPr>
          <w:i/>
          <w:iCs/>
        </w:rPr>
        <w:t>Assessment of Diverse and Minority Populations: Considerations in Personality Assessment Training</w:t>
      </w:r>
      <w:r w:rsidR="002C0F32" w:rsidRPr="00830CE3">
        <w:rPr>
          <w:i/>
          <w:iCs/>
        </w:rPr>
        <w:t>.</w:t>
      </w:r>
      <w:r w:rsidR="002C0F32">
        <w:t xml:space="preserve"> Roundtable panelist at the 2021 Society for Personality Assessment Annual Meeting, Virtual Conference. </w:t>
      </w:r>
      <w:r w:rsidR="00065439">
        <w:t xml:space="preserve"> </w:t>
      </w:r>
    </w:p>
    <w:p w14:paraId="1E5D8CB5" w14:textId="4305191E" w:rsidR="002C0F32" w:rsidRDefault="002C0F32" w:rsidP="00065439">
      <w:pPr>
        <w:pStyle w:val="ListParagraph"/>
        <w:numPr>
          <w:ilvl w:val="0"/>
          <w:numId w:val="14"/>
        </w:numPr>
        <w:spacing w:after="120"/>
        <w:ind w:right="-360"/>
        <w:contextualSpacing w:val="0"/>
      </w:pPr>
      <w:r w:rsidRPr="002C0F32">
        <w:rPr>
          <w:b/>
          <w:bCs/>
        </w:rPr>
        <w:t>Davis, K.C.</w:t>
      </w:r>
      <w:r w:rsidRPr="002C0F32">
        <w:t xml:space="preserve"> (March</w:t>
      </w:r>
      <w:r>
        <w:t>, 2020</w:t>
      </w:r>
      <w:r w:rsidRPr="002C0F32">
        <w:t xml:space="preserve">). </w:t>
      </w:r>
      <w:r w:rsidRPr="00B155E4">
        <w:rPr>
          <w:i/>
          <w:iCs/>
        </w:rPr>
        <w:t xml:space="preserve">Gender and Sexual Minority Considerations in Personality Assessment Training. </w:t>
      </w:r>
      <w:r w:rsidRPr="002C0F32">
        <w:t xml:space="preserve">Roundtable panelist </w:t>
      </w:r>
      <w:r>
        <w:t xml:space="preserve">accepted for </w:t>
      </w:r>
      <w:r w:rsidRPr="002C0F32">
        <w:t xml:space="preserve">the 2020 Society for Personality Assessment Annual Meeting, San Diego, CA. (Conference </w:t>
      </w:r>
      <w:r>
        <w:t>C</w:t>
      </w:r>
      <w:r w:rsidRPr="002C0F32">
        <w:t>anceled)</w:t>
      </w:r>
      <w:r>
        <w:t>.</w:t>
      </w:r>
    </w:p>
    <w:p w14:paraId="3F29D9E9" w14:textId="5CF83B3E" w:rsidR="00065439" w:rsidRPr="00BB26D1" w:rsidRDefault="00065439" w:rsidP="00065439">
      <w:pPr>
        <w:pStyle w:val="ListParagraph"/>
        <w:numPr>
          <w:ilvl w:val="0"/>
          <w:numId w:val="14"/>
        </w:numPr>
        <w:spacing w:after="120"/>
        <w:ind w:right="-360"/>
        <w:contextualSpacing w:val="0"/>
        <w:rPr>
          <w:bCs/>
        </w:rPr>
      </w:pPr>
      <w:r w:rsidRPr="00065439">
        <w:rPr>
          <w:b/>
        </w:rPr>
        <w:t xml:space="preserve">Davis, K. C., </w:t>
      </w:r>
      <w:r w:rsidRPr="00BB26D1">
        <w:rPr>
          <w:bCs/>
        </w:rPr>
        <w:t>&amp;</w:t>
      </w:r>
      <w:r w:rsidRPr="00065439">
        <w:t xml:space="preserve"> Henslee, A. M.</w:t>
      </w:r>
      <w:r w:rsidRPr="00BB26D1">
        <w:rPr>
          <w:b/>
          <w:bCs/>
        </w:rPr>
        <w:t xml:space="preserve"> </w:t>
      </w:r>
      <w:r w:rsidRPr="00BB26D1">
        <w:rPr>
          <w:bCs/>
        </w:rPr>
        <w:t>(</w:t>
      </w:r>
      <w:r>
        <w:rPr>
          <w:bCs/>
        </w:rPr>
        <w:t>January</w:t>
      </w:r>
      <w:r w:rsidRPr="00BB26D1">
        <w:rPr>
          <w:bCs/>
        </w:rPr>
        <w:t xml:space="preserve">, </w:t>
      </w:r>
      <w:r>
        <w:rPr>
          <w:bCs/>
        </w:rPr>
        <w:t>2017</w:t>
      </w:r>
      <w:r w:rsidRPr="00BB26D1">
        <w:rPr>
          <w:bCs/>
        </w:rPr>
        <w:t xml:space="preserve">). </w:t>
      </w:r>
      <w:r w:rsidRPr="00065439">
        <w:rPr>
          <w:i/>
        </w:rPr>
        <w:t>What You Might Want to Know about Your Teaching: Perspectives from an Undergraduate TA</w:t>
      </w:r>
      <w:r w:rsidRPr="00BB26D1">
        <w:rPr>
          <w:i/>
        </w:rPr>
        <w:t xml:space="preserve">. </w:t>
      </w:r>
      <w:r>
        <w:rPr>
          <w:bCs/>
        </w:rPr>
        <w:t>Roundtable presented at the</w:t>
      </w:r>
      <w:r w:rsidRPr="00065439">
        <w:t xml:space="preserve"> </w:t>
      </w:r>
      <w:r w:rsidRPr="00065439">
        <w:rPr>
          <w:bCs/>
        </w:rPr>
        <w:t>annual conference for the National Institute on the Teaching of Psychology, St. Pete Beach, FL.</w:t>
      </w:r>
      <w:r>
        <w:rPr>
          <w:bCs/>
        </w:rPr>
        <w:t xml:space="preserve"> </w:t>
      </w:r>
      <w:r w:rsidRPr="00BB26D1">
        <w:rPr>
          <w:bCs/>
        </w:rPr>
        <w:t xml:space="preserve"> </w:t>
      </w:r>
    </w:p>
    <w:p w14:paraId="62B1882A" w14:textId="77777777" w:rsidR="00564173" w:rsidRPr="00F46EF8" w:rsidRDefault="00564173" w:rsidP="00A15549">
      <w:pPr>
        <w:ind w:left="720" w:right="-360" w:hanging="900"/>
        <w:rPr>
          <w:b/>
          <w:i/>
        </w:rPr>
      </w:pPr>
    </w:p>
    <w:p w14:paraId="34EB05A5" w14:textId="72B1CF11" w:rsidR="00CA3E73" w:rsidRDefault="00564173" w:rsidP="004B1EA5">
      <w:pPr>
        <w:spacing w:after="240"/>
        <w:ind w:left="720" w:right="-360" w:hanging="900"/>
        <w:outlineLvl w:val="0"/>
        <w:rPr>
          <w:i/>
          <w:u w:val="single"/>
        </w:rPr>
      </w:pPr>
      <w:r w:rsidRPr="00851284">
        <w:rPr>
          <w:i/>
          <w:u w:val="single"/>
        </w:rPr>
        <w:t>Poster Presentations</w:t>
      </w:r>
    </w:p>
    <w:p w14:paraId="7A14650E" w14:textId="77777777" w:rsidR="004B1EA5" w:rsidRDefault="009838B8" w:rsidP="004B1EA5">
      <w:pPr>
        <w:pStyle w:val="ListParagraph"/>
        <w:numPr>
          <w:ilvl w:val="0"/>
          <w:numId w:val="25"/>
        </w:numPr>
        <w:spacing w:afterLines="120" w:after="288"/>
        <w:ind w:right="-360"/>
        <w:contextualSpacing w:val="0"/>
      </w:pPr>
      <w:r>
        <w:t xml:space="preserve">Priebe, K., </w:t>
      </w:r>
      <w:r w:rsidRPr="002C0F32">
        <w:rPr>
          <w:b/>
          <w:bCs/>
        </w:rPr>
        <w:t>Davis, K. C.</w:t>
      </w:r>
      <w:r>
        <w:t xml:space="preserve">, Fernandez, L., Marek, R. J., &amp; </w:t>
      </w:r>
      <w:r w:rsidRPr="002C0F32">
        <w:t>Anderson, J. L.</w:t>
      </w:r>
      <w:r w:rsidRPr="002C0F32">
        <w:rPr>
          <w:b/>
          <w:bCs/>
        </w:rPr>
        <w:t xml:space="preserve"> </w:t>
      </w:r>
      <w:r>
        <w:t xml:space="preserve">(March, 2022). </w:t>
      </w:r>
      <w:r w:rsidRPr="002C0F32">
        <w:rPr>
          <w:i/>
          <w:iCs/>
        </w:rPr>
        <w:t xml:space="preserve">Utility of Dimensional Personality Assessment in Capturing Disordered Eating Symptomology. </w:t>
      </w:r>
      <w:r>
        <w:t>Poster presented at the 2022 Society for Personality Assessment Annual Meeting, Chicago, IL.</w:t>
      </w:r>
    </w:p>
    <w:p w14:paraId="7602CC21" w14:textId="40017093" w:rsidR="004B1EA5" w:rsidRPr="004B1EA5" w:rsidRDefault="002C0F32" w:rsidP="004B1EA5">
      <w:pPr>
        <w:pStyle w:val="ListParagraph"/>
        <w:numPr>
          <w:ilvl w:val="0"/>
          <w:numId w:val="25"/>
        </w:numPr>
        <w:spacing w:afterLines="120" w:after="288"/>
        <w:ind w:right="-360"/>
        <w:contextualSpacing w:val="0"/>
      </w:pPr>
      <w:r w:rsidRPr="004B1EA5">
        <w:rPr>
          <w:b/>
        </w:rPr>
        <w:t>Davis, K. C.,</w:t>
      </w:r>
      <w:r w:rsidRPr="004B1EA5">
        <w:rPr>
          <w:bCs/>
        </w:rPr>
        <w:t xml:space="preserve"> Boland, J. K., &amp; Anderson, J. L. (</w:t>
      </w:r>
      <w:r w:rsidR="004B1EA5">
        <w:rPr>
          <w:bCs/>
        </w:rPr>
        <w:t xml:space="preserve">March, </w:t>
      </w:r>
      <w:r w:rsidRPr="004B1EA5">
        <w:rPr>
          <w:bCs/>
        </w:rPr>
        <w:t xml:space="preserve">2021). </w:t>
      </w:r>
      <w:r w:rsidRPr="004B1EA5">
        <w:rPr>
          <w:bCs/>
          <w:i/>
          <w:iCs/>
        </w:rPr>
        <w:t xml:space="preserve">Do Mental Health Breaks from Social Networking Sites Correlate with Lower Psychopathology? </w:t>
      </w:r>
      <w:r w:rsidRPr="004B1EA5">
        <w:rPr>
          <w:bCs/>
        </w:rPr>
        <w:t xml:space="preserve">Poster </w:t>
      </w:r>
      <w:r w:rsidR="004B1EA5" w:rsidRPr="004B1EA5">
        <w:rPr>
          <w:bCs/>
        </w:rPr>
        <w:t>presented</w:t>
      </w:r>
      <w:r w:rsidRPr="004B1EA5">
        <w:rPr>
          <w:bCs/>
        </w:rPr>
        <w:t xml:space="preserve"> at the 2021 Society for Personality Assessment Annual Meeting, Virtual Conference.</w:t>
      </w:r>
    </w:p>
    <w:p w14:paraId="0259A77A" w14:textId="1AC6D90C" w:rsidR="004B1EA5" w:rsidRPr="004B1EA5" w:rsidRDefault="004B1EA5" w:rsidP="004B1EA5">
      <w:pPr>
        <w:pStyle w:val="ListParagraph"/>
        <w:numPr>
          <w:ilvl w:val="0"/>
          <w:numId w:val="25"/>
        </w:numPr>
        <w:spacing w:afterLines="120" w:after="288"/>
        <w:contextualSpacing w:val="0"/>
        <w:rPr>
          <w:bCs/>
        </w:rPr>
      </w:pPr>
      <w:r w:rsidRPr="004B1EA5">
        <w:rPr>
          <w:bCs/>
        </w:rPr>
        <w:t xml:space="preserve">Frazier, B., </w:t>
      </w:r>
      <w:r w:rsidRPr="004B1EA5">
        <w:rPr>
          <w:b/>
        </w:rPr>
        <w:t>Davis, K. C.,</w:t>
      </w:r>
      <w:r w:rsidRPr="004B1EA5">
        <w:rPr>
          <w:bCs/>
        </w:rPr>
        <w:t xml:space="preserve"> Marek, R. J., &amp; Anderson, J. L. (</w:t>
      </w:r>
      <w:r>
        <w:rPr>
          <w:bCs/>
        </w:rPr>
        <w:t xml:space="preserve">August, </w:t>
      </w:r>
      <w:r w:rsidRPr="004B1EA5">
        <w:rPr>
          <w:bCs/>
        </w:rPr>
        <w:t xml:space="preserve">2020). </w:t>
      </w:r>
      <w:bookmarkStart w:id="1" w:name="_Hlk45961424"/>
      <w:r w:rsidRPr="004B1EA5">
        <w:rPr>
          <w:bCs/>
          <w:i/>
          <w:iCs/>
        </w:rPr>
        <w:t>Role of Negative Affectivity in Predicting Discrepancies between Self-Reported and Observed Weight.</w:t>
      </w:r>
      <w:r w:rsidRPr="004B1EA5">
        <w:rPr>
          <w:bCs/>
        </w:rPr>
        <w:t xml:space="preserve"> </w:t>
      </w:r>
      <w:bookmarkEnd w:id="1"/>
      <w:r w:rsidRPr="004B1EA5">
        <w:rPr>
          <w:bCs/>
        </w:rPr>
        <w:t xml:space="preserve">Poster </w:t>
      </w:r>
      <w:r>
        <w:rPr>
          <w:bCs/>
        </w:rPr>
        <w:t>presented</w:t>
      </w:r>
      <w:r w:rsidRPr="004B1EA5">
        <w:rPr>
          <w:bCs/>
        </w:rPr>
        <w:t xml:space="preserve"> at the </w:t>
      </w:r>
      <w:bookmarkStart w:id="2" w:name="_Hlk45961448"/>
      <w:r w:rsidRPr="004B1EA5">
        <w:rPr>
          <w:bCs/>
        </w:rPr>
        <w:t>2020 Southwestern Psychological Association Annual Meeting</w:t>
      </w:r>
      <w:bookmarkEnd w:id="2"/>
      <w:r w:rsidRPr="004B1EA5">
        <w:rPr>
          <w:bCs/>
        </w:rPr>
        <w:t>, Frisco, TX.</w:t>
      </w:r>
    </w:p>
    <w:p w14:paraId="0F23F8D4" w14:textId="714E9874" w:rsidR="004B1EA5" w:rsidRPr="002C0F32" w:rsidRDefault="004B1EA5" w:rsidP="004B1EA5">
      <w:pPr>
        <w:pStyle w:val="ListParagraph"/>
        <w:numPr>
          <w:ilvl w:val="0"/>
          <w:numId w:val="25"/>
        </w:numPr>
        <w:spacing w:afterLines="120" w:after="288"/>
        <w:contextualSpacing w:val="0"/>
        <w:rPr>
          <w:bCs/>
        </w:rPr>
      </w:pPr>
      <w:r w:rsidRPr="004B1EA5">
        <w:rPr>
          <w:b/>
        </w:rPr>
        <w:t>Davis, K. C.</w:t>
      </w:r>
      <w:r w:rsidRPr="004B1EA5">
        <w:rPr>
          <w:bCs/>
        </w:rPr>
        <w:t xml:space="preserve">, Sims-Rhodes, N., Fernandez, L., &amp; </w:t>
      </w:r>
      <w:r w:rsidRPr="002C0F32">
        <w:t xml:space="preserve">Anderson, J. L. </w:t>
      </w:r>
      <w:r w:rsidRPr="004B1EA5">
        <w:rPr>
          <w:bCs/>
        </w:rPr>
        <w:t xml:space="preserve">(March, 2020). </w:t>
      </w:r>
      <w:r w:rsidRPr="004B1EA5">
        <w:rPr>
          <w:i/>
        </w:rPr>
        <w:t xml:space="preserve">Psychological Pain: A Moderating Factor between Personality Psychopathology and Self Harm. </w:t>
      </w:r>
      <w:r w:rsidRPr="002C0F32">
        <w:rPr>
          <w:bCs/>
        </w:rPr>
        <w:t xml:space="preserve">Poster </w:t>
      </w:r>
      <w:r>
        <w:rPr>
          <w:bCs/>
        </w:rPr>
        <w:t>presented</w:t>
      </w:r>
      <w:r w:rsidRPr="002C0F32">
        <w:rPr>
          <w:bCs/>
        </w:rPr>
        <w:t xml:space="preserve"> at the 2021 Society for Personality Assessment Annual Meeting, Virtual Conference.</w:t>
      </w:r>
    </w:p>
    <w:p w14:paraId="176F6D4D" w14:textId="720D8673" w:rsidR="00BB26D1" w:rsidRPr="002C0F32" w:rsidRDefault="00BB26D1" w:rsidP="004B1EA5">
      <w:pPr>
        <w:pStyle w:val="ListParagraph"/>
        <w:numPr>
          <w:ilvl w:val="0"/>
          <w:numId w:val="25"/>
        </w:numPr>
        <w:spacing w:afterLines="120" w:after="288"/>
        <w:ind w:right="-360"/>
        <w:contextualSpacing w:val="0"/>
      </w:pPr>
      <w:r w:rsidRPr="004B1EA5">
        <w:rPr>
          <w:b/>
        </w:rPr>
        <w:t>Davis, K. C.</w:t>
      </w:r>
      <w:r w:rsidRPr="004B1EA5">
        <w:rPr>
          <w:bCs/>
        </w:rPr>
        <w:t xml:space="preserve">, Sims-Rhodes, N., Fernandez, L., &amp; </w:t>
      </w:r>
      <w:r w:rsidRPr="002C0F32">
        <w:t xml:space="preserve">Anderson, J. L. </w:t>
      </w:r>
      <w:r w:rsidRPr="004B1EA5">
        <w:rPr>
          <w:bCs/>
        </w:rPr>
        <w:t xml:space="preserve">(March, 2020). </w:t>
      </w:r>
      <w:r w:rsidRPr="004B1EA5">
        <w:rPr>
          <w:i/>
        </w:rPr>
        <w:t xml:space="preserve">Psychological Pain: A Moderating Factor between Personality Psychopathology and Self Harm. </w:t>
      </w:r>
      <w:r w:rsidRPr="004B1EA5">
        <w:rPr>
          <w:bCs/>
        </w:rPr>
        <w:t xml:space="preserve">Poster </w:t>
      </w:r>
      <w:r w:rsidR="0059638B" w:rsidRPr="004B1EA5">
        <w:rPr>
          <w:bCs/>
        </w:rPr>
        <w:t xml:space="preserve">accepted for </w:t>
      </w:r>
      <w:r w:rsidRPr="004B1EA5">
        <w:rPr>
          <w:bCs/>
        </w:rPr>
        <w:t>the 2020 Society for Personality Assessment Annual Meeting, San Diego, CA.</w:t>
      </w:r>
      <w:r w:rsidR="0059638B" w:rsidRPr="004B1EA5">
        <w:rPr>
          <w:bCs/>
        </w:rPr>
        <w:t xml:space="preserve"> (Conference Canceled).</w:t>
      </w:r>
    </w:p>
    <w:p w14:paraId="68F97033" w14:textId="37BFAB0D" w:rsidR="00416549" w:rsidRPr="00416549" w:rsidRDefault="00416549" w:rsidP="004B1EA5">
      <w:pPr>
        <w:pStyle w:val="ListParagraph"/>
        <w:numPr>
          <w:ilvl w:val="0"/>
          <w:numId w:val="14"/>
        </w:numPr>
        <w:spacing w:afterLines="120" w:after="288"/>
        <w:ind w:right="-360"/>
        <w:contextualSpacing w:val="0"/>
        <w:rPr>
          <w:bCs/>
        </w:rPr>
      </w:pPr>
      <w:r w:rsidRPr="002C0F32">
        <w:rPr>
          <w:b/>
        </w:rPr>
        <w:lastRenderedPageBreak/>
        <w:t>Davis, K. C.</w:t>
      </w:r>
      <w:r w:rsidRPr="00416549">
        <w:rPr>
          <w:bCs/>
        </w:rPr>
        <w:t xml:space="preserve">, Haugh, S., </w:t>
      </w:r>
      <w:r w:rsidRPr="002C0F32">
        <w:t xml:space="preserve">Anderson, J. L., </w:t>
      </w:r>
      <w:r w:rsidRPr="00416549">
        <w:rPr>
          <w:bCs/>
        </w:rPr>
        <w:t>Rock, R. C., Jones, M. A., &amp; Johnson, A. K.</w:t>
      </w:r>
      <w:r w:rsidRPr="00416549">
        <w:rPr>
          <w:b/>
          <w:bCs/>
        </w:rPr>
        <w:t xml:space="preserve"> </w:t>
      </w:r>
      <w:r w:rsidRPr="00416549">
        <w:rPr>
          <w:bCs/>
        </w:rPr>
        <w:t>(</w:t>
      </w:r>
      <w:r>
        <w:rPr>
          <w:bCs/>
        </w:rPr>
        <w:t>March, 2019</w:t>
      </w:r>
      <w:r w:rsidRPr="00416549">
        <w:rPr>
          <w:bCs/>
        </w:rPr>
        <w:t xml:space="preserve">). </w:t>
      </w:r>
      <w:r w:rsidRPr="007B0D86">
        <w:rPr>
          <w:bCs/>
          <w:i/>
        </w:rPr>
        <w:t>Predictors of animal abuse: An examination of maladaptive personality.</w:t>
      </w:r>
      <w:r w:rsidRPr="00416549">
        <w:rPr>
          <w:bCs/>
        </w:rPr>
        <w:t xml:space="preserve"> </w:t>
      </w:r>
      <w:r w:rsidRPr="00416549">
        <w:rPr>
          <w:color w:val="000000"/>
        </w:rPr>
        <w:t xml:space="preserve">Poster </w:t>
      </w:r>
      <w:r>
        <w:rPr>
          <w:color w:val="000000"/>
        </w:rPr>
        <w:t>presented at</w:t>
      </w:r>
      <w:r w:rsidRPr="00416549">
        <w:rPr>
          <w:color w:val="000000"/>
        </w:rPr>
        <w:t xml:space="preserve"> the </w:t>
      </w:r>
      <w:r w:rsidR="007B0D86">
        <w:rPr>
          <w:bCs/>
        </w:rPr>
        <w:t>2019</w:t>
      </w:r>
      <w:r w:rsidRPr="00416549">
        <w:rPr>
          <w:bCs/>
        </w:rPr>
        <w:t xml:space="preserve"> Society for Personality Assessment Annual Meeting, New Orleans, LA.</w:t>
      </w:r>
      <w:r w:rsidR="00003347">
        <w:rPr>
          <w:bCs/>
        </w:rPr>
        <w:t xml:space="preserve"> – </w:t>
      </w:r>
      <w:r w:rsidR="00003347">
        <w:rPr>
          <w:bCs/>
          <w:i/>
        </w:rPr>
        <w:t>Won 1</w:t>
      </w:r>
      <w:r w:rsidR="00003347" w:rsidRPr="00003347">
        <w:rPr>
          <w:bCs/>
          <w:i/>
          <w:vertAlign w:val="superscript"/>
        </w:rPr>
        <w:t>st</w:t>
      </w:r>
      <w:r w:rsidR="00003347">
        <w:rPr>
          <w:bCs/>
          <w:i/>
        </w:rPr>
        <w:t xml:space="preserve"> Place Poster Award</w:t>
      </w:r>
      <w:r w:rsidR="002C0F32">
        <w:rPr>
          <w:bCs/>
        </w:rPr>
        <w:t xml:space="preserve"> – </w:t>
      </w:r>
    </w:p>
    <w:p w14:paraId="08BDABDA" w14:textId="70C7213D" w:rsidR="00195A37" w:rsidRPr="00851284" w:rsidRDefault="00195A37" w:rsidP="00A81A8E">
      <w:pPr>
        <w:spacing w:after="240"/>
        <w:ind w:right="-360" w:hanging="180"/>
        <w:outlineLvl w:val="0"/>
        <w:rPr>
          <w:i/>
          <w:color w:val="000000"/>
          <w:u w:val="single"/>
        </w:rPr>
      </w:pPr>
      <w:r w:rsidRPr="00851284">
        <w:rPr>
          <w:i/>
          <w:color w:val="000000"/>
          <w:u w:val="single"/>
        </w:rPr>
        <w:t>Invited Presentations</w:t>
      </w:r>
    </w:p>
    <w:p w14:paraId="3E82026D" w14:textId="71C4E68C" w:rsidR="00FA3D45" w:rsidRPr="00FA3D45" w:rsidRDefault="00FA3D45" w:rsidP="00AA789F">
      <w:pPr>
        <w:pStyle w:val="ListParagraph"/>
        <w:numPr>
          <w:ilvl w:val="0"/>
          <w:numId w:val="5"/>
        </w:numPr>
        <w:spacing w:after="120"/>
        <w:ind w:right="-360"/>
        <w:contextualSpacing w:val="0"/>
        <w:rPr>
          <w:color w:val="000000"/>
        </w:rPr>
      </w:pPr>
      <w:r w:rsidRPr="00FA3D45">
        <w:rPr>
          <w:b/>
          <w:bCs/>
          <w:color w:val="000000"/>
        </w:rPr>
        <w:t>Davis, K. C.</w:t>
      </w:r>
      <w:r>
        <w:rPr>
          <w:color w:val="000000"/>
        </w:rPr>
        <w:t xml:space="preserve">, Hari, C., Anderson-White, E. (2022, April). </w:t>
      </w:r>
      <w:r>
        <w:rPr>
          <w:i/>
          <w:iCs/>
          <w:color w:val="000000"/>
        </w:rPr>
        <w:t>Finding the Time: A Guide of Techniques to Ground, Connect, and Relax.</w:t>
      </w:r>
      <w:r>
        <w:rPr>
          <w:color w:val="000000"/>
        </w:rPr>
        <w:t xml:space="preserve"> Presentation and workshop presented to the Sam Houston State University Black Employee Resource Group (BERG). Huntsville, TX.</w:t>
      </w:r>
    </w:p>
    <w:p w14:paraId="0AAF88CC" w14:textId="64417713" w:rsidR="00AA789F" w:rsidRPr="00AA789F" w:rsidRDefault="00AA789F" w:rsidP="00AA789F">
      <w:pPr>
        <w:pStyle w:val="ListParagraph"/>
        <w:numPr>
          <w:ilvl w:val="0"/>
          <w:numId w:val="5"/>
        </w:numPr>
        <w:spacing w:after="120"/>
        <w:ind w:right="-360"/>
        <w:contextualSpacing w:val="0"/>
        <w:rPr>
          <w:color w:val="000000"/>
        </w:rPr>
      </w:pPr>
      <w:r>
        <w:rPr>
          <w:b/>
          <w:bCs/>
          <w:color w:val="000000"/>
        </w:rPr>
        <w:t>Davis, K. C.</w:t>
      </w:r>
      <w:r>
        <w:rPr>
          <w:color w:val="000000"/>
        </w:rPr>
        <w:t xml:space="preserve"> (2022, March). </w:t>
      </w:r>
      <w:r>
        <w:rPr>
          <w:i/>
          <w:iCs/>
          <w:color w:val="000000"/>
        </w:rPr>
        <w:t>Dimensional Approaches to Personality Psychopathology.</w:t>
      </w:r>
      <w:r>
        <w:rPr>
          <w:color w:val="000000"/>
        </w:rPr>
        <w:t xml:space="preserve"> Guest lecture presented to the University of North Texas Abnormal Psychology course. Denton, TX.</w:t>
      </w:r>
    </w:p>
    <w:p w14:paraId="6AA226B2" w14:textId="634C8C4E" w:rsidR="00E02F07" w:rsidRPr="00E02F07" w:rsidRDefault="00E02F07" w:rsidP="00E02F07">
      <w:pPr>
        <w:pStyle w:val="ListParagraph"/>
        <w:numPr>
          <w:ilvl w:val="0"/>
          <w:numId w:val="5"/>
        </w:numPr>
        <w:spacing w:after="120"/>
        <w:ind w:right="-360"/>
        <w:contextualSpacing w:val="0"/>
        <w:rPr>
          <w:color w:val="000000"/>
        </w:rPr>
      </w:pPr>
      <w:r>
        <w:rPr>
          <w:color w:val="000000"/>
        </w:rPr>
        <w:t xml:space="preserve">Proctor, S. &amp; </w:t>
      </w:r>
      <w:r>
        <w:rPr>
          <w:b/>
          <w:bCs/>
          <w:color w:val="000000"/>
        </w:rPr>
        <w:t xml:space="preserve">Davis, K. C. </w:t>
      </w:r>
      <w:r>
        <w:rPr>
          <w:color w:val="000000"/>
        </w:rPr>
        <w:t xml:space="preserve">(2021, April). </w:t>
      </w:r>
      <w:r w:rsidRPr="00E02F07">
        <w:rPr>
          <w:i/>
          <w:iCs/>
          <w:color w:val="000000"/>
        </w:rPr>
        <w:t xml:space="preserve">Just Regular Folks: Speaking Respectfully to and About our Nonbinary Colleagues. </w:t>
      </w:r>
      <w:r w:rsidRPr="00E02F07">
        <w:rPr>
          <w:color w:val="000000"/>
        </w:rPr>
        <w:t>Training session for the Enterprise Monitoring teams at Mastercard.</w:t>
      </w:r>
      <w:r>
        <w:rPr>
          <w:iCs/>
          <w:color w:val="000000"/>
        </w:rPr>
        <w:t xml:space="preserve"> St. Louis, MO.</w:t>
      </w:r>
    </w:p>
    <w:p w14:paraId="24AAC267" w14:textId="5394FB26" w:rsidR="00E02F07" w:rsidRPr="004C0A4C" w:rsidRDefault="00E02F07" w:rsidP="00E02F07">
      <w:pPr>
        <w:pStyle w:val="ListParagraph"/>
        <w:numPr>
          <w:ilvl w:val="0"/>
          <w:numId w:val="5"/>
        </w:numPr>
        <w:spacing w:after="120"/>
        <w:ind w:right="-360"/>
        <w:contextualSpacing w:val="0"/>
        <w:rPr>
          <w:color w:val="000000"/>
        </w:rPr>
      </w:pPr>
      <w:r w:rsidRPr="00E02F07">
        <w:rPr>
          <w:b/>
          <w:bCs/>
          <w:color w:val="000000"/>
        </w:rPr>
        <w:t>Davis, K. C.,</w:t>
      </w:r>
      <w:r w:rsidRPr="00E02F07">
        <w:rPr>
          <w:color w:val="000000"/>
        </w:rPr>
        <w:t xml:space="preserve"> Henderson, C. E., &amp; </w:t>
      </w:r>
      <w:proofErr w:type="spellStart"/>
      <w:r w:rsidRPr="00E02F07">
        <w:rPr>
          <w:color w:val="000000"/>
        </w:rPr>
        <w:t>Ruchensky</w:t>
      </w:r>
      <w:proofErr w:type="spellEnd"/>
      <w:r w:rsidRPr="00E02F07">
        <w:rPr>
          <w:color w:val="000000"/>
        </w:rPr>
        <w:t xml:space="preserve">, J. R. (2021, March). </w:t>
      </w:r>
      <w:r w:rsidRPr="00BE210D">
        <w:rPr>
          <w:i/>
          <w:iCs/>
          <w:color w:val="000000"/>
        </w:rPr>
        <w:t xml:space="preserve">Setting the Tone: How to Create an Inclusive Syllabus. </w:t>
      </w:r>
      <w:r w:rsidR="00BE210D">
        <w:rPr>
          <w:color w:val="000000"/>
        </w:rPr>
        <w:t>P</w:t>
      </w:r>
      <w:r w:rsidRPr="00E02F07">
        <w:rPr>
          <w:color w:val="000000"/>
        </w:rPr>
        <w:t xml:space="preserve">resentation and workshop </w:t>
      </w:r>
      <w:r w:rsidR="00BE210D">
        <w:rPr>
          <w:color w:val="000000"/>
        </w:rPr>
        <w:t xml:space="preserve">presented to Sam Houston State University, </w:t>
      </w:r>
      <w:r w:rsidRPr="00E02F07">
        <w:rPr>
          <w:color w:val="000000"/>
        </w:rPr>
        <w:t xml:space="preserve">College of Humanities and Social Sciences Dean’s Office, for the </w:t>
      </w:r>
      <w:r w:rsidR="00BE210D" w:rsidRPr="00E02F07">
        <w:rPr>
          <w:color w:val="000000"/>
        </w:rPr>
        <w:t>Graduate</w:t>
      </w:r>
      <w:r w:rsidRPr="00E02F07">
        <w:rPr>
          <w:color w:val="000000"/>
        </w:rPr>
        <w:t xml:space="preserve"> Advisors Training Session.</w:t>
      </w:r>
      <w:r>
        <w:rPr>
          <w:iCs/>
          <w:color w:val="000000"/>
        </w:rPr>
        <w:t xml:space="preserve"> Huntsville</w:t>
      </w:r>
      <w:r>
        <w:rPr>
          <w:color w:val="000000"/>
        </w:rPr>
        <w:t>, TX.</w:t>
      </w:r>
    </w:p>
    <w:p w14:paraId="358B82EB" w14:textId="41C2D640" w:rsidR="004C0A4C" w:rsidRPr="004C0A4C" w:rsidRDefault="00065439" w:rsidP="00037DD5">
      <w:pPr>
        <w:pStyle w:val="ListParagraph"/>
        <w:numPr>
          <w:ilvl w:val="0"/>
          <w:numId w:val="5"/>
        </w:numPr>
        <w:spacing w:after="120"/>
        <w:ind w:right="-360"/>
        <w:contextualSpacing w:val="0"/>
        <w:rPr>
          <w:color w:val="000000"/>
        </w:rPr>
      </w:pPr>
      <w:r>
        <w:rPr>
          <w:b/>
          <w:color w:val="000000"/>
        </w:rPr>
        <w:t>Davis</w:t>
      </w:r>
      <w:r w:rsidR="004C0A4C">
        <w:rPr>
          <w:b/>
          <w:color w:val="000000"/>
        </w:rPr>
        <w:t xml:space="preserve">, </w:t>
      </w:r>
      <w:r>
        <w:rPr>
          <w:b/>
          <w:color w:val="000000"/>
        </w:rPr>
        <w:t>K</w:t>
      </w:r>
      <w:r w:rsidR="004C0A4C">
        <w:rPr>
          <w:b/>
          <w:color w:val="000000"/>
        </w:rPr>
        <w:t xml:space="preserve">. </w:t>
      </w:r>
      <w:r>
        <w:rPr>
          <w:b/>
          <w:color w:val="000000"/>
        </w:rPr>
        <w:t>C</w:t>
      </w:r>
      <w:r w:rsidR="004C0A4C">
        <w:rPr>
          <w:b/>
          <w:color w:val="000000"/>
        </w:rPr>
        <w:t>.</w:t>
      </w:r>
      <w:r w:rsidR="004C0A4C">
        <w:rPr>
          <w:color w:val="000000"/>
        </w:rPr>
        <w:t xml:space="preserve"> (2019, </w:t>
      </w:r>
      <w:r>
        <w:rPr>
          <w:color w:val="000000"/>
        </w:rPr>
        <w:t>January</w:t>
      </w:r>
      <w:r w:rsidR="004C0A4C">
        <w:rPr>
          <w:color w:val="000000"/>
        </w:rPr>
        <w:t xml:space="preserve">). </w:t>
      </w:r>
      <w:r>
        <w:rPr>
          <w:i/>
          <w:color w:val="000000"/>
        </w:rPr>
        <w:t xml:space="preserve">Gender and Sexual Minority (GSM) Youth in the Justice System. </w:t>
      </w:r>
      <w:r>
        <w:rPr>
          <w:color w:val="000000"/>
        </w:rPr>
        <w:t>Presentation</w:t>
      </w:r>
      <w:r w:rsidR="004C0A4C">
        <w:rPr>
          <w:color w:val="000000"/>
        </w:rPr>
        <w:t xml:space="preserve"> presented to the </w:t>
      </w:r>
      <w:r>
        <w:rPr>
          <w:color w:val="000000"/>
        </w:rPr>
        <w:t>University of Houston-Downtown Forensic Seminar</w:t>
      </w:r>
      <w:r w:rsidR="004C0A4C">
        <w:rPr>
          <w:color w:val="000000"/>
        </w:rPr>
        <w:t xml:space="preserve">. </w:t>
      </w:r>
      <w:r>
        <w:rPr>
          <w:color w:val="000000"/>
        </w:rPr>
        <w:t>Houston</w:t>
      </w:r>
      <w:r w:rsidR="004C0A4C">
        <w:rPr>
          <w:color w:val="000000"/>
        </w:rPr>
        <w:t>, TX.</w:t>
      </w:r>
    </w:p>
    <w:p w14:paraId="640D31A7" w14:textId="54B88AA4" w:rsidR="008A551C" w:rsidRPr="00F46EF8" w:rsidRDefault="008A551C" w:rsidP="00AA26A0">
      <w:pPr>
        <w:ind w:right="-360"/>
      </w:pPr>
    </w:p>
    <w:p w14:paraId="7F637198" w14:textId="05B7D1BB" w:rsidR="00195A37" w:rsidRPr="00851284" w:rsidRDefault="00F228DE" w:rsidP="00815F74">
      <w:pPr>
        <w:ind w:hanging="180"/>
        <w:outlineLvl w:val="0"/>
      </w:pPr>
      <w:r>
        <w:rPr>
          <w:b/>
        </w:rPr>
        <w:t>CLINICAL EXPERIENCE</w:t>
      </w:r>
    </w:p>
    <w:p w14:paraId="2509C4C3" w14:textId="4F03C702" w:rsidR="00195A37" w:rsidRDefault="00851284" w:rsidP="009336DA">
      <w:pPr>
        <w:ind w:left="-180" w:right="-360"/>
        <w:rPr>
          <w:b/>
        </w:rPr>
      </w:pPr>
      <w:r w:rsidRPr="00F46EF8">
        <w:rPr>
          <w:noProof/>
        </w:rPr>
        <mc:AlternateContent>
          <mc:Choice Requires="wps">
            <w:drawing>
              <wp:anchor distT="4294967293" distB="4294967293" distL="114300" distR="114300" simplePos="0" relativeHeight="251689984" behindDoc="0" locked="0" layoutInCell="1" allowOverlap="1" wp14:anchorId="4B93F46A" wp14:editId="74535FA9">
                <wp:simplePos x="0" y="0"/>
                <wp:positionH relativeFrom="column">
                  <wp:posOffset>-139065</wp:posOffset>
                </wp:positionH>
                <wp:positionV relativeFrom="paragraph">
                  <wp:posOffset>67945</wp:posOffset>
                </wp:positionV>
                <wp:extent cx="6286500" cy="0"/>
                <wp:effectExtent l="0" t="0" r="12700" b="25400"/>
                <wp:wrapNone/>
                <wp:docPr id="1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635C1BFA">
              <v:line id="Line 8" style="position:absolute;z-index:25168998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spid="_x0000_s1026" strokeweight="1pt" from="-10.95pt,5.35pt" to="484.05pt,5.35pt" w14:anchorId="5D775A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"/>
            </w:pict>
          </mc:Fallback>
        </mc:AlternateContent>
      </w:r>
    </w:p>
    <w:p w14:paraId="27856751" w14:textId="5A768495" w:rsidR="00A75ACA" w:rsidRDefault="0089463B" w:rsidP="009336DA">
      <w:pPr>
        <w:ind w:left="-180" w:right="-360"/>
      </w:pPr>
      <w:r>
        <w:t>202</w:t>
      </w:r>
      <w:r w:rsidR="006A6F60">
        <w:t>2</w:t>
      </w:r>
      <w:r w:rsidR="00A75ACA">
        <w:t xml:space="preserve"> – </w:t>
      </w:r>
      <w:r w:rsidR="006A6F60">
        <w:t>Present</w:t>
      </w:r>
      <w:r w:rsidR="00A75ACA">
        <w:tab/>
      </w:r>
      <w:r w:rsidR="00A75ACA">
        <w:tab/>
      </w:r>
      <w:r w:rsidR="006A6F60">
        <w:t>Rusk State Hospital</w:t>
      </w:r>
    </w:p>
    <w:p w14:paraId="65DA5238" w14:textId="0ADCC373" w:rsidR="00A75ACA" w:rsidRPr="00A75ACA" w:rsidRDefault="00A75ACA" w:rsidP="009336DA">
      <w:pPr>
        <w:ind w:left="-180" w:right="-360"/>
        <w:rPr>
          <w:i/>
        </w:rPr>
      </w:pPr>
      <w:r w:rsidRPr="00A75ACA">
        <w:rPr>
          <w:i/>
        </w:rPr>
        <w:tab/>
      </w:r>
      <w:r w:rsidRPr="00A75ACA">
        <w:rPr>
          <w:i/>
        </w:rPr>
        <w:tab/>
      </w:r>
      <w:r w:rsidRPr="00A75ACA">
        <w:rPr>
          <w:i/>
        </w:rPr>
        <w:tab/>
      </w:r>
      <w:r w:rsidRPr="00A75ACA">
        <w:rPr>
          <w:i/>
        </w:rPr>
        <w:tab/>
      </w:r>
      <w:r w:rsidR="006A6F60">
        <w:rPr>
          <w:i/>
        </w:rPr>
        <w:t>Rusk</w:t>
      </w:r>
      <w:r w:rsidRPr="00A75ACA">
        <w:rPr>
          <w:i/>
        </w:rPr>
        <w:t>, Texas</w:t>
      </w:r>
    </w:p>
    <w:p w14:paraId="70718C05" w14:textId="19C2E6CF" w:rsidR="00A75ACA" w:rsidRDefault="00A75ACA" w:rsidP="009336DA">
      <w:pPr>
        <w:ind w:left="-180" w:right="-360"/>
      </w:pPr>
      <w:r>
        <w:tab/>
      </w:r>
      <w:r>
        <w:tab/>
      </w:r>
      <w:r>
        <w:tab/>
      </w:r>
      <w:r>
        <w:tab/>
      </w:r>
      <w:r w:rsidR="0089463B">
        <w:t>Practicum Student</w:t>
      </w:r>
    </w:p>
    <w:p w14:paraId="04D00639" w14:textId="77777777" w:rsidR="00A75ACA" w:rsidRDefault="00A75ACA" w:rsidP="009336DA">
      <w:pPr>
        <w:ind w:left="-180" w:right="-360"/>
      </w:pPr>
    </w:p>
    <w:p w14:paraId="4112A05B" w14:textId="322FBCCA" w:rsidR="00417EC2" w:rsidRDefault="00417EC2" w:rsidP="00417EC2">
      <w:pPr>
        <w:ind w:left="-180" w:right="-360"/>
      </w:pPr>
      <w:r>
        <w:t>2021 – Present</w:t>
      </w:r>
      <w:r>
        <w:tab/>
      </w:r>
      <w:r>
        <w:tab/>
        <w:t>Psychological Services Center</w:t>
      </w:r>
    </w:p>
    <w:p w14:paraId="029E93E9" w14:textId="77777777" w:rsidR="00417EC2" w:rsidRDefault="00417EC2" w:rsidP="00417EC2">
      <w:pPr>
        <w:ind w:left="-180" w:right="-360"/>
        <w:rPr>
          <w:i/>
        </w:rPr>
      </w:pPr>
      <w:r>
        <w:tab/>
      </w:r>
      <w:r>
        <w:tab/>
      </w:r>
      <w:r>
        <w:tab/>
      </w:r>
      <w:r>
        <w:tab/>
      </w:r>
      <w:r>
        <w:rPr>
          <w:i/>
        </w:rPr>
        <w:t>Huntsville, Texas</w:t>
      </w:r>
    </w:p>
    <w:p w14:paraId="189D04C0" w14:textId="592D1A19" w:rsidR="00417EC2" w:rsidRDefault="00417EC2" w:rsidP="00417EC2">
      <w:pPr>
        <w:ind w:left="-180" w:right="-360"/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t>Peer Supervisor</w:t>
      </w:r>
    </w:p>
    <w:p w14:paraId="0D792781" w14:textId="77777777" w:rsidR="00417EC2" w:rsidRDefault="00417EC2" w:rsidP="009336DA">
      <w:pPr>
        <w:ind w:left="-180" w:right="-360"/>
      </w:pPr>
    </w:p>
    <w:p w14:paraId="3B8B68E3" w14:textId="1DDB9F40" w:rsidR="00A75ACA" w:rsidRDefault="0089463B" w:rsidP="009336DA">
      <w:pPr>
        <w:ind w:left="-180" w:right="-360"/>
      </w:pPr>
      <w:r>
        <w:t>2020</w:t>
      </w:r>
      <w:r w:rsidR="00A75ACA">
        <w:t xml:space="preserve"> – </w:t>
      </w:r>
      <w:r w:rsidR="00CD2AEB">
        <w:t>Present</w:t>
      </w:r>
      <w:r w:rsidR="00A75ACA">
        <w:tab/>
      </w:r>
      <w:r w:rsidR="00A75ACA">
        <w:tab/>
      </w:r>
      <w:r w:rsidR="00CD2AEB">
        <w:t>Psychological Services Center</w:t>
      </w:r>
    </w:p>
    <w:p w14:paraId="376C65B4" w14:textId="54B6DFF3" w:rsidR="00A75ACA" w:rsidRDefault="00A75ACA" w:rsidP="009336DA">
      <w:pPr>
        <w:ind w:left="-180" w:right="-360"/>
        <w:rPr>
          <w:i/>
        </w:rPr>
      </w:pPr>
      <w:r>
        <w:tab/>
      </w:r>
      <w:r>
        <w:tab/>
      </w:r>
      <w:r>
        <w:tab/>
      </w:r>
      <w:r>
        <w:tab/>
      </w:r>
      <w:r w:rsidR="00CD2AEB">
        <w:rPr>
          <w:i/>
        </w:rPr>
        <w:t>Huntsville</w:t>
      </w:r>
      <w:r>
        <w:rPr>
          <w:i/>
        </w:rPr>
        <w:t xml:space="preserve">, </w:t>
      </w:r>
      <w:r w:rsidR="00CD2AEB">
        <w:rPr>
          <w:i/>
        </w:rPr>
        <w:t>Texas</w:t>
      </w:r>
    </w:p>
    <w:p w14:paraId="0131AD05" w14:textId="71A1F72C" w:rsidR="00A75ACA" w:rsidRDefault="00A75ACA" w:rsidP="009336DA">
      <w:pPr>
        <w:ind w:left="-180" w:right="-360"/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="00CD2AEB">
        <w:t>Graduate Student Clinician &amp; Evaluator</w:t>
      </w:r>
    </w:p>
    <w:p w14:paraId="6581420E" w14:textId="77777777" w:rsidR="00A75ACA" w:rsidRDefault="00A75ACA" w:rsidP="009336DA">
      <w:pPr>
        <w:ind w:left="-180" w:right="-360"/>
      </w:pPr>
    </w:p>
    <w:p w14:paraId="4F8D3264" w14:textId="77777777" w:rsidR="006A6F60" w:rsidRDefault="006A6F60" w:rsidP="006A6F60">
      <w:pPr>
        <w:ind w:left="-180" w:right="-360"/>
      </w:pPr>
      <w:r>
        <w:t>2021 – 2022</w:t>
      </w:r>
      <w:r>
        <w:tab/>
      </w:r>
      <w:r>
        <w:tab/>
        <w:t>Walker County Community Supervision and Corrections Department</w:t>
      </w:r>
    </w:p>
    <w:p w14:paraId="76D2FBD1" w14:textId="77777777" w:rsidR="006A6F60" w:rsidRPr="00A75ACA" w:rsidRDefault="006A6F60" w:rsidP="006A6F60">
      <w:pPr>
        <w:ind w:left="-180" w:right="-360"/>
        <w:rPr>
          <w:i/>
        </w:rPr>
      </w:pPr>
      <w:r w:rsidRPr="00A75ACA">
        <w:rPr>
          <w:i/>
        </w:rPr>
        <w:tab/>
      </w:r>
      <w:r w:rsidRPr="00A75ACA">
        <w:rPr>
          <w:i/>
        </w:rPr>
        <w:tab/>
      </w:r>
      <w:r w:rsidRPr="00A75ACA">
        <w:rPr>
          <w:i/>
        </w:rPr>
        <w:tab/>
      </w:r>
      <w:r w:rsidRPr="00A75ACA">
        <w:rPr>
          <w:i/>
        </w:rPr>
        <w:tab/>
        <w:t>Huntsville, Texas</w:t>
      </w:r>
    </w:p>
    <w:p w14:paraId="17138ACC" w14:textId="77777777" w:rsidR="006A6F60" w:rsidRDefault="006A6F60" w:rsidP="006A6F60">
      <w:pPr>
        <w:ind w:left="-180" w:right="-360"/>
      </w:pPr>
      <w:r>
        <w:tab/>
      </w:r>
      <w:r>
        <w:tab/>
      </w:r>
      <w:r>
        <w:tab/>
      </w:r>
      <w:r>
        <w:tab/>
        <w:t>Practicum Student</w:t>
      </w:r>
    </w:p>
    <w:p w14:paraId="178E778E" w14:textId="77777777" w:rsidR="006A6F60" w:rsidRDefault="006A6F60" w:rsidP="009336DA">
      <w:pPr>
        <w:ind w:left="-180" w:right="-360"/>
      </w:pPr>
    </w:p>
    <w:p w14:paraId="2AD00B92" w14:textId="69FC8530" w:rsidR="00A75ACA" w:rsidRDefault="00A75ACA" w:rsidP="009336DA">
      <w:pPr>
        <w:ind w:left="-180" w:right="-360"/>
      </w:pPr>
      <w:r>
        <w:t>201</w:t>
      </w:r>
      <w:r w:rsidR="00CD2AEB">
        <w:t>9</w:t>
      </w:r>
      <w:r w:rsidR="00CD2AEB">
        <w:tab/>
      </w:r>
      <w:r>
        <w:tab/>
      </w:r>
      <w:r>
        <w:tab/>
      </w:r>
      <w:r w:rsidR="00CD2AEB">
        <w:t>Harris County Juvenile Probation Department</w:t>
      </w:r>
      <w:r>
        <w:tab/>
      </w:r>
    </w:p>
    <w:p w14:paraId="1F802D1C" w14:textId="06BB1355" w:rsidR="00A75ACA" w:rsidRDefault="00A75ACA" w:rsidP="009336DA">
      <w:pPr>
        <w:ind w:left="-180" w:right="-360"/>
        <w:rPr>
          <w:i/>
        </w:rPr>
      </w:pPr>
      <w:r>
        <w:tab/>
      </w:r>
      <w:r>
        <w:tab/>
      </w:r>
      <w:r>
        <w:tab/>
      </w:r>
      <w:r>
        <w:tab/>
      </w:r>
      <w:r w:rsidR="00CD2AEB">
        <w:rPr>
          <w:i/>
        </w:rPr>
        <w:t>Houston</w:t>
      </w:r>
      <w:r>
        <w:rPr>
          <w:i/>
        </w:rPr>
        <w:t xml:space="preserve">, </w:t>
      </w:r>
      <w:r w:rsidR="00CD2AEB">
        <w:rPr>
          <w:i/>
        </w:rPr>
        <w:t>Texas</w:t>
      </w:r>
    </w:p>
    <w:p w14:paraId="5EA70565" w14:textId="28160385" w:rsidR="00A75ACA" w:rsidRDefault="00A75ACA" w:rsidP="009336DA">
      <w:pPr>
        <w:ind w:left="-180" w:right="-360"/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t>Practicum Student</w:t>
      </w:r>
    </w:p>
    <w:p w14:paraId="0291A28F" w14:textId="77777777" w:rsidR="00A75ACA" w:rsidRDefault="00A75ACA" w:rsidP="009336DA">
      <w:pPr>
        <w:ind w:left="-180" w:right="-360"/>
      </w:pPr>
    </w:p>
    <w:p w14:paraId="6F91C84D" w14:textId="49892DA9" w:rsidR="00A75ACA" w:rsidRDefault="00A75ACA" w:rsidP="009336DA">
      <w:pPr>
        <w:ind w:left="-180" w:right="-360"/>
      </w:pPr>
      <w:r>
        <w:lastRenderedPageBreak/>
        <w:t>201</w:t>
      </w:r>
      <w:r w:rsidR="00CD2AEB">
        <w:t>8</w:t>
      </w:r>
      <w:r w:rsidR="00CD2AEB">
        <w:tab/>
      </w:r>
      <w:r>
        <w:tab/>
      </w:r>
      <w:r>
        <w:tab/>
      </w:r>
      <w:r w:rsidR="00CD2AEB">
        <w:t>Texas Department of Criminal Justice, Huntsville Unit</w:t>
      </w:r>
    </w:p>
    <w:p w14:paraId="2F182D10" w14:textId="19FF94D8" w:rsidR="00A75ACA" w:rsidRDefault="00A75ACA" w:rsidP="009336DA">
      <w:pPr>
        <w:ind w:left="-180" w:right="-360"/>
        <w:rPr>
          <w:i/>
        </w:rPr>
      </w:pPr>
      <w:r>
        <w:tab/>
      </w:r>
      <w:r>
        <w:tab/>
      </w:r>
      <w:r>
        <w:tab/>
      </w:r>
      <w:r>
        <w:tab/>
      </w:r>
      <w:r w:rsidR="00CD2AEB">
        <w:rPr>
          <w:i/>
        </w:rPr>
        <w:t>Huntsville</w:t>
      </w:r>
      <w:r>
        <w:rPr>
          <w:i/>
        </w:rPr>
        <w:t xml:space="preserve">, </w:t>
      </w:r>
      <w:r w:rsidR="00CD2AEB">
        <w:rPr>
          <w:i/>
        </w:rPr>
        <w:t>Texas</w:t>
      </w:r>
    </w:p>
    <w:p w14:paraId="2CFA3D8F" w14:textId="4D972740" w:rsidR="00A75ACA" w:rsidRDefault="00A75ACA" w:rsidP="009336DA">
      <w:pPr>
        <w:ind w:left="-180" w:right="-360"/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t>Practicum Student</w:t>
      </w:r>
    </w:p>
    <w:p w14:paraId="7A73F551" w14:textId="77777777" w:rsidR="00A75ACA" w:rsidRDefault="00A75ACA" w:rsidP="009336DA">
      <w:pPr>
        <w:ind w:left="-180" w:right="-360"/>
      </w:pPr>
    </w:p>
    <w:p w14:paraId="27A6407A" w14:textId="7A95B4DD" w:rsidR="00A75ACA" w:rsidRDefault="00A75ACA" w:rsidP="009336DA">
      <w:pPr>
        <w:ind w:left="-180" w:right="-360"/>
      </w:pPr>
      <w:r>
        <w:t>201</w:t>
      </w:r>
      <w:r w:rsidR="00CD2AEB">
        <w:t>6</w:t>
      </w:r>
      <w:r>
        <w:t xml:space="preserve"> – 201</w:t>
      </w:r>
      <w:r w:rsidR="00CD2AEB">
        <w:t>7</w:t>
      </w:r>
      <w:r>
        <w:tab/>
      </w:r>
      <w:r>
        <w:tab/>
      </w:r>
      <w:r w:rsidR="00CD2AEB">
        <w:t>NAVIG8 Adolescent Inpatient Treatment Program</w:t>
      </w:r>
    </w:p>
    <w:p w14:paraId="2DDCF197" w14:textId="732E5C5C" w:rsidR="00A75ACA" w:rsidRDefault="00A75ACA" w:rsidP="009336DA">
      <w:pPr>
        <w:ind w:left="-180" w:right="-360"/>
        <w:rPr>
          <w:i/>
        </w:rPr>
      </w:pPr>
      <w:r>
        <w:tab/>
      </w:r>
      <w:r>
        <w:tab/>
      </w:r>
      <w:r>
        <w:tab/>
      </w:r>
      <w:r>
        <w:tab/>
      </w:r>
      <w:r w:rsidR="00CD2AEB">
        <w:rPr>
          <w:i/>
        </w:rPr>
        <w:t>Rolla</w:t>
      </w:r>
      <w:r>
        <w:rPr>
          <w:i/>
        </w:rPr>
        <w:t xml:space="preserve">, </w:t>
      </w:r>
      <w:r w:rsidR="00CD2AEB">
        <w:rPr>
          <w:i/>
        </w:rPr>
        <w:t>Missouri</w:t>
      </w:r>
    </w:p>
    <w:p w14:paraId="56650C1D" w14:textId="14A26E4D" w:rsidR="00A75ACA" w:rsidRDefault="00A75ACA" w:rsidP="009336DA">
      <w:pPr>
        <w:ind w:left="-180" w:right="-360"/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="00CD2AEB">
        <w:t>Lead Addiction Recovery Technician</w:t>
      </w:r>
    </w:p>
    <w:p w14:paraId="3C92C9C9" w14:textId="77777777" w:rsidR="00CD2AEB" w:rsidRDefault="00CD2AEB" w:rsidP="00CD2AEB">
      <w:pPr>
        <w:ind w:left="-180" w:right="-360"/>
      </w:pPr>
    </w:p>
    <w:p w14:paraId="3FEEAF76" w14:textId="7CE51833" w:rsidR="00CD2AEB" w:rsidRDefault="00CD2AEB" w:rsidP="00CD2AEB">
      <w:pPr>
        <w:ind w:left="-180" w:right="-360"/>
      </w:pPr>
      <w:r>
        <w:t>2016</w:t>
      </w:r>
      <w:r>
        <w:tab/>
      </w:r>
      <w:r>
        <w:tab/>
      </w:r>
      <w:r>
        <w:tab/>
        <w:t>Pathways Behavioral Health Center</w:t>
      </w:r>
    </w:p>
    <w:p w14:paraId="42CE25E6" w14:textId="77777777" w:rsidR="00CD2AEB" w:rsidRDefault="00CD2AEB" w:rsidP="00CD2AEB">
      <w:pPr>
        <w:ind w:left="-180" w:right="-360"/>
        <w:rPr>
          <w:i/>
        </w:rPr>
      </w:pPr>
      <w:r>
        <w:tab/>
      </w:r>
      <w:r>
        <w:tab/>
      </w:r>
      <w:r>
        <w:tab/>
      </w:r>
      <w:r>
        <w:tab/>
      </w:r>
      <w:r>
        <w:rPr>
          <w:i/>
        </w:rPr>
        <w:t>Rolla, Missouri</w:t>
      </w:r>
    </w:p>
    <w:p w14:paraId="7990AED6" w14:textId="3C168F84" w:rsidR="00CD2AEB" w:rsidRDefault="00CD2AEB" w:rsidP="00CD2AEB">
      <w:pPr>
        <w:ind w:left="-180" w:right="-360"/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t>Undergraduate Intern</w:t>
      </w:r>
    </w:p>
    <w:p w14:paraId="366E48E1" w14:textId="77777777" w:rsidR="00CD2AEB" w:rsidRDefault="00CD2AEB" w:rsidP="009336DA">
      <w:pPr>
        <w:ind w:left="-180" w:right="-360"/>
      </w:pPr>
    </w:p>
    <w:p w14:paraId="450BDEF1" w14:textId="4FBA63CA" w:rsidR="00A75ACA" w:rsidRDefault="00A75ACA" w:rsidP="009336DA">
      <w:pPr>
        <w:ind w:left="-180" w:right="-360"/>
      </w:pPr>
      <w:r>
        <w:t>201</w:t>
      </w:r>
      <w:r w:rsidR="00CD2AEB">
        <w:t>0</w:t>
      </w:r>
      <w:r>
        <w:t xml:space="preserve"> – 201</w:t>
      </w:r>
      <w:r w:rsidR="00CD2AEB">
        <w:t>4</w:t>
      </w:r>
      <w:r>
        <w:tab/>
      </w:r>
      <w:r>
        <w:tab/>
      </w:r>
      <w:r w:rsidR="00CD2AEB">
        <w:t xml:space="preserve">IMAlive.org </w:t>
      </w:r>
    </w:p>
    <w:p w14:paraId="3CD19095" w14:textId="74E1B6AF" w:rsidR="00A75ACA" w:rsidRPr="00CD2AEB" w:rsidRDefault="00A75ACA" w:rsidP="009336DA">
      <w:pPr>
        <w:ind w:left="-180" w:right="-360"/>
        <w:rPr>
          <w:i/>
          <w:iCs/>
        </w:rPr>
      </w:pPr>
      <w:r>
        <w:tab/>
      </w:r>
      <w:r>
        <w:tab/>
      </w:r>
      <w:r>
        <w:tab/>
      </w:r>
      <w:r>
        <w:tab/>
      </w:r>
      <w:r w:rsidR="00CD2AEB" w:rsidRPr="00CD2AEB">
        <w:rPr>
          <w:i/>
          <w:iCs/>
        </w:rPr>
        <w:t>Online Suicide Hotline</w:t>
      </w:r>
    </w:p>
    <w:p w14:paraId="75DB288E" w14:textId="584F41A6" w:rsidR="00A75ACA" w:rsidRDefault="00A75ACA" w:rsidP="000C38EB">
      <w:pPr>
        <w:spacing w:after="240"/>
        <w:ind w:left="-180" w:right="-360"/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="00CD2AEB">
        <w:t>Online Suicide Intervention Specialist</w:t>
      </w:r>
    </w:p>
    <w:p w14:paraId="3977D9F1" w14:textId="77777777" w:rsidR="000C38EB" w:rsidRDefault="000C38EB" w:rsidP="009336DA">
      <w:pPr>
        <w:ind w:left="-180" w:right="-360"/>
      </w:pPr>
    </w:p>
    <w:p w14:paraId="75F26538" w14:textId="77777777" w:rsidR="000C38EB" w:rsidRPr="00851284" w:rsidRDefault="000C38EB" w:rsidP="000C38EB">
      <w:pPr>
        <w:ind w:left="-180" w:right="-360"/>
        <w:outlineLvl w:val="0"/>
        <w:rPr>
          <w:b/>
        </w:rPr>
      </w:pPr>
      <w:r>
        <w:rPr>
          <w:b/>
        </w:rPr>
        <w:t>TEACHING EXPERIENCE</w:t>
      </w:r>
    </w:p>
    <w:p w14:paraId="6F22061C" w14:textId="77777777" w:rsidR="000C38EB" w:rsidRPr="00F46EF8" w:rsidRDefault="000C38EB" w:rsidP="000C38EB">
      <w:pPr>
        <w:ind w:left="-180" w:right="-360"/>
        <w:rPr>
          <w:b/>
          <w:u w:val="single"/>
        </w:rPr>
      </w:pPr>
      <w:r w:rsidRPr="00F46EF8">
        <w:rPr>
          <w:noProof/>
        </w:rPr>
        <mc:AlternateContent>
          <mc:Choice Requires="wps">
            <w:drawing>
              <wp:anchor distT="4294967293" distB="4294967293" distL="114300" distR="114300" simplePos="0" relativeHeight="251696128" behindDoc="0" locked="0" layoutInCell="1" allowOverlap="1" wp14:anchorId="493F8D78" wp14:editId="26230226">
                <wp:simplePos x="0" y="0"/>
                <wp:positionH relativeFrom="column">
                  <wp:posOffset>-139065</wp:posOffset>
                </wp:positionH>
                <wp:positionV relativeFrom="paragraph">
                  <wp:posOffset>44238</wp:posOffset>
                </wp:positionV>
                <wp:extent cx="6286500" cy="0"/>
                <wp:effectExtent l="0" t="0" r="12700" b="25400"/>
                <wp:wrapNone/>
                <wp:docPr id="17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BCD6A5" id="Line 8" o:spid="_x0000_s1026" style="position:absolute;z-index:251696128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-10.95pt,3.5pt" to="484.0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" strokeweight="1pt"/>
            </w:pict>
          </mc:Fallback>
        </mc:AlternateContent>
      </w:r>
    </w:p>
    <w:p w14:paraId="07514840" w14:textId="77777777" w:rsidR="000C38EB" w:rsidRPr="00851284" w:rsidRDefault="000C38EB" w:rsidP="000C38EB">
      <w:pPr>
        <w:spacing w:after="120"/>
        <w:ind w:right="-360" w:hanging="180"/>
        <w:outlineLvl w:val="0"/>
        <w:rPr>
          <w:i/>
          <w:color w:val="000000"/>
          <w:u w:val="single"/>
        </w:rPr>
      </w:pPr>
      <w:r>
        <w:rPr>
          <w:i/>
          <w:color w:val="000000"/>
          <w:u w:val="single"/>
        </w:rPr>
        <w:t>Instructor</w:t>
      </w:r>
    </w:p>
    <w:p w14:paraId="544D7E44" w14:textId="77777777" w:rsidR="000C38EB" w:rsidRPr="00F46EF8" w:rsidRDefault="000C38EB" w:rsidP="000C38EB">
      <w:pPr>
        <w:ind w:left="720" w:right="-360" w:hanging="720"/>
      </w:pPr>
      <w:r w:rsidRPr="00851284">
        <w:t>Sam Houston State University</w:t>
      </w:r>
      <w:r w:rsidRPr="00851284">
        <w:tab/>
      </w:r>
      <w:r w:rsidRPr="00851284">
        <w:tab/>
      </w:r>
      <w:r w:rsidRPr="00851284">
        <w:tab/>
      </w:r>
      <w:r w:rsidRPr="00851284">
        <w:tab/>
      </w:r>
      <w:r w:rsidRPr="00851284">
        <w:tab/>
      </w:r>
      <w:r w:rsidRPr="00851284">
        <w:tab/>
      </w:r>
      <w:r w:rsidRPr="00851284">
        <w:tab/>
        <w:t xml:space="preserve"> Huntsville, Texas</w:t>
      </w:r>
    </w:p>
    <w:p w14:paraId="3BF1C754" w14:textId="77777777" w:rsidR="000C38EB" w:rsidRDefault="000C38EB" w:rsidP="000C38EB">
      <w:pPr>
        <w:pStyle w:val="ListParagraph"/>
        <w:numPr>
          <w:ilvl w:val="0"/>
          <w:numId w:val="1"/>
        </w:numPr>
        <w:ind w:right="-360"/>
      </w:pPr>
      <w:r>
        <w:t>Introduction to Psychology</w:t>
      </w:r>
    </w:p>
    <w:p w14:paraId="4578A613" w14:textId="77777777" w:rsidR="000C38EB" w:rsidRDefault="000C38EB" w:rsidP="000C38EB">
      <w:pPr>
        <w:ind w:left="720" w:right="-360" w:hanging="720"/>
      </w:pPr>
    </w:p>
    <w:p w14:paraId="40880876" w14:textId="77777777" w:rsidR="000C38EB" w:rsidRPr="00851284" w:rsidRDefault="000C38EB" w:rsidP="000C38EB">
      <w:pPr>
        <w:spacing w:after="120"/>
        <w:ind w:right="-360" w:hanging="180"/>
        <w:outlineLvl w:val="0"/>
        <w:rPr>
          <w:i/>
          <w:color w:val="000000"/>
          <w:u w:val="single"/>
        </w:rPr>
      </w:pPr>
      <w:r>
        <w:rPr>
          <w:i/>
          <w:color w:val="000000"/>
          <w:u w:val="single"/>
        </w:rPr>
        <w:t>Teaching Assistant</w:t>
      </w:r>
    </w:p>
    <w:p w14:paraId="3DB95D60" w14:textId="77777777" w:rsidR="000C38EB" w:rsidRPr="00F46EF8" w:rsidRDefault="000C38EB" w:rsidP="000C38EB">
      <w:pPr>
        <w:ind w:left="720" w:right="-360" w:hanging="720"/>
      </w:pPr>
      <w:r w:rsidRPr="00851284">
        <w:t>Sam Houston State University</w:t>
      </w:r>
      <w:r w:rsidRPr="00851284">
        <w:tab/>
      </w:r>
      <w:r w:rsidRPr="00851284">
        <w:tab/>
      </w:r>
      <w:r w:rsidRPr="00851284">
        <w:tab/>
      </w:r>
      <w:r w:rsidRPr="00851284">
        <w:tab/>
      </w:r>
      <w:r w:rsidRPr="00851284">
        <w:tab/>
      </w:r>
      <w:r w:rsidRPr="00851284">
        <w:tab/>
      </w:r>
      <w:r w:rsidRPr="00851284">
        <w:tab/>
        <w:t xml:space="preserve"> Huntsville, Texas</w:t>
      </w:r>
    </w:p>
    <w:p w14:paraId="0B4002CC" w14:textId="77777777" w:rsidR="000C38EB" w:rsidRPr="0089463B" w:rsidRDefault="000C38EB" w:rsidP="000C38EB">
      <w:pPr>
        <w:pStyle w:val="ListParagraph"/>
        <w:numPr>
          <w:ilvl w:val="0"/>
          <w:numId w:val="1"/>
        </w:numPr>
        <w:ind w:right="-360"/>
      </w:pPr>
      <w:r w:rsidRPr="0089463B">
        <w:t>Assessment of Intelligence and Achievement</w:t>
      </w:r>
      <w:r>
        <w:t xml:space="preserve"> (Graduate)</w:t>
      </w:r>
    </w:p>
    <w:p w14:paraId="31B7F432" w14:textId="77777777" w:rsidR="000C38EB" w:rsidRPr="0089463B" w:rsidRDefault="000C38EB" w:rsidP="000C38EB">
      <w:pPr>
        <w:pStyle w:val="ListParagraph"/>
        <w:numPr>
          <w:ilvl w:val="0"/>
          <w:numId w:val="1"/>
        </w:numPr>
        <w:ind w:right="-360"/>
      </w:pPr>
      <w:r w:rsidRPr="0089463B">
        <w:t xml:space="preserve">Introduction to </w:t>
      </w:r>
      <w:r>
        <w:t xml:space="preserve">Doctoral </w:t>
      </w:r>
      <w:r w:rsidRPr="0089463B">
        <w:t>Practicum (Graduate)</w:t>
      </w:r>
    </w:p>
    <w:p w14:paraId="792002D2" w14:textId="77777777" w:rsidR="000C38EB" w:rsidRDefault="000C38EB" w:rsidP="000C38EB">
      <w:pPr>
        <w:pStyle w:val="ListParagraph"/>
        <w:numPr>
          <w:ilvl w:val="0"/>
          <w:numId w:val="1"/>
        </w:numPr>
        <w:ind w:right="-360"/>
      </w:pPr>
      <w:r>
        <w:t>Health Psychology</w:t>
      </w:r>
    </w:p>
    <w:p w14:paraId="5C191844" w14:textId="77777777" w:rsidR="000C38EB" w:rsidRDefault="000C38EB" w:rsidP="000C38EB">
      <w:pPr>
        <w:pStyle w:val="ListParagraph"/>
        <w:numPr>
          <w:ilvl w:val="0"/>
          <w:numId w:val="1"/>
        </w:numPr>
        <w:ind w:right="-360"/>
      </w:pPr>
      <w:r>
        <w:t>Personality</w:t>
      </w:r>
    </w:p>
    <w:p w14:paraId="49C4CAC9" w14:textId="77777777" w:rsidR="000C38EB" w:rsidRPr="0089463B" w:rsidRDefault="000C38EB" w:rsidP="000C38EB">
      <w:pPr>
        <w:pStyle w:val="ListParagraph"/>
        <w:numPr>
          <w:ilvl w:val="0"/>
          <w:numId w:val="1"/>
        </w:numPr>
        <w:ind w:right="-360"/>
      </w:pPr>
      <w:r w:rsidRPr="0089463B">
        <w:t>American Government</w:t>
      </w:r>
    </w:p>
    <w:p w14:paraId="1DA451F2" w14:textId="77777777" w:rsidR="000C38EB" w:rsidRDefault="000C38EB" w:rsidP="000C38EB">
      <w:pPr>
        <w:ind w:right="-360"/>
      </w:pPr>
    </w:p>
    <w:p w14:paraId="43E86AFC" w14:textId="77777777" w:rsidR="000C38EB" w:rsidRPr="00851284" w:rsidRDefault="000C38EB" w:rsidP="000C38EB">
      <w:pPr>
        <w:ind w:right="-360"/>
      </w:pPr>
      <w:r>
        <w:t>Missouri University of Science and Technology</w:t>
      </w:r>
      <w:r w:rsidRPr="00851284">
        <w:tab/>
      </w:r>
      <w:r w:rsidRPr="00851284">
        <w:tab/>
      </w:r>
      <w:r w:rsidRPr="00851284">
        <w:tab/>
      </w:r>
      <w:r w:rsidRPr="00851284">
        <w:tab/>
      </w:r>
      <w:r>
        <w:t xml:space="preserve">          </w:t>
      </w:r>
      <w:r w:rsidRPr="00851284">
        <w:t xml:space="preserve">       </w:t>
      </w:r>
      <w:r>
        <w:t>Rolla</w:t>
      </w:r>
      <w:r w:rsidRPr="00851284">
        <w:t xml:space="preserve">, </w:t>
      </w:r>
      <w:r>
        <w:t>Missouri</w:t>
      </w:r>
    </w:p>
    <w:p w14:paraId="465D169F" w14:textId="77777777" w:rsidR="000C38EB" w:rsidRPr="00D76F65" w:rsidRDefault="000C38EB" w:rsidP="000C38EB">
      <w:pPr>
        <w:pStyle w:val="ListParagraph"/>
        <w:numPr>
          <w:ilvl w:val="0"/>
          <w:numId w:val="12"/>
        </w:numPr>
        <w:ind w:right="-360"/>
        <w:rPr>
          <w:bCs/>
        </w:rPr>
      </w:pPr>
      <w:r w:rsidRPr="00D76F65">
        <w:rPr>
          <w:bCs/>
        </w:rPr>
        <w:t>Clinical Psychology</w:t>
      </w:r>
    </w:p>
    <w:p w14:paraId="7C3999C4" w14:textId="77777777" w:rsidR="000C38EB" w:rsidRPr="00D76F65" w:rsidRDefault="000C38EB" w:rsidP="000C38EB">
      <w:pPr>
        <w:pStyle w:val="ListParagraph"/>
        <w:numPr>
          <w:ilvl w:val="0"/>
          <w:numId w:val="12"/>
        </w:numPr>
        <w:ind w:right="-360"/>
        <w:rPr>
          <w:b/>
        </w:rPr>
      </w:pPr>
      <w:r w:rsidRPr="00D76F65">
        <w:rPr>
          <w:bCs/>
        </w:rPr>
        <w:t>Abnormal Psychology</w:t>
      </w:r>
    </w:p>
    <w:p w14:paraId="48CCE366" w14:textId="77777777" w:rsidR="000C38EB" w:rsidRPr="00D76F65" w:rsidRDefault="000C38EB" w:rsidP="000C38EB">
      <w:pPr>
        <w:pStyle w:val="ListParagraph"/>
        <w:numPr>
          <w:ilvl w:val="0"/>
          <w:numId w:val="12"/>
        </w:numPr>
        <w:ind w:right="-360"/>
        <w:rPr>
          <w:b/>
        </w:rPr>
      </w:pPr>
      <w:r w:rsidRPr="00D76F65">
        <w:t>Introduction to Psychology</w:t>
      </w:r>
    </w:p>
    <w:p w14:paraId="773C88CF" w14:textId="77777777" w:rsidR="000C38EB" w:rsidRDefault="000C38EB" w:rsidP="000C38EB">
      <w:pPr>
        <w:ind w:right="-360"/>
        <w:rPr>
          <w:b/>
          <w:i/>
          <w:iCs/>
        </w:rPr>
      </w:pPr>
    </w:p>
    <w:p w14:paraId="68595559" w14:textId="77777777" w:rsidR="000C38EB" w:rsidRPr="00851284" w:rsidRDefault="000C38EB" w:rsidP="000C38EB">
      <w:pPr>
        <w:spacing w:after="120"/>
        <w:ind w:right="-360" w:hanging="180"/>
        <w:outlineLvl w:val="0"/>
        <w:rPr>
          <w:i/>
          <w:color w:val="000000"/>
          <w:u w:val="single"/>
        </w:rPr>
      </w:pPr>
      <w:r>
        <w:rPr>
          <w:i/>
          <w:color w:val="000000"/>
          <w:u w:val="single"/>
        </w:rPr>
        <w:t>Guest Lectures</w:t>
      </w:r>
    </w:p>
    <w:p w14:paraId="462C23C1" w14:textId="77777777" w:rsidR="000C38EB" w:rsidRPr="00F46EF8" w:rsidRDefault="000C38EB" w:rsidP="000C38EB">
      <w:pPr>
        <w:ind w:left="720" w:right="-360" w:hanging="720"/>
      </w:pPr>
      <w:r w:rsidRPr="00851284">
        <w:t>Sam Houston State University</w:t>
      </w:r>
      <w:r w:rsidRPr="00851284">
        <w:tab/>
      </w:r>
      <w:r w:rsidRPr="00851284">
        <w:tab/>
      </w:r>
      <w:r w:rsidRPr="00851284">
        <w:tab/>
      </w:r>
      <w:r w:rsidRPr="00851284">
        <w:tab/>
      </w:r>
      <w:r w:rsidRPr="00851284">
        <w:tab/>
      </w:r>
      <w:r w:rsidRPr="00851284">
        <w:tab/>
      </w:r>
      <w:r w:rsidRPr="00851284">
        <w:tab/>
        <w:t xml:space="preserve"> Huntsville, Texas</w:t>
      </w:r>
    </w:p>
    <w:p w14:paraId="26647696" w14:textId="77777777" w:rsidR="000C38EB" w:rsidRDefault="000C38EB" w:rsidP="000C38EB">
      <w:pPr>
        <w:pStyle w:val="ListParagraph"/>
        <w:numPr>
          <w:ilvl w:val="0"/>
          <w:numId w:val="1"/>
        </w:numPr>
        <w:ind w:right="-360"/>
      </w:pPr>
      <w:r>
        <w:t xml:space="preserve">Psychopathology 2020 (Graduate; </w:t>
      </w:r>
      <w:r w:rsidRPr="00D76F65">
        <w:rPr>
          <w:i/>
          <w:iCs/>
        </w:rPr>
        <w:t>Diversity and Multiculturalism in Psychopathology</w:t>
      </w:r>
      <w:r>
        <w:t>)</w:t>
      </w:r>
    </w:p>
    <w:p w14:paraId="7726194D" w14:textId="77777777" w:rsidR="000C38EB" w:rsidRDefault="000C38EB" w:rsidP="000C38EB">
      <w:pPr>
        <w:pStyle w:val="ListParagraph"/>
        <w:numPr>
          <w:ilvl w:val="0"/>
          <w:numId w:val="1"/>
        </w:numPr>
        <w:ind w:right="-360"/>
      </w:pPr>
      <w:r>
        <w:t xml:space="preserve">Psychopathology 2019 (Graduate; </w:t>
      </w:r>
      <w:r w:rsidRPr="00D76F65">
        <w:rPr>
          <w:i/>
          <w:iCs/>
        </w:rPr>
        <w:t>Diversity and Multiculturalism in Psychopathology</w:t>
      </w:r>
      <w:r>
        <w:t>)</w:t>
      </w:r>
    </w:p>
    <w:p w14:paraId="0BA5A3C0" w14:textId="77777777" w:rsidR="000C38EB" w:rsidRPr="00D76F65" w:rsidRDefault="000C38EB" w:rsidP="000C38EB">
      <w:pPr>
        <w:pStyle w:val="ListParagraph"/>
        <w:numPr>
          <w:ilvl w:val="0"/>
          <w:numId w:val="1"/>
        </w:numPr>
        <w:ind w:right="-360"/>
      </w:pPr>
      <w:r>
        <w:t>Developmental Psychology 2018 (</w:t>
      </w:r>
      <w:r>
        <w:rPr>
          <w:i/>
          <w:iCs/>
        </w:rPr>
        <w:t>Theories of Gender Identity Development)</w:t>
      </w:r>
    </w:p>
    <w:p w14:paraId="6C87AB21" w14:textId="77777777" w:rsidR="000C38EB" w:rsidRPr="0089463B" w:rsidRDefault="000C38EB" w:rsidP="000C38EB">
      <w:pPr>
        <w:pStyle w:val="ListParagraph"/>
        <w:numPr>
          <w:ilvl w:val="0"/>
          <w:numId w:val="1"/>
        </w:numPr>
        <w:ind w:right="-360"/>
      </w:pPr>
      <w:r>
        <w:t>Developmental Psychology 2018 (</w:t>
      </w:r>
      <w:r>
        <w:rPr>
          <w:i/>
          <w:iCs/>
        </w:rPr>
        <w:t>Theories of Development)</w:t>
      </w:r>
    </w:p>
    <w:p w14:paraId="2BBCFB8A" w14:textId="77777777" w:rsidR="000C38EB" w:rsidRPr="0089463B" w:rsidRDefault="000C38EB" w:rsidP="000C38EB">
      <w:pPr>
        <w:pStyle w:val="ListParagraph"/>
        <w:ind w:left="360" w:right="-360"/>
      </w:pPr>
    </w:p>
    <w:p w14:paraId="0C0A9C00" w14:textId="77777777" w:rsidR="000C38EB" w:rsidRPr="00F46EF8" w:rsidRDefault="000C38EB" w:rsidP="000C38EB">
      <w:pPr>
        <w:ind w:left="720" w:right="-360" w:hanging="720"/>
      </w:pPr>
      <w:r>
        <w:t>Missouri University of Science and Technology</w:t>
      </w:r>
      <w:r w:rsidRPr="00851284">
        <w:tab/>
      </w:r>
      <w:r w:rsidRPr="00851284">
        <w:tab/>
      </w:r>
      <w:r w:rsidRPr="00851284">
        <w:tab/>
      </w:r>
      <w:r w:rsidRPr="00851284">
        <w:tab/>
      </w:r>
      <w:r w:rsidRPr="00851284">
        <w:tab/>
        <w:t xml:space="preserve"> </w:t>
      </w:r>
      <w:r>
        <w:t xml:space="preserve">    Rolla</w:t>
      </w:r>
      <w:r w:rsidRPr="00851284">
        <w:t xml:space="preserve">, </w:t>
      </w:r>
      <w:r>
        <w:t>Missouri</w:t>
      </w:r>
    </w:p>
    <w:p w14:paraId="0E0F6EB1" w14:textId="77777777" w:rsidR="000C38EB" w:rsidRDefault="000C38EB" w:rsidP="000C38EB">
      <w:pPr>
        <w:pStyle w:val="ListParagraph"/>
        <w:numPr>
          <w:ilvl w:val="0"/>
          <w:numId w:val="1"/>
        </w:numPr>
        <w:ind w:right="-360"/>
      </w:pPr>
      <w:r>
        <w:lastRenderedPageBreak/>
        <w:t>Abnormal Psychology 2016 (</w:t>
      </w:r>
      <w:r>
        <w:rPr>
          <w:i/>
          <w:iCs/>
        </w:rPr>
        <w:t>Introduction to LGBTQIA+ Populations in Psychology</w:t>
      </w:r>
      <w:r>
        <w:t>)</w:t>
      </w:r>
    </w:p>
    <w:p w14:paraId="011622BE" w14:textId="77777777" w:rsidR="000C38EB" w:rsidRPr="00AA789F" w:rsidRDefault="000C38EB" w:rsidP="000C38EB">
      <w:pPr>
        <w:ind w:right="-360"/>
        <w:rPr>
          <w:b/>
          <w:i/>
          <w:iCs/>
        </w:rPr>
      </w:pPr>
    </w:p>
    <w:p w14:paraId="7815C34D" w14:textId="77777777" w:rsidR="000C38EB" w:rsidRDefault="000C38EB" w:rsidP="009336DA">
      <w:pPr>
        <w:ind w:left="-180" w:right="-360"/>
      </w:pPr>
    </w:p>
    <w:p w14:paraId="763508D3" w14:textId="273FDBB5" w:rsidR="00195A37" w:rsidRPr="00851284" w:rsidRDefault="00F228DE" w:rsidP="00815F74">
      <w:pPr>
        <w:ind w:right="-360" w:hanging="180"/>
        <w:outlineLvl w:val="0"/>
      </w:pPr>
      <w:r>
        <w:rPr>
          <w:b/>
        </w:rPr>
        <w:t>SERVICE</w:t>
      </w:r>
      <w:r w:rsidR="00195A37" w:rsidRPr="00851284">
        <w:t xml:space="preserve"> </w:t>
      </w:r>
    </w:p>
    <w:p w14:paraId="79EF127A" w14:textId="7B7A23BF" w:rsidR="00A75ACA" w:rsidRDefault="00851284" w:rsidP="00230C6A">
      <w:pPr>
        <w:ind w:right="-360" w:hanging="187"/>
        <w:contextualSpacing/>
        <w:rPr>
          <w:b/>
        </w:rPr>
      </w:pPr>
      <w:r w:rsidRPr="00F46EF8">
        <w:rPr>
          <w:noProof/>
        </w:rPr>
        <mc:AlternateContent>
          <mc:Choice Requires="wps">
            <w:drawing>
              <wp:anchor distT="4294967293" distB="4294967293" distL="114300" distR="114300" simplePos="0" relativeHeight="251692032" behindDoc="0" locked="0" layoutInCell="1" allowOverlap="1" wp14:anchorId="17BA4EB9" wp14:editId="6A28D247">
                <wp:simplePos x="0" y="0"/>
                <wp:positionH relativeFrom="column">
                  <wp:posOffset>-139065</wp:posOffset>
                </wp:positionH>
                <wp:positionV relativeFrom="paragraph">
                  <wp:posOffset>44873</wp:posOffset>
                </wp:positionV>
                <wp:extent cx="6286500" cy="0"/>
                <wp:effectExtent l="0" t="0" r="12700" b="25400"/>
                <wp:wrapNone/>
                <wp:docPr id="20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04FB84F7">
              <v:line id="Line 8" style="position:absolute;z-index:251692032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spid="_x0000_s1026" strokeweight="1pt" from="-10.95pt,3.55pt" to="484.05pt,3.55pt" w14:anchorId="7940AC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"/>
            </w:pict>
          </mc:Fallback>
        </mc:AlternateContent>
      </w:r>
    </w:p>
    <w:p w14:paraId="57F2D912" w14:textId="77777777" w:rsidR="00533695" w:rsidRDefault="00533695" w:rsidP="00815F74">
      <w:pPr>
        <w:ind w:right="-360" w:hanging="180"/>
        <w:outlineLvl w:val="0"/>
        <w:rPr>
          <w:u w:val="single"/>
        </w:rPr>
      </w:pPr>
      <w:r>
        <w:rPr>
          <w:u w:val="single"/>
        </w:rPr>
        <w:t>Society for Personality Assessment</w:t>
      </w:r>
    </w:p>
    <w:p w14:paraId="04037A1F" w14:textId="6E19446A" w:rsidR="00533695" w:rsidRDefault="00533695" w:rsidP="00533695">
      <w:pPr>
        <w:ind w:left="-180" w:right="-360"/>
      </w:pPr>
      <w:r>
        <w:t>20</w:t>
      </w:r>
      <w:r w:rsidR="00EB1C71">
        <w:t>21</w:t>
      </w:r>
      <w:r>
        <w:t xml:space="preserve"> – Present </w:t>
      </w:r>
      <w:r>
        <w:tab/>
      </w:r>
      <w:r>
        <w:tab/>
      </w:r>
      <w:r w:rsidR="00EB1C71">
        <w:t>Diversity, Inclusion and Social Justice Committee</w:t>
      </w:r>
    </w:p>
    <w:p w14:paraId="7DB5548B" w14:textId="77777777" w:rsidR="00533695" w:rsidRDefault="00533695" w:rsidP="00A75ACA">
      <w:pPr>
        <w:ind w:right="-360" w:hanging="180"/>
        <w:rPr>
          <w:u w:val="single"/>
        </w:rPr>
      </w:pPr>
    </w:p>
    <w:p w14:paraId="62A6FDC8" w14:textId="77777777" w:rsidR="00EC35D6" w:rsidRPr="00851284" w:rsidRDefault="00EC35D6" w:rsidP="00EC35D6">
      <w:pPr>
        <w:ind w:left="2160" w:right="-360" w:hanging="2340"/>
        <w:outlineLvl w:val="0"/>
        <w:rPr>
          <w:u w:val="single"/>
        </w:rPr>
      </w:pPr>
      <w:r w:rsidRPr="00851284">
        <w:rPr>
          <w:u w:val="single"/>
        </w:rPr>
        <w:t>Society for Personality Assessment Graduate Students (SPAGS)</w:t>
      </w:r>
    </w:p>
    <w:p w14:paraId="3B62C4F0" w14:textId="77777777" w:rsidR="00EC35D6" w:rsidRDefault="00EC35D6" w:rsidP="00EC35D6">
      <w:pPr>
        <w:ind w:right="-360" w:hanging="180"/>
      </w:pPr>
      <w:r>
        <w:t>2021 – Present</w:t>
      </w:r>
      <w:r>
        <w:tab/>
      </w:r>
      <w:r>
        <w:tab/>
        <w:t>Secretary</w:t>
      </w:r>
    </w:p>
    <w:p w14:paraId="5729F883" w14:textId="64D2EC20" w:rsidR="00EC35D6" w:rsidRDefault="00EC35D6" w:rsidP="00EC35D6">
      <w:pPr>
        <w:ind w:right="-360" w:hanging="180"/>
      </w:pPr>
      <w:r>
        <w:t>2021 – Present</w:t>
      </w:r>
      <w:r>
        <w:tab/>
      </w:r>
      <w:r>
        <w:tab/>
        <w:t xml:space="preserve">Social </w:t>
      </w:r>
      <w:r w:rsidR="00F26383">
        <w:t xml:space="preserve">Engagement </w:t>
      </w:r>
      <w:r>
        <w:t>Committee Co-Chair</w:t>
      </w:r>
    </w:p>
    <w:p w14:paraId="002FA4D1" w14:textId="74380C0A" w:rsidR="00EC35D6" w:rsidRDefault="00EC35D6" w:rsidP="00EC35D6">
      <w:pPr>
        <w:ind w:right="-360" w:hanging="180"/>
      </w:pPr>
      <w:r>
        <w:t>2020 – Present</w:t>
      </w:r>
      <w:r>
        <w:tab/>
      </w:r>
      <w:r>
        <w:tab/>
        <w:t>Diversity</w:t>
      </w:r>
      <w:r w:rsidR="00F26383">
        <w:t>, Equity, and Inclusion</w:t>
      </w:r>
      <w:r>
        <w:t xml:space="preserve"> Committee Co-Chair</w:t>
      </w:r>
    </w:p>
    <w:p w14:paraId="62164637" w14:textId="038CB2E9" w:rsidR="00183A24" w:rsidRDefault="00183A24" w:rsidP="00EC35D6">
      <w:pPr>
        <w:ind w:right="-360" w:hanging="180"/>
      </w:pPr>
      <w:r>
        <w:t xml:space="preserve">2020 – 2021 </w:t>
      </w:r>
      <w:r>
        <w:tab/>
      </w:r>
      <w:r>
        <w:tab/>
        <w:t>Member-at-Large</w:t>
      </w:r>
    </w:p>
    <w:p w14:paraId="03FFEBA6" w14:textId="77777777" w:rsidR="00EC35D6" w:rsidRDefault="00EC35D6" w:rsidP="00815F74">
      <w:pPr>
        <w:ind w:right="-360" w:hanging="180"/>
        <w:outlineLvl w:val="0"/>
        <w:rPr>
          <w:u w:val="single"/>
        </w:rPr>
      </w:pPr>
    </w:p>
    <w:p w14:paraId="4566ADD7" w14:textId="0BFFF6FB" w:rsidR="00A75ACA" w:rsidRPr="00851284" w:rsidRDefault="006D6870" w:rsidP="00815F74">
      <w:pPr>
        <w:ind w:right="-360" w:hanging="180"/>
        <w:outlineLvl w:val="0"/>
        <w:rPr>
          <w:u w:val="single"/>
        </w:rPr>
      </w:pPr>
      <w:r w:rsidRPr="00851284">
        <w:rPr>
          <w:u w:val="single"/>
        </w:rPr>
        <w:t>Sam Houston State University</w:t>
      </w:r>
    </w:p>
    <w:p w14:paraId="2D5E0044" w14:textId="27813276" w:rsidR="00C57F30" w:rsidRDefault="00C57F30" w:rsidP="00C57F30">
      <w:pPr>
        <w:ind w:left="2160" w:right="-360" w:hanging="2340"/>
        <w:rPr>
          <w:b/>
        </w:rPr>
      </w:pPr>
      <w:r>
        <w:t>2021 – 2022</w:t>
      </w:r>
      <w:r>
        <w:tab/>
        <w:t>Diversity and Inclusion Committee (</w:t>
      </w:r>
      <w:proofErr w:type="spellStart"/>
      <w:r>
        <w:t>DivIn</w:t>
      </w:r>
      <w:proofErr w:type="spellEnd"/>
      <w:r>
        <w:t>)</w:t>
      </w:r>
    </w:p>
    <w:p w14:paraId="567779EA" w14:textId="3AA9A916" w:rsidR="000738E2" w:rsidRDefault="000738E2" w:rsidP="00A75ACA">
      <w:pPr>
        <w:ind w:left="2160" w:right="-360" w:hanging="2340"/>
      </w:pPr>
      <w:r>
        <w:t>20</w:t>
      </w:r>
      <w:r w:rsidR="00C57F30">
        <w:t>20</w:t>
      </w:r>
      <w:r>
        <w:tab/>
      </w:r>
      <w:r w:rsidR="00EC35D6">
        <w:t>Haven Diversity Advocate (LGBTQIA+)</w:t>
      </w:r>
    </w:p>
    <w:p w14:paraId="10213D5D" w14:textId="77777777" w:rsidR="00A75ACA" w:rsidRDefault="00A75ACA" w:rsidP="00A75ACA">
      <w:pPr>
        <w:ind w:left="2160" w:right="-360" w:hanging="2340"/>
        <w:rPr>
          <w:b/>
        </w:rPr>
      </w:pPr>
    </w:p>
    <w:p w14:paraId="1DA96DB9" w14:textId="77777777" w:rsidR="00A75ACA" w:rsidRPr="00851284" w:rsidRDefault="00BC5292" w:rsidP="00815F74">
      <w:pPr>
        <w:ind w:left="2160" w:right="-360" w:hanging="2340"/>
        <w:outlineLvl w:val="0"/>
        <w:rPr>
          <w:u w:val="single"/>
        </w:rPr>
      </w:pPr>
      <w:r w:rsidRPr="00851284">
        <w:rPr>
          <w:u w:val="single"/>
        </w:rPr>
        <w:t>Sam Houston State University</w:t>
      </w:r>
      <w:r w:rsidR="00C25FAF" w:rsidRPr="00851284">
        <w:rPr>
          <w:u w:val="single"/>
        </w:rPr>
        <w:t>,</w:t>
      </w:r>
      <w:r w:rsidRPr="00851284">
        <w:rPr>
          <w:u w:val="single"/>
        </w:rPr>
        <w:t xml:space="preserve"> </w:t>
      </w:r>
      <w:r w:rsidR="00AF2DC1" w:rsidRPr="00851284">
        <w:rPr>
          <w:u w:val="single"/>
        </w:rPr>
        <w:t>Department of Psychology and Philosophy</w:t>
      </w:r>
    </w:p>
    <w:p w14:paraId="14A6725D" w14:textId="12C52F3F" w:rsidR="00F26383" w:rsidRDefault="00F26383" w:rsidP="00F15119">
      <w:pPr>
        <w:ind w:left="2160" w:right="-360" w:hanging="2340"/>
      </w:pPr>
      <w:r>
        <w:t xml:space="preserve">2022 – Present </w:t>
      </w:r>
      <w:r>
        <w:tab/>
        <w:t>Chair, Diversity Committee</w:t>
      </w:r>
    </w:p>
    <w:p w14:paraId="6ECEDDD2" w14:textId="3EF33E36" w:rsidR="00F15119" w:rsidRDefault="00F15119" w:rsidP="00F15119">
      <w:pPr>
        <w:ind w:left="2160" w:right="-360" w:hanging="2340"/>
      </w:pPr>
      <w:r>
        <w:t xml:space="preserve">2021 – Present </w:t>
      </w:r>
      <w:r>
        <w:tab/>
        <w:t>Clinical Peer Supervisor</w:t>
      </w:r>
    </w:p>
    <w:p w14:paraId="14CEC8D0" w14:textId="4EBA1BFF" w:rsidR="00417EC2" w:rsidRDefault="00417EC2" w:rsidP="00417EC2">
      <w:pPr>
        <w:ind w:left="2160" w:right="-360" w:hanging="2340"/>
      </w:pPr>
      <w:r>
        <w:t>2020</w:t>
      </w:r>
      <w:r>
        <w:tab/>
        <w:t>Peer Mentor</w:t>
      </w:r>
    </w:p>
    <w:p w14:paraId="52C9604B" w14:textId="6B5AD01F" w:rsidR="00A75ACA" w:rsidRDefault="00A75ACA" w:rsidP="00A75ACA">
      <w:pPr>
        <w:ind w:left="2160" w:right="-360" w:hanging="2340"/>
      </w:pPr>
      <w:r>
        <w:t>2019 – Present</w:t>
      </w:r>
      <w:r>
        <w:tab/>
      </w:r>
      <w:r w:rsidR="00A73E30">
        <w:t>Creative Director, Diversity Committee</w:t>
      </w:r>
    </w:p>
    <w:p w14:paraId="7AED69FB" w14:textId="6C6A4FB9" w:rsidR="00A75ACA" w:rsidRDefault="00710365" w:rsidP="00A75ACA">
      <w:pPr>
        <w:ind w:left="2160" w:right="-360" w:hanging="2340"/>
      </w:pPr>
      <w:r>
        <w:t>2019</w:t>
      </w:r>
      <w:r w:rsidR="00A75ACA">
        <w:tab/>
        <w:t xml:space="preserve">Clinical M.A. Program </w:t>
      </w:r>
      <w:r>
        <w:t>Handbook</w:t>
      </w:r>
      <w:r w:rsidR="00A75ACA">
        <w:t xml:space="preserve"> Committee</w:t>
      </w:r>
    </w:p>
    <w:p w14:paraId="6D1A526B" w14:textId="099C15DE" w:rsidR="00A73E30" w:rsidRDefault="00A73E30" w:rsidP="00A75ACA">
      <w:pPr>
        <w:ind w:left="2160" w:right="-360" w:hanging="2340"/>
        <w:rPr>
          <w:b/>
        </w:rPr>
      </w:pPr>
      <w:r>
        <w:t xml:space="preserve">2017 – 2019 </w:t>
      </w:r>
      <w:r>
        <w:tab/>
        <w:t>Master’s Vice President, Graduate Students of Psychology Organization</w:t>
      </w:r>
    </w:p>
    <w:p w14:paraId="3578D82A" w14:textId="77777777" w:rsidR="00A75ACA" w:rsidRDefault="00A75ACA" w:rsidP="00A75ACA">
      <w:pPr>
        <w:ind w:left="2160" w:right="-360" w:hanging="2340"/>
        <w:rPr>
          <w:b/>
        </w:rPr>
      </w:pPr>
    </w:p>
    <w:p w14:paraId="47EDEAFF" w14:textId="7747F2C3" w:rsidR="00A75ACA" w:rsidRPr="00851284" w:rsidRDefault="008248E4" w:rsidP="00815F74">
      <w:pPr>
        <w:ind w:right="-360" w:hanging="180"/>
        <w:outlineLvl w:val="0"/>
        <w:rPr>
          <w:u w:val="single"/>
        </w:rPr>
      </w:pPr>
      <w:r>
        <w:rPr>
          <w:u w:val="single"/>
        </w:rPr>
        <w:t xml:space="preserve">Psi </w:t>
      </w:r>
      <w:r w:rsidRPr="008248E4">
        <w:rPr>
          <w:u w:val="single"/>
        </w:rPr>
        <w:t>Chi (ΨΧ)</w:t>
      </w:r>
    </w:p>
    <w:p w14:paraId="3E5600CD" w14:textId="7E057BDA" w:rsidR="00A75ACA" w:rsidRDefault="00A75ACA" w:rsidP="00A75ACA">
      <w:pPr>
        <w:ind w:right="-360" w:hanging="180"/>
      </w:pPr>
      <w:r>
        <w:t>2014 – 201</w:t>
      </w:r>
      <w:r w:rsidR="008248E4">
        <w:t>7</w:t>
      </w:r>
      <w:r>
        <w:tab/>
      </w:r>
      <w:r>
        <w:tab/>
      </w:r>
      <w:r w:rsidR="008248E4">
        <w:t>President, Missouri University of Science and Technology Chapter</w:t>
      </w:r>
    </w:p>
    <w:p w14:paraId="08B8C373" w14:textId="5697092E" w:rsidR="008248E4" w:rsidRPr="0057368F" w:rsidRDefault="008248E4" w:rsidP="00815F74">
      <w:pPr>
        <w:ind w:right="-360" w:hanging="180"/>
        <w:outlineLvl w:val="0"/>
        <w:rPr>
          <w:u w:val="single"/>
        </w:rPr>
      </w:pPr>
    </w:p>
    <w:p w14:paraId="13C01547" w14:textId="3772DBCC" w:rsidR="0057368F" w:rsidRPr="0057368F" w:rsidRDefault="0057368F" w:rsidP="0057368F">
      <w:pPr>
        <w:ind w:right="-360" w:hanging="180"/>
        <w:outlineLvl w:val="0"/>
        <w:rPr>
          <w:u w:val="single"/>
        </w:rPr>
      </w:pPr>
      <w:r w:rsidRPr="0057368F">
        <w:rPr>
          <w:u w:val="single"/>
        </w:rPr>
        <w:t>Gamma Rho Lambda (ΓΡΛ), Upsilon Chapter</w:t>
      </w:r>
    </w:p>
    <w:p w14:paraId="388C6D68" w14:textId="47EE01A0" w:rsidR="0057368F" w:rsidRDefault="0057368F" w:rsidP="0057368F">
      <w:pPr>
        <w:ind w:right="-360" w:hanging="180"/>
      </w:pPr>
      <w:r>
        <w:t>2017</w:t>
      </w:r>
      <w:r>
        <w:tab/>
      </w:r>
      <w:r>
        <w:tab/>
      </w:r>
      <w:r>
        <w:tab/>
        <w:t>New Member Educator</w:t>
      </w:r>
    </w:p>
    <w:p w14:paraId="4AFD095A" w14:textId="521CDE63" w:rsidR="0057368F" w:rsidRDefault="0057368F" w:rsidP="0057368F">
      <w:pPr>
        <w:ind w:right="-360" w:hanging="180"/>
      </w:pPr>
      <w:r>
        <w:t>2016 – 2017</w:t>
      </w:r>
      <w:r>
        <w:tab/>
      </w:r>
      <w:r>
        <w:tab/>
        <w:t>National’s Representative</w:t>
      </w:r>
    </w:p>
    <w:p w14:paraId="79052CDD" w14:textId="77777777" w:rsidR="0057368F" w:rsidRDefault="0057368F" w:rsidP="00815F74">
      <w:pPr>
        <w:ind w:right="-360" w:hanging="180"/>
        <w:outlineLvl w:val="0"/>
        <w:rPr>
          <w:u w:val="single"/>
        </w:rPr>
      </w:pPr>
    </w:p>
    <w:p w14:paraId="56DF7661" w14:textId="643B2FBD" w:rsidR="008248E4" w:rsidRPr="00851284" w:rsidRDefault="008248E4" w:rsidP="008248E4">
      <w:pPr>
        <w:ind w:right="-360" w:hanging="180"/>
        <w:outlineLvl w:val="0"/>
        <w:rPr>
          <w:u w:val="single"/>
        </w:rPr>
      </w:pPr>
      <w:r>
        <w:rPr>
          <w:u w:val="single"/>
        </w:rPr>
        <w:t>Missouri University of Science and Technology</w:t>
      </w:r>
    </w:p>
    <w:p w14:paraId="75698C4E" w14:textId="52D5C7A5" w:rsidR="008248E4" w:rsidRDefault="008248E4" w:rsidP="008248E4">
      <w:pPr>
        <w:ind w:right="-360" w:hanging="180"/>
      </w:pPr>
      <w:r>
        <w:t xml:space="preserve">2015 – 2017 </w:t>
      </w:r>
      <w:r>
        <w:tab/>
      </w:r>
      <w:r>
        <w:tab/>
        <w:t>Co-Founder, Miners4Recovery (Addiction Recovery Support Group)</w:t>
      </w:r>
    </w:p>
    <w:p w14:paraId="1111CEE7" w14:textId="217DC0EC" w:rsidR="00EB1C71" w:rsidRDefault="00EB1C71" w:rsidP="008248E4">
      <w:pPr>
        <w:ind w:right="-360" w:hanging="180"/>
      </w:pPr>
      <w:r>
        <w:t>2015</w:t>
      </w:r>
      <w:r>
        <w:tab/>
      </w:r>
      <w:r>
        <w:tab/>
      </w:r>
      <w:r>
        <w:tab/>
        <w:t xml:space="preserve">Committee Member, </w:t>
      </w:r>
      <w:r w:rsidRPr="00196CE3">
        <w:t xml:space="preserve">Counseling Department Search Committee for </w:t>
      </w:r>
      <w:r>
        <w:t>LPC</w:t>
      </w:r>
    </w:p>
    <w:p w14:paraId="6E58DEA1" w14:textId="5A62883F" w:rsidR="00EC35D6" w:rsidRDefault="00EC35D6" w:rsidP="008248E4">
      <w:pPr>
        <w:ind w:right="-360" w:hanging="180"/>
      </w:pPr>
      <w:r>
        <w:t xml:space="preserve">2014 – 2017 </w:t>
      </w:r>
      <w:r>
        <w:tab/>
      </w:r>
      <w:r>
        <w:tab/>
        <w:t>Student Representative, Alcohol T.E.A.M. (Alcohol Coalition)</w:t>
      </w:r>
    </w:p>
    <w:p w14:paraId="55CD52AF" w14:textId="1EF7FB84" w:rsidR="008248E4" w:rsidRDefault="008248E4" w:rsidP="008248E4">
      <w:pPr>
        <w:ind w:right="-360" w:hanging="180"/>
      </w:pPr>
      <w:r>
        <w:t>2014 – 2016</w:t>
      </w:r>
      <w:r>
        <w:tab/>
      </w:r>
      <w:r>
        <w:tab/>
        <w:t>Health and Wellness Educator, Joe’s PEER</w:t>
      </w:r>
    </w:p>
    <w:p w14:paraId="2558B333" w14:textId="77777777" w:rsidR="008248E4" w:rsidRDefault="008248E4" w:rsidP="00815F74">
      <w:pPr>
        <w:ind w:right="-360" w:hanging="180"/>
        <w:outlineLvl w:val="0"/>
        <w:rPr>
          <w:u w:val="single"/>
        </w:rPr>
      </w:pPr>
    </w:p>
    <w:p w14:paraId="5E6A6D93" w14:textId="332ECC19" w:rsidR="00195A37" w:rsidRPr="00851284" w:rsidRDefault="008248E4" w:rsidP="00815F74">
      <w:pPr>
        <w:ind w:right="-360" w:hanging="180"/>
        <w:outlineLvl w:val="0"/>
        <w:rPr>
          <w:u w:val="single"/>
        </w:rPr>
      </w:pPr>
      <w:r>
        <w:rPr>
          <w:u w:val="single"/>
        </w:rPr>
        <w:t>Missouri University of Science and Technology, Department of Psychology Science</w:t>
      </w:r>
    </w:p>
    <w:p w14:paraId="03B36CFB" w14:textId="11C14A57" w:rsidR="00EC35D6" w:rsidRDefault="00EC35D6" w:rsidP="008248E4">
      <w:pPr>
        <w:ind w:right="-360" w:hanging="180"/>
      </w:pPr>
      <w:r>
        <w:t>2017</w:t>
      </w:r>
      <w:r>
        <w:tab/>
        <w:t xml:space="preserve"> </w:t>
      </w:r>
      <w:r>
        <w:tab/>
      </w:r>
      <w:r>
        <w:tab/>
        <w:t>Student Interviewer, Department Chair Search Committee</w:t>
      </w:r>
    </w:p>
    <w:p w14:paraId="036F3A69" w14:textId="680E327A" w:rsidR="008248E4" w:rsidRDefault="008248E4" w:rsidP="008248E4">
      <w:pPr>
        <w:ind w:right="-360" w:hanging="180"/>
      </w:pPr>
      <w:r>
        <w:t>2016</w:t>
      </w:r>
      <w:r w:rsidR="00EC35D6">
        <w:t xml:space="preserve"> – 2017 </w:t>
      </w:r>
      <w:r>
        <w:tab/>
      </w:r>
      <w:r>
        <w:tab/>
        <w:t>Student Interviewer, Faculty</w:t>
      </w:r>
      <w:r w:rsidR="00EC35D6">
        <w:t xml:space="preserve"> </w:t>
      </w:r>
      <w:r>
        <w:t>Search Committee</w:t>
      </w:r>
    </w:p>
    <w:p w14:paraId="15EFFEC2" w14:textId="145DCA7A" w:rsidR="00EC35D6" w:rsidRPr="00EC35D6" w:rsidRDefault="00EC35D6" w:rsidP="008248E4">
      <w:pPr>
        <w:ind w:right="-360" w:hanging="180"/>
      </w:pPr>
      <w:r>
        <w:t>2016</w:t>
      </w:r>
      <w:r>
        <w:tab/>
      </w:r>
      <w:r>
        <w:tab/>
      </w:r>
      <w:r>
        <w:tab/>
        <w:t xml:space="preserve">Editor-in-Chief, </w:t>
      </w:r>
      <w:r>
        <w:rPr>
          <w:i/>
          <w:iCs/>
        </w:rPr>
        <w:t>The Mind’s Eye,</w:t>
      </w:r>
      <w:r>
        <w:t xml:space="preserve"> Department Newsletter</w:t>
      </w:r>
    </w:p>
    <w:p w14:paraId="2D161BA0" w14:textId="6AF3617E" w:rsidR="008248E4" w:rsidRDefault="008248E4" w:rsidP="008248E4">
      <w:pPr>
        <w:ind w:right="-360" w:hanging="180"/>
      </w:pPr>
      <w:r>
        <w:t>2014 – 2017</w:t>
      </w:r>
      <w:r>
        <w:tab/>
      </w:r>
      <w:r>
        <w:tab/>
        <w:t xml:space="preserve">President, </w:t>
      </w:r>
      <w:proofErr w:type="spellStart"/>
      <w:r>
        <w:t>PsyCo</w:t>
      </w:r>
      <w:proofErr w:type="spellEnd"/>
      <w:r>
        <w:t xml:space="preserve"> (Psychology Organization)</w:t>
      </w:r>
    </w:p>
    <w:p w14:paraId="33FA8C00" w14:textId="550B2509" w:rsidR="00195A37" w:rsidRDefault="00A75ACA" w:rsidP="00A75ACA">
      <w:pPr>
        <w:ind w:right="-360" w:hanging="180"/>
      </w:pPr>
      <w:r>
        <w:t>201</w:t>
      </w:r>
      <w:r w:rsidR="008248E4">
        <w:t>4</w:t>
      </w:r>
      <w:r>
        <w:t xml:space="preserve"> – 201</w:t>
      </w:r>
      <w:r w:rsidR="008248E4">
        <w:t>7</w:t>
      </w:r>
      <w:r>
        <w:tab/>
      </w:r>
      <w:r>
        <w:tab/>
      </w:r>
      <w:r w:rsidR="008248E4">
        <w:t>Department Tutor</w:t>
      </w:r>
    </w:p>
    <w:p w14:paraId="0670DE86" w14:textId="27989EA4" w:rsidR="008248E4" w:rsidRDefault="008248E4" w:rsidP="00A75ACA">
      <w:pPr>
        <w:ind w:right="-360" w:hanging="180"/>
      </w:pPr>
      <w:r>
        <w:tab/>
      </w:r>
    </w:p>
    <w:p w14:paraId="081B4493" w14:textId="75BBD8EB" w:rsidR="00025F8F" w:rsidRDefault="00025F8F" w:rsidP="00665E4C">
      <w:pPr>
        <w:ind w:right="-360"/>
        <w:rPr>
          <w:b/>
          <w:u w:val="single"/>
        </w:rPr>
      </w:pPr>
    </w:p>
    <w:p w14:paraId="38E97354" w14:textId="4C5C1C36" w:rsidR="00625817" w:rsidRPr="00851284" w:rsidRDefault="00851284" w:rsidP="00815F74">
      <w:pPr>
        <w:ind w:right="-360" w:hanging="180"/>
        <w:outlineLvl w:val="0"/>
        <w:rPr>
          <w:b/>
        </w:rPr>
      </w:pPr>
      <w:r w:rsidRPr="00F46EF8">
        <w:rPr>
          <w:noProof/>
        </w:rPr>
        <mc:AlternateContent>
          <mc:Choice Requires="wps">
            <w:drawing>
              <wp:anchor distT="4294967293" distB="4294967293" distL="114300" distR="114300" simplePos="0" relativeHeight="251694080" behindDoc="0" locked="0" layoutInCell="1" allowOverlap="1" wp14:anchorId="09549ACE" wp14:editId="71431465">
                <wp:simplePos x="0" y="0"/>
                <wp:positionH relativeFrom="column">
                  <wp:posOffset>-139065</wp:posOffset>
                </wp:positionH>
                <wp:positionV relativeFrom="paragraph">
                  <wp:posOffset>217805</wp:posOffset>
                </wp:positionV>
                <wp:extent cx="6286500" cy="0"/>
                <wp:effectExtent l="0" t="0" r="12700" b="25400"/>
                <wp:wrapNone/>
                <wp:docPr id="21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74D3E773">
              <v:line id="Line 8" style="position:absolute;z-index:2516940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spid="_x0000_s1026" strokeweight="1pt" from="-10.95pt,17.15pt" to="484.05pt,17.15pt" w14:anchorId="33A305B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"/>
            </w:pict>
          </mc:Fallback>
        </mc:AlternateContent>
      </w:r>
      <w:r w:rsidR="00F228DE">
        <w:rPr>
          <w:b/>
        </w:rPr>
        <w:t>REFERENCES</w:t>
      </w:r>
    </w:p>
    <w:p w14:paraId="754F5725" w14:textId="46320C7F" w:rsidR="00A11855" w:rsidRPr="00F46EF8" w:rsidRDefault="00A11855" w:rsidP="00625817">
      <w:pPr>
        <w:ind w:right="-360" w:hanging="180"/>
        <w:rPr>
          <w:b/>
          <w:u w:val="single"/>
        </w:rPr>
      </w:pPr>
    </w:p>
    <w:p w14:paraId="55FE2DCF" w14:textId="2C43BC54" w:rsidR="00195A37" w:rsidRPr="00B00443" w:rsidRDefault="003252D7" w:rsidP="00B00443">
      <w:pPr>
        <w:ind w:right="-360" w:hanging="180"/>
        <w:rPr>
          <w:bCs/>
        </w:rPr>
      </w:pPr>
      <w:r>
        <w:rPr>
          <w:i/>
        </w:rPr>
        <w:t xml:space="preserve">Available upon request. </w:t>
      </w:r>
    </w:p>
    <w:sectPr w:rsidR="00195A37" w:rsidRPr="00B00443" w:rsidSect="0067357A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37267" w14:textId="77777777" w:rsidR="003A5A9C" w:rsidRDefault="003A5A9C" w:rsidP="008D60D6">
      <w:r>
        <w:separator/>
      </w:r>
    </w:p>
  </w:endnote>
  <w:endnote w:type="continuationSeparator" w:id="0">
    <w:p w14:paraId="78163D2A" w14:textId="77777777" w:rsidR="003A5A9C" w:rsidRDefault="003A5A9C" w:rsidP="008D60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??">
    <w:altName w:val="Cambria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oefler Text">
    <w:charset w:val="4D"/>
    <w:family w:val="roman"/>
    <w:pitch w:val="variable"/>
    <w:sig w:usb0="800002FF" w:usb1="5000204B" w:usb2="00000004" w:usb3="00000000" w:csb0="00000197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A37F7" w14:textId="77777777" w:rsidR="007325C2" w:rsidRDefault="007325C2" w:rsidP="008D60D6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128" w:type="pct"/>
      <w:tblBorders>
        <w:bottom w:val="single" w:sz="4" w:space="0" w:color="BFBFBF"/>
      </w:tblBorders>
      <w:tblCellMar>
        <w:left w:w="115" w:type="dxa"/>
        <w:right w:w="115" w:type="dxa"/>
      </w:tblCellMar>
      <w:tblLook w:val="00A0" w:firstRow="1" w:lastRow="0" w:firstColumn="1" w:lastColumn="0" w:noHBand="0" w:noVBand="0"/>
    </w:tblPr>
    <w:tblGrid>
      <w:gridCol w:w="9016"/>
      <w:gridCol w:w="584"/>
    </w:tblGrid>
    <w:tr w:rsidR="007325C2" w:rsidRPr="0025191F" w14:paraId="46A91476" w14:textId="77777777" w:rsidTr="004C0208">
      <w:tc>
        <w:tcPr>
          <w:tcW w:w="4696" w:type="pct"/>
          <w:tcBorders>
            <w:bottom w:val="nil"/>
            <w:right w:val="single" w:sz="4" w:space="0" w:color="BFBFBF"/>
          </w:tcBorders>
        </w:tcPr>
        <w:p w14:paraId="582E204F" w14:textId="1A531787" w:rsidR="007325C2" w:rsidRPr="00223980" w:rsidRDefault="00223980" w:rsidP="003A36AE">
          <w:pPr>
            <w:jc w:val="right"/>
            <w:rPr>
              <w:rFonts w:ascii="Times" w:hAnsi="Times"/>
              <w:color w:val="595959"/>
              <w:sz w:val="20"/>
              <w:szCs w:val="20"/>
            </w:rPr>
          </w:pPr>
          <w:r w:rsidRPr="00223980">
            <w:rPr>
              <w:rFonts w:ascii="Times" w:hAnsi="Times"/>
              <w:caps/>
              <w:color w:val="595959"/>
              <w:sz w:val="20"/>
              <w:szCs w:val="20"/>
            </w:rPr>
            <w:t>Davis</w:t>
          </w:r>
          <w:r w:rsidR="007325C2" w:rsidRPr="00223980">
            <w:rPr>
              <w:rFonts w:ascii="Times" w:hAnsi="Times"/>
              <w:caps/>
              <w:color w:val="595959"/>
              <w:sz w:val="20"/>
              <w:szCs w:val="20"/>
            </w:rPr>
            <w:t xml:space="preserve">, </w:t>
          </w:r>
          <w:r w:rsidRPr="00223980">
            <w:rPr>
              <w:rFonts w:ascii="Times" w:hAnsi="Times"/>
              <w:caps/>
              <w:color w:val="595959"/>
              <w:sz w:val="20"/>
              <w:szCs w:val="20"/>
            </w:rPr>
            <w:t>K</w:t>
          </w:r>
          <w:r w:rsidR="007325C2" w:rsidRPr="00223980">
            <w:rPr>
              <w:rFonts w:ascii="Times" w:hAnsi="Times"/>
              <w:caps/>
              <w:color w:val="595959"/>
              <w:sz w:val="20"/>
              <w:szCs w:val="20"/>
            </w:rPr>
            <w:t>.</w:t>
          </w:r>
          <w:r w:rsidRPr="00223980">
            <w:rPr>
              <w:rFonts w:ascii="Times" w:hAnsi="Times"/>
              <w:caps/>
              <w:color w:val="595959"/>
              <w:sz w:val="20"/>
              <w:szCs w:val="20"/>
            </w:rPr>
            <w:t>C</w:t>
          </w:r>
          <w:r w:rsidR="007325C2" w:rsidRPr="00223980">
            <w:rPr>
              <w:rFonts w:ascii="Times" w:hAnsi="Times"/>
              <w:caps/>
              <w:color w:val="595959"/>
              <w:sz w:val="20"/>
              <w:szCs w:val="20"/>
            </w:rPr>
            <w:t xml:space="preserve">. </w:t>
          </w:r>
        </w:p>
      </w:tc>
      <w:tc>
        <w:tcPr>
          <w:tcW w:w="304" w:type="pct"/>
          <w:tcBorders>
            <w:left w:val="single" w:sz="4" w:space="0" w:color="BFBFBF"/>
            <w:bottom w:val="nil"/>
          </w:tcBorders>
        </w:tcPr>
        <w:p w14:paraId="7C9A4DD6" w14:textId="1A7429D5" w:rsidR="007325C2" w:rsidRPr="00223980" w:rsidRDefault="007325C2" w:rsidP="008D60D6">
          <w:pPr>
            <w:rPr>
              <w:rFonts w:ascii="Times" w:hAnsi="Times"/>
              <w:color w:val="595959"/>
              <w:sz w:val="20"/>
              <w:szCs w:val="20"/>
            </w:rPr>
          </w:pPr>
          <w:r w:rsidRPr="00223980">
            <w:rPr>
              <w:rFonts w:ascii="Times" w:hAnsi="Times"/>
              <w:b/>
              <w:color w:val="595959"/>
              <w:sz w:val="20"/>
              <w:szCs w:val="20"/>
            </w:rPr>
            <w:fldChar w:fldCharType="begin"/>
          </w:r>
          <w:r w:rsidRPr="00223980">
            <w:rPr>
              <w:rFonts w:ascii="Times" w:hAnsi="Times"/>
              <w:b/>
              <w:color w:val="595959"/>
              <w:sz w:val="20"/>
              <w:szCs w:val="20"/>
            </w:rPr>
            <w:instrText xml:space="preserve"> PAGE   \* MERGEFORMAT </w:instrText>
          </w:r>
          <w:r w:rsidRPr="00223980">
            <w:rPr>
              <w:rFonts w:ascii="Times" w:hAnsi="Times"/>
              <w:b/>
              <w:color w:val="595959"/>
              <w:sz w:val="20"/>
              <w:szCs w:val="20"/>
            </w:rPr>
            <w:fldChar w:fldCharType="separate"/>
          </w:r>
          <w:r w:rsidR="0039566B" w:rsidRPr="00223980">
            <w:rPr>
              <w:rFonts w:ascii="Times" w:hAnsi="Times"/>
              <w:b/>
              <w:noProof/>
              <w:color w:val="595959"/>
              <w:sz w:val="20"/>
              <w:szCs w:val="20"/>
            </w:rPr>
            <w:t>4</w:t>
          </w:r>
          <w:r w:rsidRPr="00223980">
            <w:rPr>
              <w:rFonts w:ascii="Times" w:hAnsi="Times"/>
              <w:b/>
              <w:color w:val="595959"/>
              <w:sz w:val="20"/>
              <w:szCs w:val="20"/>
            </w:rPr>
            <w:fldChar w:fldCharType="end"/>
          </w:r>
        </w:p>
      </w:tc>
    </w:tr>
  </w:tbl>
  <w:p w14:paraId="5F82C74F" w14:textId="77777777" w:rsidR="007325C2" w:rsidRDefault="007325C2" w:rsidP="008D60D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975A7" w14:textId="77777777" w:rsidR="003A5A9C" w:rsidRDefault="003A5A9C" w:rsidP="008D60D6">
      <w:r>
        <w:separator/>
      </w:r>
    </w:p>
  </w:footnote>
  <w:footnote w:type="continuationSeparator" w:id="0">
    <w:p w14:paraId="0741618D" w14:textId="77777777" w:rsidR="003A5A9C" w:rsidRDefault="003A5A9C" w:rsidP="008D60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41771" w14:textId="7D2E983D" w:rsidR="007325C2" w:rsidRPr="007E5FD9" w:rsidRDefault="007325C2" w:rsidP="00B329C2">
    <w:pPr>
      <w:pStyle w:val="Header"/>
      <w:jc w:val="right"/>
      <w:rPr>
        <w:sz w:val="21"/>
      </w:rPr>
    </w:pPr>
    <w:r>
      <w:rPr>
        <w:sz w:val="21"/>
      </w:rPr>
      <w:t>R</w:t>
    </w:r>
    <w:r w:rsidR="0053029A">
      <w:rPr>
        <w:sz w:val="21"/>
      </w:rPr>
      <w:t xml:space="preserve">evised </w:t>
    </w:r>
    <w:r w:rsidR="00643F98">
      <w:rPr>
        <w:sz w:val="21"/>
      </w:rPr>
      <w:t>September</w:t>
    </w:r>
    <w:r w:rsidR="00CB2C74">
      <w:rPr>
        <w:sz w:val="21"/>
      </w:rPr>
      <w:t xml:space="preserve"> </w:t>
    </w:r>
    <w:r w:rsidR="00CD352D">
      <w:rPr>
        <w:sz w:val="21"/>
      </w:rPr>
      <w:t>202</w:t>
    </w:r>
    <w:r w:rsidR="00223980">
      <w:rPr>
        <w:sz w:val="21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1704"/>
    <w:multiLevelType w:val="hybridMultilevel"/>
    <w:tmpl w:val="34FAE9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564879"/>
    <w:multiLevelType w:val="hybridMultilevel"/>
    <w:tmpl w:val="F752C2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7A47CA"/>
    <w:multiLevelType w:val="hybridMultilevel"/>
    <w:tmpl w:val="0E346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19516C"/>
    <w:multiLevelType w:val="hybridMultilevel"/>
    <w:tmpl w:val="C69621F2"/>
    <w:lvl w:ilvl="0" w:tplc="590ED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DF3420"/>
    <w:multiLevelType w:val="hybridMultilevel"/>
    <w:tmpl w:val="F08E25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4D6B6B"/>
    <w:multiLevelType w:val="hybridMultilevel"/>
    <w:tmpl w:val="C6765690"/>
    <w:lvl w:ilvl="0" w:tplc="9808EF16">
      <w:start w:val="304"/>
      <w:numFmt w:val="bullet"/>
      <w:lvlText w:val=""/>
      <w:lvlJc w:val="left"/>
      <w:pPr>
        <w:ind w:left="720" w:hanging="360"/>
      </w:pPr>
      <w:rPr>
        <w:rFonts w:ascii="Symbol" w:eastAsia="MS ??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B1ABD"/>
    <w:multiLevelType w:val="hybridMultilevel"/>
    <w:tmpl w:val="E3862F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C55B66"/>
    <w:multiLevelType w:val="hybridMultilevel"/>
    <w:tmpl w:val="8AF082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AA4AB1"/>
    <w:multiLevelType w:val="hybridMultilevel"/>
    <w:tmpl w:val="448ACE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CD3F8F"/>
    <w:multiLevelType w:val="hybridMultilevel"/>
    <w:tmpl w:val="26F2668A"/>
    <w:lvl w:ilvl="0" w:tplc="4028AFC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54C14CC"/>
    <w:multiLevelType w:val="hybridMultilevel"/>
    <w:tmpl w:val="D6F63E78"/>
    <w:lvl w:ilvl="0" w:tplc="EE6C6EA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31C34BE4"/>
    <w:multiLevelType w:val="multilevel"/>
    <w:tmpl w:val="8AF0821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F100AC"/>
    <w:multiLevelType w:val="hybridMultilevel"/>
    <w:tmpl w:val="E15ADF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3D183A"/>
    <w:multiLevelType w:val="hybridMultilevel"/>
    <w:tmpl w:val="4E5EC29E"/>
    <w:lvl w:ilvl="0" w:tplc="96E8C99E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32809FB"/>
    <w:multiLevelType w:val="hybridMultilevel"/>
    <w:tmpl w:val="48B6D9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F4C6BB3"/>
    <w:multiLevelType w:val="hybridMultilevel"/>
    <w:tmpl w:val="2F423C4E"/>
    <w:lvl w:ilvl="0" w:tplc="DD385B2A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4F248E"/>
    <w:multiLevelType w:val="hybridMultilevel"/>
    <w:tmpl w:val="A05A0372"/>
    <w:lvl w:ilvl="0" w:tplc="590ED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F226C3"/>
    <w:multiLevelType w:val="hybridMultilevel"/>
    <w:tmpl w:val="A3B27B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2400F7A"/>
    <w:multiLevelType w:val="hybridMultilevel"/>
    <w:tmpl w:val="CE3A1FB2"/>
    <w:lvl w:ilvl="0" w:tplc="70C81A16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" w15:restartNumberingAfterBreak="0">
    <w:nsid w:val="6B777CA2"/>
    <w:multiLevelType w:val="hybridMultilevel"/>
    <w:tmpl w:val="91423EB6"/>
    <w:lvl w:ilvl="0" w:tplc="3AAEABF8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F542D5A"/>
    <w:multiLevelType w:val="hybridMultilevel"/>
    <w:tmpl w:val="AC98E794"/>
    <w:lvl w:ilvl="0" w:tplc="A876434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7B1A7A"/>
    <w:multiLevelType w:val="hybridMultilevel"/>
    <w:tmpl w:val="CC5CA3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1300FCE"/>
    <w:multiLevelType w:val="hybridMultilevel"/>
    <w:tmpl w:val="26F2668A"/>
    <w:lvl w:ilvl="0" w:tplc="4028AFC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71D82B22"/>
    <w:multiLevelType w:val="hybridMultilevel"/>
    <w:tmpl w:val="FB7EC3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42F77E8"/>
    <w:multiLevelType w:val="hybridMultilevel"/>
    <w:tmpl w:val="A8CC381A"/>
    <w:lvl w:ilvl="0" w:tplc="40B6E18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DA0306D"/>
    <w:multiLevelType w:val="hybridMultilevel"/>
    <w:tmpl w:val="BB786E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03388705">
    <w:abstractNumId w:val="2"/>
  </w:num>
  <w:num w:numId="2" w16cid:durableId="96757122">
    <w:abstractNumId w:val="17"/>
  </w:num>
  <w:num w:numId="3" w16cid:durableId="662051731">
    <w:abstractNumId w:val="1"/>
  </w:num>
  <w:num w:numId="4" w16cid:durableId="1342194634">
    <w:abstractNumId w:val="18"/>
  </w:num>
  <w:num w:numId="5" w16cid:durableId="1971206695">
    <w:abstractNumId w:val="10"/>
  </w:num>
  <w:num w:numId="6" w16cid:durableId="1332368000">
    <w:abstractNumId w:val="22"/>
  </w:num>
  <w:num w:numId="7" w16cid:durableId="1463842941">
    <w:abstractNumId w:val="12"/>
  </w:num>
  <w:num w:numId="8" w16cid:durableId="423838507">
    <w:abstractNumId w:val="14"/>
  </w:num>
  <w:num w:numId="9" w16cid:durableId="1247958879">
    <w:abstractNumId w:val="7"/>
  </w:num>
  <w:num w:numId="10" w16cid:durableId="204760196">
    <w:abstractNumId w:val="0"/>
  </w:num>
  <w:num w:numId="11" w16cid:durableId="2117092690">
    <w:abstractNumId w:val="19"/>
  </w:num>
  <w:num w:numId="12" w16cid:durableId="1139569323">
    <w:abstractNumId w:val="25"/>
  </w:num>
  <w:num w:numId="13" w16cid:durableId="379130650">
    <w:abstractNumId w:val="8"/>
  </w:num>
  <w:num w:numId="14" w16cid:durableId="346180964">
    <w:abstractNumId w:val="20"/>
  </w:num>
  <w:num w:numId="15" w16cid:durableId="1028262964">
    <w:abstractNumId w:val="15"/>
  </w:num>
  <w:num w:numId="16" w16cid:durableId="760101311">
    <w:abstractNumId w:val="23"/>
  </w:num>
  <w:num w:numId="17" w16cid:durableId="877006634">
    <w:abstractNumId w:val="21"/>
  </w:num>
  <w:num w:numId="18" w16cid:durableId="2009942576">
    <w:abstractNumId w:val="24"/>
  </w:num>
  <w:num w:numId="19" w16cid:durableId="2015495150">
    <w:abstractNumId w:val="11"/>
  </w:num>
  <w:num w:numId="20" w16cid:durableId="1622303947">
    <w:abstractNumId w:val="6"/>
  </w:num>
  <w:num w:numId="21" w16cid:durableId="206647165">
    <w:abstractNumId w:val="4"/>
  </w:num>
  <w:num w:numId="22" w16cid:durableId="1164591411">
    <w:abstractNumId w:val="5"/>
  </w:num>
  <w:num w:numId="23" w16cid:durableId="1889686243">
    <w:abstractNumId w:val="9"/>
  </w:num>
  <w:num w:numId="24" w16cid:durableId="216479801">
    <w:abstractNumId w:val="16"/>
  </w:num>
  <w:num w:numId="25" w16cid:durableId="379792817">
    <w:abstractNumId w:val="3"/>
  </w:num>
  <w:num w:numId="26" w16cid:durableId="1659116850">
    <w:abstractNumId w:val="1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MjE3NLa0MDOxNDBU0lEKTi0uzszPAykwNKgFAC02be8tAAAA"/>
  </w:docVars>
  <w:rsids>
    <w:rsidRoot w:val="00350FC7"/>
    <w:rsid w:val="000000CE"/>
    <w:rsid w:val="0000086A"/>
    <w:rsid w:val="00001576"/>
    <w:rsid w:val="000019DE"/>
    <w:rsid w:val="00003347"/>
    <w:rsid w:val="00007934"/>
    <w:rsid w:val="00007988"/>
    <w:rsid w:val="000127AA"/>
    <w:rsid w:val="00014669"/>
    <w:rsid w:val="0002129C"/>
    <w:rsid w:val="000247CD"/>
    <w:rsid w:val="000252FC"/>
    <w:rsid w:val="00025F8F"/>
    <w:rsid w:val="000264E4"/>
    <w:rsid w:val="00037DD5"/>
    <w:rsid w:val="00042474"/>
    <w:rsid w:val="00042980"/>
    <w:rsid w:val="00043180"/>
    <w:rsid w:val="00044222"/>
    <w:rsid w:val="00044A06"/>
    <w:rsid w:val="000454FF"/>
    <w:rsid w:val="00045D21"/>
    <w:rsid w:val="0004646F"/>
    <w:rsid w:val="00047BFB"/>
    <w:rsid w:val="000563D0"/>
    <w:rsid w:val="000567F8"/>
    <w:rsid w:val="00056C19"/>
    <w:rsid w:val="000607B7"/>
    <w:rsid w:val="00065439"/>
    <w:rsid w:val="00066964"/>
    <w:rsid w:val="00067C50"/>
    <w:rsid w:val="000709DF"/>
    <w:rsid w:val="00070AEB"/>
    <w:rsid w:val="00071FD7"/>
    <w:rsid w:val="000738E2"/>
    <w:rsid w:val="00077233"/>
    <w:rsid w:val="00080AAF"/>
    <w:rsid w:val="000826D4"/>
    <w:rsid w:val="00083B40"/>
    <w:rsid w:val="00083FAA"/>
    <w:rsid w:val="000876EF"/>
    <w:rsid w:val="0009005F"/>
    <w:rsid w:val="000961BF"/>
    <w:rsid w:val="00097B8D"/>
    <w:rsid w:val="000A0A94"/>
    <w:rsid w:val="000A3A53"/>
    <w:rsid w:val="000A43EE"/>
    <w:rsid w:val="000A7BE1"/>
    <w:rsid w:val="000B0FFA"/>
    <w:rsid w:val="000B1A8D"/>
    <w:rsid w:val="000B2824"/>
    <w:rsid w:val="000B2AE1"/>
    <w:rsid w:val="000B3AAD"/>
    <w:rsid w:val="000B3C25"/>
    <w:rsid w:val="000B6CC7"/>
    <w:rsid w:val="000B6D1C"/>
    <w:rsid w:val="000C0574"/>
    <w:rsid w:val="000C38EB"/>
    <w:rsid w:val="000C44F8"/>
    <w:rsid w:val="000C4B6A"/>
    <w:rsid w:val="000D1FC9"/>
    <w:rsid w:val="000D25F5"/>
    <w:rsid w:val="000D2744"/>
    <w:rsid w:val="000D4DAF"/>
    <w:rsid w:val="000D6F64"/>
    <w:rsid w:val="000E0318"/>
    <w:rsid w:val="000E0A15"/>
    <w:rsid w:val="000E412F"/>
    <w:rsid w:val="000E43D4"/>
    <w:rsid w:val="000E6EFB"/>
    <w:rsid w:val="000F01B6"/>
    <w:rsid w:val="000F159B"/>
    <w:rsid w:val="000F26F4"/>
    <w:rsid w:val="000F452A"/>
    <w:rsid w:val="000F5495"/>
    <w:rsid w:val="00102CF9"/>
    <w:rsid w:val="0010367E"/>
    <w:rsid w:val="001038E7"/>
    <w:rsid w:val="001137EF"/>
    <w:rsid w:val="00114694"/>
    <w:rsid w:val="001146DA"/>
    <w:rsid w:val="00114C95"/>
    <w:rsid w:val="0011788D"/>
    <w:rsid w:val="00117EAF"/>
    <w:rsid w:val="00120D03"/>
    <w:rsid w:val="00120D20"/>
    <w:rsid w:val="0012208E"/>
    <w:rsid w:val="00126B6B"/>
    <w:rsid w:val="00130E08"/>
    <w:rsid w:val="00130EC6"/>
    <w:rsid w:val="001320D1"/>
    <w:rsid w:val="00135D70"/>
    <w:rsid w:val="00136DE5"/>
    <w:rsid w:val="001379DE"/>
    <w:rsid w:val="00137DB1"/>
    <w:rsid w:val="00140B3D"/>
    <w:rsid w:val="0014376C"/>
    <w:rsid w:val="00143F10"/>
    <w:rsid w:val="001459F1"/>
    <w:rsid w:val="00146711"/>
    <w:rsid w:val="00151C99"/>
    <w:rsid w:val="00153C5E"/>
    <w:rsid w:val="00153F7A"/>
    <w:rsid w:val="00154315"/>
    <w:rsid w:val="0015452B"/>
    <w:rsid w:val="00155DDA"/>
    <w:rsid w:val="00155E7D"/>
    <w:rsid w:val="00157DC7"/>
    <w:rsid w:val="0016258F"/>
    <w:rsid w:val="00162B9C"/>
    <w:rsid w:val="00162FB0"/>
    <w:rsid w:val="001656B6"/>
    <w:rsid w:val="00172EEC"/>
    <w:rsid w:val="00173046"/>
    <w:rsid w:val="00176D33"/>
    <w:rsid w:val="00177037"/>
    <w:rsid w:val="001779E5"/>
    <w:rsid w:val="00177FDE"/>
    <w:rsid w:val="00180E30"/>
    <w:rsid w:val="00181F97"/>
    <w:rsid w:val="0018202D"/>
    <w:rsid w:val="00183119"/>
    <w:rsid w:val="00183402"/>
    <w:rsid w:val="00183A24"/>
    <w:rsid w:val="00187C96"/>
    <w:rsid w:val="00191AE2"/>
    <w:rsid w:val="001925F5"/>
    <w:rsid w:val="00193CEA"/>
    <w:rsid w:val="00195152"/>
    <w:rsid w:val="001956D9"/>
    <w:rsid w:val="00195A37"/>
    <w:rsid w:val="00196A2E"/>
    <w:rsid w:val="001A2549"/>
    <w:rsid w:val="001A345B"/>
    <w:rsid w:val="001A5772"/>
    <w:rsid w:val="001A6E6B"/>
    <w:rsid w:val="001B19E2"/>
    <w:rsid w:val="001B36AB"/>
    <w:rsid w:val="001B41A7"/>
    <w:rsid w:val="001B7497"/>
    <w:rsid w:val="001B777E"/>
    <w:rsid w:val="001B78CD"/>
    <w:rsid w:val="001B7981"/>
    <w:rsid w:val="001C3A34"/>
    <w:rsid w:val="001C5F2B"/>
    <w:rsid w:val="001C665F"/>
    <w:rsid w:val="001C6A43"/>
    <w:rsid w:val="001D1DA3"/>
    <w:rsid w:val="001D3070"/>
    <w:rsid w:val="001D49B0"/>
    <w:rsid w:val="001D4CA2"/>
    <w:rsid w:val="001E0204"/>
    <w:rsid w:val="001E0C09"/>
    <w:rsid w:val="001E0F23"/>
    <w:rsid w:val="001E1C28"/>
    <w:rsid w:val="001E1CBD"/>
    <w:rsid w:val="001E2241"/>
    <w:rsid w:val="001E37AB"/>
    <w:rsid w:val="001E3F91"/>
    <w:rsid w:val="001E441F"/>
    <w:rsid w:val="001E4E48"/>
    <w:rsid w:val="001E647B"/>
    <w:rsid w:val="001E6B46"/>
    <w:rsid w:val="001E7C5D"/>
    <w:rsid w:val="001F0500"/>
    <w:rsid w:val="001F0911"/>
    <w:rsid w:val="001F1387"/>
    <w:rsid w:val="001F378C"/>
    <w:rsid w:val="001F6FFC"/>
    <w:rsid w:val="001F7229"/>
    <w:rsid w:val="001F777C"/>
    <w:rsid w:val="001F7AF2"/>
    <w:rsid w:val="00200024"/>
    <w:rsid w:val="002026D6"/>
    <w:rsid w:val="002053B5"/>
    <w:rsid w:val="00206319"/>
    <w:rsid w:val="00207A11"/>
    <w:rsid w:val="0021068D"/>
    <w:rsid w:val="00211597"/>
    <w:rsid w:val="00212962"/>
    <w:rsid w:val="00216FB1"/>
    <w:rsid w:val="00220560"/>
    <w:rsid w:val="00220E20"/>
    <w:rsid w:val="00222B22"/>
    <w:rsid w:val="00223980"/>
    <w:rsid w:val="002259DC"/>
    <w:rsid w:val="00226C59"/>
    <w:rsid w:val="0022748B"/>
    <w:rsid w:val="00227EF2"/>
    <w:rsid w:val="00230C6A"/>
    <w:rsid w:val="00230D65"/>
    <w:rsid w:val="00232E4B"/>
    <w:rsid w:val="0023305D"/>
    <w:rsid w:val="002338F2"/>
    <w:rsid w:val="00233F15"/>
    <w:rsid w:val="00235208"/>
    <w:rsid w:val="00236603"/>
    <w:rsid w:val="00236850"/>
    <w:rsid w:val="00236CB8"/>
    <w:rsid w:val="002400E1"/>
    <w:rsid w:val="002407B8"/>
    <w:rsid w:val="00241B28"/>
    <w:rsid w:val="00241BE4"/>
    <w:rsid w:val="0024425A"/>
    <w:rsid w:val="002448AF"/>
    <w:rsid w:val="002476C5"/>
    <w:rsid w:val="002501EE"/>
    <w:rsid w:val="002512C6"/>
    <w:rsid w:val="0025191F"/>
    <w:rsid w:val="00255915"/>
    <w:rsid w:val="00260DC2"/>
    <w:rsid w:val="00261DAD"/>
    <w:rsid w:val="00262872"/>
    <w:rsid w:val="00262DAD"/>
    <w:rsid w:val="00263832"/>
    <w:rsid w:val="00263F70"/>
    <w:rsid w:val="00264C58"/>
    <w:rsid w:val="00266B1A"/>
    <w:rsid w:val="002674E3"/>
    <w:rsid w:val="002677A0"/>
    <w:rsid w:val="002712E7"/>
    <w:rsid w:val="00271DA1"/>
    <w:rsid w:val="002737DD"/>
    <w:rsid w:val="002753BF"/>
    <w:rsid w:val="002763B2"/>
    <w:rsid w:val="002820A4"/>
    <w:rsid w:val="002824A3"/>
    <w:rsid w:val="00282F16"/>
    <w:rsid w:val="00283563"/>
    <w:rsid w:val="00283EC5"/>
    <w:rsid w:val="002852D7"/>
    <w:rsid w:val="00285F56"/>
    <w:rsid w:val="00290C98"/>
    <w:rsid w:val="00291BF3"/>
    <w:rsid w:val="0029357A"/>
    <w:rsid w:val="002937B4"/>
    <w:rsid w:val="002949BB"/>
    <w:rsid w:val="002956CB"/>
    <w:rsid w:val="00296930"/>
    <w:rsid w:val="00296BE5"/>
    <w:rsid w:val="002A0615"/>
    <w:rsid w:val="002A2904"/>
    <w:rsid w:val="002A3306"/>
    <w:rsid w:val="002A3AE9"/>
    <w:rsid w:val="002A7149"/>
    <w:rsid w:val="002A727C"/>
    <w:rsid w:val="002B0853"/>
    <w:rsid w:val="002B1845"/>
    <w:rsid w:val="002B5466"/>
    <w:rsid w:val="002B73DE"/>
    <w:rsid w:val="002B7721"/>
    <w:rsid w:val="002C071C"/>
    <w:rsid w:val="002C0F32"/>
    <w:rsid w:val="002C17D9"/>
    <w:rsid w:val="002C1880"/>
    <w:rsid w:val="002C2274"/>
    <w:rsid w:val="002C62D9"/>
    <w:rsid w:val="002C638A"/>
    <w:rsid w:val="002C7F2C"/>
    <w:rsid w:val="002D016F"/>
    <w:rsid w:val="002D281A"/>
    <w:rsid w:val="002D32B3"/>
    <w:rsid w:val="002D3E92"/>
    <w:rsid w:val="002D4560"/>
    <w:rsid w:val="002D5220"/>
    <w:rsid w:val="002D6E0D"/>
    <w:rsid w:val="002E34A7"/>
    <w:rsid w:val="002E4538"/>
    <w:rsid w:val="002E5844"/>
    <w:rsid w:val="002E5859"/>
    <w:rsid w:val="002E65B2"/>
    <w:rsid w:val="002F313A"/>
    <w:rsid w:val="002F32D4"/>
    <w:rsid w:val="002F4A92"/>
    <w:rsid w:val="002F6B05"/>
    <w:rsid w:val="0030026D"/>
    <w:rsid w:val="00301576"/>
    <w:rsid w:val="003015CD"/>
    <w:rsid w:val="0030220A"/>
    <w:rsid w:val="003024C9"/>
    <w:rsid w:val="00303C9F"/>
    <w:rsid w:val="00303FF8"/>
    <w:rsid w:val="00304F9B"/>
    <w:rsid w:val="00305D52"/>
    <w:rsid w:val="00306184"/>
    <w:rsid w:val="00307988"/>
    <w:rsid w:val="00310905"/>
    <w:rsid w:val="003126ED"/>
    <w:rsid w:val="003141E1"/>
    <w:rsid w:val="00315DA5"/>
    <w:rsid w:val="0031699C"/>
    <w:rsid w:val="00317BD1"/>
    <w:rsid w:val="0032095E"/>
    <w:rsid w:val="00320D83"/>
    <w:rsid w:val="00320F13"/>
    <w:rsid w:val="003213A7"/>
    <w:rsid w:val="00322DC8"/>
    <w:rsid w:val="00323007"/>
    <w:rsid w:val="00324814"/>
    <w:rsid w:val="003252D7"/>
    <w:rsid w:val="003257A8"/>
    <w:rsid w:val="003274D9"/>
    <w:rsid w:val="00327F42"/>
    <w:rsid w:val="00330940"/>
    <w:rsid w:val="003337B7"/>
    <w:rsid w:val="00333896"/>
    <w:rsid w:val="003341C6"/>
    <w:rsid w:val="003368D4"/>
    <w:rsid w:val="00337C76"/>
    <w:rsid w:val="00340314"/>
    <w:rsid w:val="003417C5"/>
    <w:rsid w:val="00341A16"/>
    <w:rsid w:val="00342E49"/>
    <w:rsid w:val="00343579"/>
    <w:rsid w:val="003442AD"/>
    <w:rsid w:val="003456F3"/>
    <w:rsid w:val="00346A34"/>
    <w:rsid w:val="0034784C"/>
    <w:rsid w:val="00347C95"/>
    <w:rsid w:val="003508AE"/>
    <w:rsid w:val="00350FC7"/>
    <w:rsid w:val="0035125D"/>
    <w:rsid w:val="00351678"/>
    <w:rsid w:val="00354631"/>
    <w:rsid w:val="003560A2"/>
    <w:rsid w:val="003578ED"/>
    <w:rsid w:val="00357BAD"/>
    <w:rsid w:val="00363A50"/>
    <w:rsid w:val="00365A43"/>
    <w:rsid w:val="00366F0A"/>
    <w:rsid w:val="00367541"/>
    <w:rsid w:val="003677F5"/>
    <w:rsid w:val="003705A2"/>
    <w:rsid w:val="00370C1C"/>
    <w:rsid w:val="00373F5B"/>
    <w:rsid w:val="00375389"/>
    <w:rsid w:val="003775DF"/>
    <w:rsid w:val="003775F2"/>
    <w:rsid w:val="00392C0F"/>
    <w:rsid w:val="00392E89"/>
    <w:rsid w:val="00394E5C"/>
    <w:rsid w:val="0039566B"/>
    <w:rsid w:val="003956F4"/>
    <w:rsid w:val="003A0A9C"/>
    <w:rsid w:val="003A36AE"/>
    <w:rsid w:val="003A3DA7"/>
    <w:rsid w:val="003A5A9C"/>
    <w:rsid w:val="003A642B"/>
    <w:rsid w:val="003A749C"/>
    <w:rsid w:val="003B0DF0"/>
    <w:rsid w:val="003B4485"/>
    <w:rsid w:val="003B4753"/>
    <w:rsid w:val="003B5677"/>
    <w:rsid w:val="003B6105"/>
    <w:rsid w:val="003B6238"/>
    <w:rsid w:val="003B6739"/>
    <w:rsid w:val="003C14D2"/>
    <w:rsid w:val="003C3E52"/>
    <w:rsid w:val="003C6D7C"/>
    <w:rsid w:val="003D13FA"/>
    <w:rsid w:val="003D3067"/>
    <w:rsid w:val="003D3580"/>
    <w:rsid w:val="003D38DB"/>
    <w:rsid w:val="003D473D"/>
    <w:rsid w:val="003E1008"/>
    <w:rsid w:val="003E2257"/>
    <w:rsid w:val="003E28C5"/>
    <w:rsid w:val="003E2B2A"/>
    <w:rsid w:val="003E3269"/>
    <w:rsid w:val="003E4326"/>
    <w:rsid w:val="003E5193"/>
    <w:rsid w:val="003E67A3"/>
    <w:rsid w:val="003E6FCE"/>
    <w:rsid w:val="003E77EE"/>
    <w:rsid w:val="003E7BD1"/>
    <w:rsid w:val="003F3231"/>
    <w:rsid w:val="003F5DC5"/>
    <w:rsid w:val="00400631"/>
    <w:rsid w:val="0040220D"/>
    <w:rsid w:val="0040225A"/>
    <w:rsid w:val="004048D3"/>
    <w:rsid w:val="00406A70"/>
    <w:rsid w:val="00406E0C"/>
    <w:rsid w:val="004107D1"/>
    <w:rsid w:val="00410F53"/>
    <w:rsid w:val="00411587"/>
    <w:rsid w:val="00411E56"/>
    <w:rsid w:val="00412EB2"/>
    <w:rsid w:val="00416549"/>
    <w:rsid w:val="00417EC2"/>
    <w:rsid w:val="004244CC"/>
    <w:rsid w:val="004255AD"/>
    <w:rsid w:val="00425ECF"/>
    <w:rsid w:val="0043255A"/>
    <w:rsid w:val="00434E99"/>
    <w:rsid w:val="00435C99"/>
    <w:rsid w:val="00436C87"/>
    <w:rsid w:val="004401B8"/>
    <w:rsid w:val="00443FB9"/>
    <w:rsid w:val="00450839"/>
    <w:rsid w:val="00450D03"/>
    <w:rsid w:val="0045158F"/>
    <w:rsid w:val="00451747"/>
    <w:rsid w:val="004542E1"/>
    <w:rsid w:val="0045577C"/>
    <w:rsid w:val="00456C68"/>
    <w:rsid w:val="004576CA"/>
    <w:rsid w:val="00462D51"/>
    <w:rsid w:val="00462E25"/>
    <w:rsid w:val="00463ACE"/>
    <w:rsid w:val="00465A1B"/>
    <w:rsid w:val="00465A2C"/>
    <w:rsid w:val="0046666A"/>
    <w:rsid w:val="00467B95"/>
    <w:rsid w:val="00472C17"/>
    <w:rsid w:val="00474044"/>
    <w:rsid w:val="004741DB"/>
    <w:rsid w:val="0047451B"/>
    <w:rsid w:val="00475D91"/>
    <w:rsid w:val="004767DF"/>
    <w:rsid w:val="0047718B"/>
    <w:rsid w:val="00477F8E"/>
    <w:rsid w:val="00480691"/>
    <w:rsid w:val="00480F22"/>
    <w:rsid w:val="0048257E"/>
    <w:rsid w:val="004900C7"/>
    <w:rsid w:val="00490BCD"/>
    <w:rsid w:val="0049126E"/>
    <w:rsid w:val="004957E9"/>
    <w:rsid w:val="00495B08"/>
    <w:rsid w:val="004A0132"/>
    <w:rsid w:val="004A1D4E"/>
    <w:rsid w:val="004A22E2"/>
    <w:rsid w:val="004A2C33"/>
    <w:rsid w:val="004A3842"/>
    <w:rsid w:val="004A3FA1"/>
    <w:rsid w:val="004A59B4"/>
    <w:rsid w:val="004A64D6"/>
    <w:rsid w:val="004B0824"/>
    <w:rsid w:val="004B0A4B"/>
    <w:rsid w:val="004B162E"/>
    <w:rsid w:val="004B1EA5"/>
    <w:rsid w:val="004B551B"/>
    <w:rsid w:val="004B5762"/>
    <w:rsid w:val="004C0208"/>
    <w:rsid w:val="004C0960"/>
    <w:rsid w:val="004C0A4C"/>
    <w:rsid w:val="004C0B67"/>
    <w:rsid w:val="004C3FD0"/>
    <w:rsid w:val="004C474E"/>
    <w:rsid w:val="004C4FD7"/>
    <w:rsid w:val="004C505E"/>
    <w:rsid w:val="004C7444"/>
    <w:rsid w:val="004C768D"/>
    <w:rsid w:val="004D08F7"/>
    <w:rsid w:val="004D33B1"/>
    <w:rsid w:val="004D49BC"/>
    <w:rsid w:val="004D5163"/>
    <w:rsid w:val="004D751A"/>
    <w:rsid w:val="004E4B87"/>
    <w:rsid w:val="004E571D"/>
    <w:rsid w:val="004E7BC2"/>
    <w:rsid w:val="004F0C4D"/>
    <w:rsid w:val="004F0C50"/>
    <w:rsid w:val="004F1ABD"/>
    <w:rsid w:val="004F2B1F"/>
    <w:rsid w:val="004F3F83"/>
    <w:rsid w:val="004F4C0D"/>
    <w:rsid w:val="004F5107"/>
    <w:rsid w:val="005035E6"/>
    <w:rsid w:val="005152C5"/>
    <w:rsid w:val="00515A1B"/>
    <w:rsid w:val="00515EF3"/>
    <w:rsid w:val="00522F44"/>
    <w:rsid w:val="00523016"/>
    <w:rsid w:val="00523A5B"/>
    <w:rsid w:val="005247CB"/>
    <w:rsid w:val="005248F9"/>
    <w:rsid w:val="00527E48"/>
    <w:rsid w:val="0053029A"/>
    <w:rsid w:val="00531BDF"/>
    <w:rsid w:val="00533695"/>
    <w:rsid w:val="0053422F"/>
    <w:rsid w:val="00536B54"/>
    <w:rsid w:val="005372A4"/>
    <w:rsid w:val="00537A31"/>
    <w:rsid w:val="00537AE4"/>
    <w:rsid w:val="00540AD6"/>
    <w:rsid w:val="00542116"/>
    <w:rsid w:val="00542943"/>
    <w:rsid w:val="00544292"/>
    <w:rsid w:val="00545C22"/>
    <w:rsid w:val="005468EE"/>
    <w:rsid w:val="00546CAC"/>
    <w:rsid w:val="00547A9D"/>
    <w:rsid w:val="00551E59"/>
    <w:rsid w:val="00552B4A"/>
    <w:rsid w:val="00553DC8"/>
    <w:rsid w:val="00555AAE"/>
    <w:rsid w:val="00556634"/>
    <w:rsid w:val="00556884"/>
    <w:rsid w:val="00556AF1"/>
    <w:rsid w:val="00556E66"/>
    <w:rsid w:val="0056028C"/>
    <w:rsid w:val="0056047C"/>
    <w:rsid w:val="00561665"/>
    <w:rsid w:val="00562733"/>
    <w:rsid w:val="00564173"/>
    <w:rsid w:val="005651D9"/>
    <w:rsid w:val="005672D2"/>
    <w:rsid w:val="0056798F"/>
    <w:rsid w:val="00570191"/>
    <w:rsid w:val="00571096"/>
    <w:rsid w:val="0057229F"/>
    <w:rsid w:val="0057368F"/>
    <w:rsid w:val="0057466F"/>
    <w:rsid w:val="0057734A"/>
    <w:rsid w:val="00581F22"/>
    <w:rsid w:val="005822BE"/>
    <w:rsid w:val="00585901"/>
    <w:rsid w:val="00585EE2"/>
    <w:rsid w:val="005906D4"/>
    <w:rsid w:val="00593C4E"/>
    <w:rsid w:val="0059543F"/>
    <w:rsid w:val="0059638B"/>
    <w:rsid w:val="005965D4"/>
    <w:rsid w:val="005A3DE5"/>
    <w:rsid w:val="005A3E07"/>
    <w:rsid w:val="005A5E46"/>
    <w:rsid w:val="005B1A7E"/>
    <w:rsid w:val="005B273C"/>
    <w:rsid w:val="005B3BC0"/>
    <w:rsid w:val="005B556E"/>
    <w:rsid w:val="005B77E6"/>
    <w:rsid w:val="005B7A86"/>
    <w:rsid w:val="005C1EE7"/>
    <w:rsid w:val="005C5BF7"/>
    <w:rsid w:val="005C658A"/>
    <w:rsid w:val="005C6E90"/>
    <w:rsid w:val="005C7210"/>
    <w:rsid w:val="005C7475"/>
    <w:rsid w:val="005C7487"/>
    <w:rsid w:val="005C79B6"/>
    <w:rsid w:val="005D14F9"/>
    <w:rsid w:val="005D1A97"/>
    <w:rsid w:val="005D1AF8"/>
    <w:rsid w:val="005D278B"/>
    <w:rsid w:val="005D33E3"/>
    <w:rsid w:val="005D356B"/>
    <w:rsid w:val="005D39F9"/>
    <w:rsid w:val="005D4CC1"/>
    <w:rsid w:val="005D6CB6"/>
    <w:rsid w:val="005D798E"/>
    <w:rsid w:val="005E3D39"/>
    <w:rsid w:val="005E5018"/>
    <w:rsid w:val="005E73BE"/>
    <w:rsid w:val="005E7942"/>
    <w:rsid w:val="005F03D9"/>
    <w:rsid w:val="005F0C62"/>
    <w:rsid w:val="005F0CC7"/>
    <w:rsid w:val="005F0D9E"/>
    <w:rsid w:val="005F208F"/>
    <w:rsid w:val="005F3BC2"/>
    <w:rsid w:val="005F4101"/>
    <w:rsid w:val="005F5AC9"/>
    <w:rsid w:val="005F6BF1"/>
    <w:rsid w:val="005F7AF4"/>
    <w:rsid w:val="005F7B72"/>
    <w:rsid w:val="00600181"/>
    <w:rsid w:val="006012E5"/>
    <w:rsid w:val="00601CF4"/>
    <w:rsid w:val="0060282F"/>
    <w:rsid w:val="00603984"/>
    <w:rsid w:val="00603BB2"/>
    <w:rsid w:val="00603CD2"/>
    <w:rsid w:val="00603FB1"/>
    <w:rsid w:val="00610E9E"/>
    <w:rsid w:val="0061120E"/>
    <w:rsid w:val="00611894"/>
    <w:rsid w:val="0061349F"/>
    <w:rsid w:val="00614E20"/>
    <w:rsid w:val="00615CE6"/>
    <w:rsid w:val="0061620D"/>
    <w:rsid w:val="00620373"/>
    <w:rsid w:val="00623E0F"/>
    <w:rsid w:val="006254B6"/>
    <w:rsid w:val="00625817"/>
    <w:rsid w:val="00625ACE"/>
    <w:rsid w:val="00627440"/>
    <w:rsid w:val="006302A9"/>
    <w:rsid w:val="00630831"/>
    <w:rsid w:val="00631922"/>
    <w:rsid w:val="0063419D"/>
    <w:rsid w:val="00635094"/>
    <w:rsid w:val="006351BF"/>
    <w:rsid w:val="00636633"/>
    <w:rsid w:val="0063689F"/>
    <w:rsid w:val="00643F14"/>
    <w:rsid w:val="00643F3A"/>
    <w:rsid w:val="00643F98"/>
    <w:rsid w:val="006445D1"/>
    <w:rsid w:val="00645CFE"/>
    <w:rsid w:val="00645F2E"/>
    <w:rsid w:val="006464E9"/>
    <w:rsid w:val="00646926"/>
    <w:rsid w:val="00646D43"/>
    <w:rsid w:val="00650C8B"/>
    <w:rsid w:val="00652BB8"/>
    <w:rsid w:val="00654FAE"/>
    <w:rsid w:val="00656B96"/>
    <w:rsid w:val="00657CFE"/>
    <w:rsid w:val="00661761"/>
    <w:rsid w:val="0066419E"/>
    <w:rsid w:val="00665E4C"/>
    <w:rsid w:val="00666CCB"/>
    <w:rsid w:val="00667EF8"/>
    <w:rsid w:val="00672595"/>
    <w:rsid w:val="006729D2"/>
    <w:rsid w:val="00673238"/>
    <w:rsid w:val="0067357A"/>
    <w:rsid w:val="00674D22"/>
    <w:rsid w:val="00675C61"/>
    <w:rsid w:val="00676693"/>
    <w:rsid w:val="00676F26"/>
    <w:rsid w:val="006822BA"/>
    <w:rsid w:val="00683DCE"/>
    <w:rsid w:val="00685A8D"/>
    <w:rsid w:val="00686FC7"/>
    <w:rsid w:val="00687984"/>
    <w:rsid w:val="00687ADA"/>
    <w:rsid w:val="006910C4"/>
    <w:rsid w:val="00694514"/>
    <w:rsid w:val="00694A92"/>
    <w:rsid w:val="006969B7"/>
    <w:rsid w:val="00696A19"/>
    <w:rsid w:val="006A15DB"/>
    <w:rsid w:val="006A2E45"/>
    <w:rsid w:val="006A36A8"/>
    <w:rsid w:val="006A3E6D"/>
    <w:rsid w:val="006A6B40"/>
    <w:rsid w:val="006A6F60"/>
    <w:rsid w:val="006A71EE"/>
    <w:rsid w:val="006B039C"/>
    <w:rsid w:val="006B10C2"/>
    <w:rsid w:val="006B1457"/>
    <w:rsid w:val="006B26C3"/>
    <w:rsid w:val="006B5950"/>
    <w:rsid w:val="006B72B7"/>
    <w:rsid w:val="006C0155"/>
    <w:rsid w:val="006C7A24"/>
    <w:rsid w:val="006D03FD"/>
    <w:rsid w:val="006D210B"/>
    <w:rsid w:val="006D28A4"/>
    <w:rsid w:val="006D6870"/>
    <w:rsid w:val="006D7610"/>
    <w:rsid w:val="006E022A"/>
    <w:rsid w:val="006E1CF8"/>
    <w:rsid w:val="006E3A58"/>
    <w:rsid w:val="006E612F"/>
    <w:rsid w:val="006E73F6"/>
    <w:rsid w:val="006E7C48"/>
    <w:rsid w:val="006F12EB"/>
    <w:rsid w:val="006F25D2"/>
    <w:rsid w:val="006F31C6"/>
    <w:rsid w:val="006F529B"/>
    <w:rsid w:val="006F6094"/>
    <w:rsid w:val="0070136B"/>
    <w:rsid w:val="0070200B"/>
    <w:rsid w:val="0070388A"/>
    <w:rsid w:val="0070684E"/>
    <w:rsid w:val="00710365"/>
    <w:rsid w:val="00710B93"/>
    <w:rsid w:val="007205B5"/>
    <w:rsid w:val="00721816"/>
    <w:rsid w:val="0072260A"/>
    <w:rsid w:val="00723F0B"/>
    <w:rsid w:val="00731A7A"/>
    <w:rsid w:val="007325C2"/>
    <w:rsid w:val="007344D8"/>
    <w:rsid w:val="00736944"/>
    <w:rsid w:val="00737685"/>
    <w:rsid w:val="00737FC9"/>
    <w:rsid w:val="0074079D"/>
    <w:rsid w:val="00740C47"/>
    <w:rsid w:val="0074165A"/>
    <w:rsid w:val="00742E54"/>
    <w:rsid w:val="007452AE"/>
    <w:rsid w:val="00745D81"/>
    <w:rsid w:val="00746499"/>
    <w:rsid w:val="007512F2"/>
    <w:rsid w:val="0075197B"/>
    <w:rsid w:val="007524A8"/>
    <w:rsid w:val="00754B98"/>
    <w:rsid w:val="00756926"/>
    <w:rsid w:val="00762CA6"/>
    <w:rsid w:val="007638B3"/>
    <w:rsid w:val="00767724"/>
    <w:rsid w:val="007677E5"/>
    <w:rsid w:val="007704C2"/>
    <w:rsid w:val="00771E09"/>
    <w:rsid w:val="0077344A"/>
    <w:rsid w:val="00774487"/>
    <w:rsid w:val="00776758"/>
    <w:rsid w:val="007826A4"/>
    <w:rsid w:val="00783967"/>
    <w:rsid w:val="00784CFD"/>
    <w:rsid w:val="00786190"/>
    <w:rsid w:val="00787FA2"/>
    <w:rsid w:val="00790125"/>
    <w:rsid w:val="007902E9"/>
    <w:rsid w:val="00790B6F"/>
    <w:rsid w:val="007914FA"/>
    <w:rsid w:val="00791973"/>
    <w:rsid w:val="007933E2"/>
    <w:rsid w:val="00794779"/>
    <w:rsid w:val="0079637E"/>
    <w:rsid w:val="007977D6"/>
    <w:rsid w:val="007A1693"/>
    <w:rsid w:val="007A2B94"/>
    <w:rsid w:val="007A464D"/>
    <w:rsid w:val="007A6998"/>
    <w:rsid w:val="007A70E8"/>
    <w:rsid w:val="007B0D86"/>
    <w:rsid w:val="007B17ED"/>
    <w:rsid w:val="007B455B"/>
    <w:rsid w:val="007B6C25"/>
    <w:rsid w:val="007B6C4A"/>
    <w:rsid w:val="007C1E72"/>
    <w:rsid w:val="007C5F98"/>
    <w:rsid w:val="007D2F8C"/>
    <w:rsid w:val="007D5669"/>
    <w:rsid w:val="007D688E"/>
    <w:rsid w:val="007D7E27"/>
    <w:rsid w:val="007E0813"/>
    <w:rsid w:val="007E1CB2"/>
    <w:rsid w:val="007E2629"/>
    <w:rsid w:val="007E40A5"/>
    <w:rsid w:val="007E478E"/>
    <w:rsid w:val="007E47AB"/>
    <w:rsid w:val="007E5087"/>
    <w:rsid w:val="007E544C"/>
    <w:rsid w:val="007E5754"/>
    <w:rsid w:val="007E5FD9"/>
    <w:rsid w:val="007F3BC0"/>
    <w:rsid w:val="007F786E"/>
    <w:rsid w:val="007F7E39"/>
    <w:rsid w:val="00800E2F"/>
    <w:rsid w:val="00801BCB"/>
    <w:rsid w:val="00802763"/>
    <w:rsid w:val="00805506"/>
    <w:rsid w:val="00810DBB"/>
    <w:rsid w:val="00810E78"/>
    <w:rsid w:val="008120F7"/>
    <w:rsid w:val="008125D7"/>
    <w:rsid w:val="0081299C"/>
    <w:rsid w:val="00813B3A"/>
    <w:rsid w:val="00814173"/>
    <w:rsid w:val="0081522E"/>
    <w:rsid w:val="00815F74"/>
    <w:rsid w:val="008160FC"/>
    <w:rsid w:val="00821D75"/>
    <w:rsid w:val="00822AFE"/>
    <w:rsid w:val="008248E4"/>
    <w:rsid w:val="00824B3C"/>
    <w:rsid w:val="00825525"/>
    <w:rsid w:val="00830CE8"/>
    <w:rsid w:val="0083178F"/>
    <w:rsid w:val="00831D2E"/>
    <w:rsid w:val="00833397"/>
    <w:rsid w:val="00834C33"/>
    <w:rsid w:val="00835A1F"/>
    <w:rsid w:val="00836FE2"/>
    <w:rsid w:val="00842A63"/>
    <w:rsid w:val="008431C3"/>
    <w:rsid w:val="00843361"/>
    <w:rsid w:val="00843B34"/>
    <w:rsid w:val="00846C1A"/>
    <w:rsid w:val="00846E80"/>
    <w:rsid w:val="0085029B"/>
    <w:rsid w:val="00851284"/>
    <w:rsid w:val="00851DA4"/>
    <w:rsid w:val="00852FE6"/>
    <w:rsid w:val="00854E77"/>
    <w:rsid w:val="008561C2"/>
    <w:rsid w:val="008570D2"/>
    <w:rsid w:val="00857D28"/>
    <w:rsid w:val="00860F18"/>
    <w:rsid w:val="00861B77"/>
    <w:rsid w:val="008624DD"/>
    <w:rsid w:val="008658C4"/>
    <w:rsid w:val="00867FC4"/>
    <w:rsid w:val="00871436"/>
    <w:rsid w:val="00873D50"/>
    <w:rsid w:val="00875485"/>
    <w:rsid w:val="00875A93"/>
    <w:rsid w:val="008771E5"/>
    <w:rsid w:val="00877AA7"/>
    <w:rsid w:val="00884482"/>
    <w:rsid w:val="00885219"/>
    <w:rsid w:val="008876C5"/>
    <w:rsid w:val="0089065E"/>
    <w:rsid w:val="0089141C"/>
    <w:rsid w:val="00894016"/>
    <w:rsid w:val="0089463B"/>
    <w:rsid w:val="00894BB3"/>
    <w:rsid w:val="00895F7F"/>
    <w:rsid w:val="008965FA"/>
    <w:rsid w:val="00897783"/>
    <w:rsid w:val="008A46B9"/>
    <w:rsid w:val="008A551C"/>
    <w:rsid w:val="008B07F2"/>
    <w:rsid w:val="008B0833"/>
    <w:rsid w:val="008B0A95"/>
    <w:rsid w:val="008B275B"/>
    <w:rsid w:val="008B2C3E"/>
    <w:rsid w:val="008B2E42"/>
    <w:rsid w:val="008B5A0D"/>
    <w:rsid w:val="008B693C"/>
    <w:rsid w:val="008C16FA"/>
    <w:rsid w:val="008C5C28"/>
    <w:rsid w:val="008C67F8"/>
    <w:rsid w:val="008D055A"/>
    <w:rsid w:val="008D06E8"/>
    <w:rsid w:val="008D1603"/>
    <w:rsid w:val="008D27B0"/>
    <w:rsid w:val="008D52E5"/>
    <w:rsid w:val="008D60D6"/>
    <w:rsid w:val="008D7D13"/>
    <w:rsid w:val="008E3D1B"/>
    <w:rsid w:val="008E4497"/>
    <w:rsid w:val="008E4A51"/>
    <w:rsid w:val="008E4DC5"/>
    <w:rsid w:val="008E4F00"/>
    <w:rsid w:val="008E60B7"/>
    <w:rsid w:val="008E73DC"/>
    <w:rsid w:val="008F38E3"/>
    <w:rsid w:val="0090057B"/>
    <w:rsid w:val="00901064"/>
    <w:rsid w:val="009046FC"/>
    <w:rsid w:val="00904F64"/>
    <w:rsid w:val="0090678D"/>
    <w:rsid w:val="00910915"/>
    <w:rsid w:val="00912721"/>
    <w:rsid w:val="00912EC9"/>
    <w:rsid w:val="00914D0F"/>
    <w:rsid w:val="009151FF"/>
    <w:rsid w:val="0092256C"/>
    <w:rsid w:val="0092367A"/>
    <w:rsid w:val="0092687B"/>
    <w:rsid w:val="00927C9B"/>
    <w:rsid w:val="0093076C"/>
    <w:rsid w:val="00932176"/>
    <w:rsid w:val="009335F5"/>
    <w:rsid w:val="009336DA"/>
    <w:rsid w:val="009357A8"/>
    <w:rsid w:val="00936717"/>
    <w:rsid w:val="00936761"/>
    <w:rsid w:val="0094095E"/>
    <w:rsid w:val="009413C8"/>
    <w:rsid w:val="00941555"/>
    <w:rsid w:val="00941660"/>
    <w:rsid w:val="009446F6"/>
    <w:rsid w:val="00944B2A"/>
    <w:rsid w:val="00944CF3"/>
    <w:rsid w:val="00946C7F"/>
    <w:rsid w:val="00946EB8"/>
    <w:rsid w:val="00950664"/>
    <w:rsid w:val="0095430D"/>
    <w:rsid w:val="009543CD"/>
    <w:rsid w:val="00957402"/>
    <w:rsid w:val="009613F2"/>
    <w:rsid w:val="0096320A"/>
    <w:rsid w:val="009645DD"/>
    <w:rsid w:val="00964A94"/>
    <w:rsid w:val="00966218"/>
    <w:rsid w:val="009714B0"/>
    <w:rsid w:val="00972138"/>
    <w:rsid w:val="00974B87"/>
    <w:rsid w:val="009772BA"/>
    <w:rsid w:val="00982403"/>
    <w:rsid w:val="00982553"/>
    <w:rsid w:val="00982991"/>
    <w:rsid w:val="00982DA0"/>
    <w:rsid w:val="009838B8"/>
    <w:rsid w:val="0098773D"/>
    <w:rsid w:val="00992339"/>
    <w:rsid w:val="00992B0A"/>
    <w:rsid w:val="00994305"/>
    <w:rsid w:val="00996EE9"/>
    <w:rsid w:val="00997520"/>
    <w:rsid w:val="009975D6"/>
    <w:rsid w:val="009A1EB4"/>
    <w:rsid w:val="009A260E"/>
    <w:rsid w:val="009A2804"/>
    <w:rsid w:val="009A2805"/>
    <w:rsid w:val="009A4A4C"/>
    <w:rsid w:val="009A4F6C"/>
    <w:rsid w:val="009A61F6"/>
    <w:rsid w:val="009A6480"/>
    <w:rsid w:val="009A693C"/>
    <w:rsid w:val="009B0E62"/>
    <w:rsid w:val="009B0E91"/>
    <w:rsid w:val="009B1E7F"/>
    <w:rsid w:val="009B402E"/>
    <w:rsid w:val="009B4EE7"/>
    <w:rsid w:val="009C081C"/>
    <w:rsid w:val="009C385C"/>
    <w:rsid w:val="009C55C0"/>
    <w:rsid w:val="009C5878"/>
    <w:rsid w:val="009C60A3"/>
    <w:rsid w:val="009C7172"/>
    <w:rsid w:val="009D12E3"/>
    <w:rsid w:val="009D15F2"/>
    <w:rsid w:val="009D27CA"/>
    <w:rsid w:val="009D2801"/>
    <w:rsid w:val="009D2A78"/>
    <w:rsid w:val="009D2C59"/>
    <w:rsid w:val="009D3A91"/>
    <w:rsid w:val="009E3DDB"/>
    <w:rsid w:val="009F1F27"/>
    <w:rsid w:val="009F25EF"/>
    <w:rsid w:val="009F4FED"/>
    <w:rsid w:val="009F5F5F"/>
    <w:rsid w:val="009F6D20"/>
    <w:rsid w:val="009F6F43"/>
    <w:rsid w:val="00A002ED"/>
    <w:rsid w:val="00A014FB"/>
    <w:rsid w:val="00A0295A"/>
    <w:rsid w:val="00A036D6"/>
    <w:rsid w:val="00A03833"/>
    <w:rsid w:val="00A03A74"/>
    <w:rsid w:val="00A03A77"/>
    <w:rsid w:val="00A049B5"/>
    <w:rsid w:val="00A069A8"/>
    <w:rsid w:val="00A11247"/>
    <w:rsid w:val="00A11855"/>
    <w:rsid w:val="00A14281"/>
    <w:rsid w:val="00A14424"/>
    <w:rsid w:val="00A15549"/>
    <w:rsid w:val="00A1667E"/>
    <w:rsid w:val="00A172FB"/>
    <w:rsid w:val="00A17B8F"/>
    <w:rsid w:val="00A22A96"/>
    <w:rsid w:val="00A23C9B"/>
    <w:rsid w:val="00A244BA"/>
    <w:rsid w:val="00A2588D"/>
    <w:rsid w:val="00A25A81"/>
    <w:rsid w:val="00A3014C"/>
    <w:rsid w:val="00A3129D"/>
    <w:rsid w:val="00A33EB0"/>
    <w:rsid w:val="00A35090"/>
    <w:rsid w:val="00A36334"/>
    <w:rsid w:val="00A37C78"/>
    <w:rsid w:val="00A41CA7"/>
    <w:rsid w:val="00A42203"/>
    <w:rsid w:val="00A43114"/>
    <w:rsid w:val="00A43AB1"/>
    <w:rsid w:val="00A44782"/>
    <w:rsid w:val="00A53742"/>
    <w:rsid w:val="00A56353"/>
    <w:rsid w:val="00A5657E"/>
    <w:rsid w:val="00A62EAC"/>
    <w:rsid w:val="00A63811"/>
    <w:rsid w:val="00A648A7"/>
    <w:rsid w:val="00A64A9B"/>
    <w:rsid w:val="00A6652E"/>
    <w:rsid w:val="00A700BF"/>
    <w:rsid w:val="00A73BCE"/>
    <w:rsid w:val="00A73E30"/>
    <w:rsid w:val="00A7493F"/>
    <w:rsid w:val="00A74E1B"/>
    <w:rsid w:val="00A74F16"/>
    <w:rsid w:val="00A75ACA"/>
    <w:rsid w:val="00A775C2"/>
    <w:rsid w:val="00A8023C"/>
    <w:rsid w:val="00A81A8E"/>
    <w:rsid w:val="00A84F17"/>
    <w:rsid w:val="00A87A6D"/>
    <w:rsid w:val="00A90D90"/>
    <w:rsid w:val="00A91B5A"/>
    <w:rsid w:val="00A935EC"/>
    <w:rsid w:val="00A93968"/>
    <w:rsid w:val="00A93B3F"/>
    <w:rsid w:val="00A93B99"/>
    <w:rsid w:val="00A9635B"/>
    <w:rsid w:val="00A967C4"/>
    <w:rsid w:val="00AA02AF"/>
    <w:rsid w:val="00AA0589"/>
    <w:rsid w:val="00AA26A0"/>
    <w:rsid w:val="00AA295E"/>
    <w:rsid w:val="00AA3AAC"/>
    <w:rsid w:val="00AA69C0"/>
    <w:rsid w:val="00AA789F"/>
    <w:rsid w:val="00AB10BB"/>
    <w:rsid w:val="00AB1C61"/>
    <w:rsid w:val="00AB2343"/>
    <w:rsid w:val="00AB6857"/>
    <w:rsid w:val="00AC0274"/>
    <w:rsid w:val="00AC0B5D"/>
    <w:rsid w:val="00AC7CDC"/>
    <w:rsid w:val="00AD0DF1"/>
    <w:rsid w:val="00AD2BA7"/>
    <w:rsid w:val="00AD430C"/>
    <w:rsid w:val="00AD638A"/>
    <w:rsid w:val="00AD7341"/>
    <w:rsid w:val="00AE0256"/>
    <w:rsid w:val="00AE287C"/>
    <w:rsid w:val="00AE395D"/>
    <w:rsid w:val="00AE5519"/>
    <w:rsid w:val="00AE7251"/>
    <w:rsid w:val="00AE737F"/>
    <w:rsid w:val="00AF1E62"/>
    <w:rsid w:val="00AF2DC1"/>
    <w:rsid w:val="00AF2EBF"/>
    <w:rsid w:val="00AF4898"/>
    <w:rsid w:val="00AF5086"/>
    <w:rsid w:val="00AF5502"/>
    <w:rsid w:val="00AF6709"/>
    <w:rsid w:val="00AF7650"/>
    <w:rsid w:val="00B00443"/>
    <w:rsid w:val="00B02FE6"/>
    <w:rsid w:val="00B038C7"/>
    <w:rsid w:val="00B04834"/>
    <w:rsid w:val="00B04D35"/>
    <w:rsid w:val="00B05C3E"/>
    <w:rsid w:val="00B068E7"/>
    <w:rsid w:val="00B10F55"/>
    <w:rsid w:val="00B116DD"/>
    <w:rsid w:val="00B1244C"/>
    <w:rsid w:val="00B14AA0"/>
    <w:rsid w:val="00B155E4"/>
    <w:rsid w:val="00B15B12"/>
    <w:rsid w:val="00B15C50"/>
    <w:rsid w:val="00B15DB9"/>
    <w:rsid w:val="00B20774"/>
    <w:rsid w:val="00B20CF1"/>
    <w:rsid w:val="00B235FD"/>
    <w:rsid w:val="00B24236"/>
    <w:rsid w:val="00B2476C"/>
    <w:rsid w:val="00B253CA"/>
    <w:rsid w:val="00B3068D"/>
    <w:rsid w:val="00B31BEB"/>
    <w:rsid w:val="00B329C2"/>
    <w:rsid w:val="00B33866"/>
    <w:rsid w:val="00B343E1"/>
    <w:rsid w:val="00B346C9"/>
    <w:rsid w:val="00B35CCE"/>
    <w:rsid w:val="00B40D12"/>
    <w:rsid w:val="00B4113E"/>
    <w:rsid w:val="00B415C9"/>
    <w:rsid w:val="00B42CBD"/>
    <w:rsid w:val="00B433D3"/>
    <w:rsid w:val="00B44037"/>
    <w:rsid w:val="00B4449E"/>
    <w:rsid w:val="00B4525C"/>
    <w:rsid w:val="00B46BE6"/>
    <w:rsid w:val="00B50A54"/>
    <w:rsid w:val="00B51881"/>
    <w:rsid w:val="00B5227F"/>
    <w:rsid w:val="00B52499"/>
    <w:rsid w:val="00B52C4E"/>
    <w:rsid w:val="00B53C2F"/>
    <w:rsid w:val="00B55ED4"/>
    <w:rsid w:val="00B57423"/>
    <w:rsid w:val="00B57883"/>
    <w:rsid w:val="00B61AB8"/>
    <w:rsid w:val="00B66BEB"/>
    <w:rsid w:val="00B70B9C"/>
    <w:rsid w:val="00B763DE"/>
    <w:rsid w:val="00B766AD"/>
    <w:rsid w:val="00B800AA"/>
    <w:rsid w:val="00B80C0D"/>
    <w:rsid w:val="00B852EB"/>
    <w:rsid w:val="00B852FF"/>
    <w:rsid w:val="00B861C0"/>
    <w:rsid w:val="00B8666B"/>
    <w:rsid w:val="00B86D5C"/>
    <w:rsid w:val="00B8725A"/>
    <w:rsid w:val="00B8786B"/>
    <w:rsid w:val="00B918A0"/>
    <w:rsid w:val="00B929A4"/>
    <w:rsid w:val="00B93554"/>
    <w:rsid w:val="00B947C1"/>
    <w:rsid w:val="00B95FB7"/>
    <w:rsid w:val="00B963A2"/>
    <w:rsid w:val="00B967C3"/>
    <w:rsid w:val="00B96EA1"/>
    <w:rsid w:val="00B97EFA"/>
    <w:rsid w:val="00BA45C9"/>
    <w:rsid w:val="00BB0CBB"/>
    <w:rsid w:val="00BB1356"/>
    <w:rsid w:val="00BB1719"/>
    <w:rsid w:val="00BB1CB6"/>
    <w:rsid w:val="00BB26D1"/>
    <w:rsid w:val="00BB4057"/>
    <w:rsid w:val="00BB43A4"/>
    <w:rsid w:val="00BB5CB9"/>
    <w:rsid w:val="00BB61A2"/>
    <w:rsid w:val="00BB664D"/>
    <w:rsid w:val="00BB6949"/>
    <w:rsid w:val="00BC0455"/>
    <w:rsid w:val="00BC177F"/>
    <w:rsid w:val="00BC1BC1"/>
    <w:rsid w:val="00BC1EE3"/>
    <w:rsid w:val="00BC5292"/>
    <w:rsid w:val="00BC6593"/>
    <w:rsid w:val="00BC6C0F"/>
    <w:rsid w:val="00BC733E"/>
    <w:rsid w:val="00BD039D"/>
    <w:rsid w:val="00BD0791"/>
    <w:rsid w:val="00BD1670"/>
    <w:rsid w:val="00BD396E"/>
    <w:rsid w:val="00BD50CC"/>
    <w:rsid w:val="00BD6F0E"/>
    <w:rsid w:val="00BE210D"/>
    <w:rsid w:val="00BE21A8"/>
    <w:rsid w:val="00BE441E"/>
    <w:rsid w:val="00BE5DD6"/>
    <w:rsid w:val="00BE6197"/>
    <w:rsid w:val="00BE7862"/>
    <w:rsid w:val="00BF1068"/>
    <w:rsid w:val="00BF74C4"/>
    <w:rsid w:val="00C00A83"/>
    <w:rsid w:val="00C015C2"/>
    <w:rsid w:val="00C054D6"/>
    <w:rsid w:val="00C07A56"/>
    <w:rsid w:val="00C102A9"/>
    <w:rsid w:val="00C12861"/>
    <w:rsid w:val="00C14901"/>
    <w:rsid w:val="00C2006C"/>
    <w:rsid w:val="00C20423"/>
    <w:rsid w:val="00C20EC9"/>
    <w:rsid w:val="00C217EA"/>
    <w:rsid w:val="00C21CA9"/>
    <w:rsid w:val="00C21D7E"/>
    <w:rsid w:val="00C22F79"/>
    <w:rsid w:val="00C24262"/>
    <w:rsid w:val="00C24439"/>
    <w:rsid w:val="00C25FAF"/>
    <w:rsid w:val="00C27483"/>
    <w:rsid w:val="00C30A6C"/>
    <w:rsid w:val="00C31992"/>
    <w:rsid w:val="00C32771"/>
    <w:rsid w:val="00C32B6B"/>
    <w:rsid w:val="00C358E3"/>
    <w:rsid w:val="00C411BF"/>
    <w:rsid w:val="00C41B3C"/>
    <w:rsid w:val="00C42C3C"/>
    <w:rsid w:val="00C439EA"/>
    <w:rsid w:val="00C43B62"/>
    <w:rsid w:val="00C46110"/>
    <w:rsid w:val="00C50351"/>
    <w:rsid w:val="00C50BA6"/>
    <w:rsid w:val="00C51C4F"/>
    <w:rsid w:val="00C51F91"/>
    <w:rsid w:val="00C52A65"/>
    <w:rsid w:val="00C54124"/>
    <w:rsid w:val="00C5418F"/>
    <w:rsid w:val="00C54512"/>
    <w:rsid w:val="00C56024"/>
    <w:rsid w:val="00C57F30"/>
    <w:rsid w:val="00C62096"/>
    <w:rsid w:val="00C63BCE"/>
    <w:rsid w:val="00C725DF"/>
    <w:rsid w:val="00C731EC"/>
    <w:rsid w:val="00C7348E"/>
    <w:rsid w:val="00C73D41"/>
    <w:rsid w:val="00C73EA4"/>
    <w:rsid w:val="00C74978"/>
    <w:rsid w:val="00C74AF1"/>
    <w:rsid w:val="00C74F92"/>
    <w:rsid w:val="00C760A6"/>
    <w:rsid w:val="00C7678A"/>
    <w:rsid w:val="00C805EC"/>
    <w:rsid w:val="00C80796"/>
    <w:rsid w:val="00C80909"/>
    <w:rsid w:val="00C813C5"/>
    <w:rsid w:val="00C8477A"/>
    <w:rsid w:val="00C84A46"/>
    <w:rsid w:val="00C878C9"/>
    <w:rsid w:val="00C87E46"/>
    <w:rsid w:val="00C9014A"/>
    <w:rsid w:val="00C9243A"/>
    <w:rsid w:val="00C92929"/>
    <w:rsid w:val="00C94D7A"/>
    <w:rsid w:val="00C97927"/>
    <w:rsid w:val="00CA184D"/>
    <w:rsid w:val="00CA1DE2"/>
    <w:rsid w:val="00CA3E73"/>
    <w:rsid w:val="00CA6056"/>
    <w:rsid w:val="00CA62A5"/>
    <w:rsid w:val="00CB10BC"/>
    <w:rsid w:val="00CB1BA3"/>
    <w:rsid w:val="00CB250A"/>
    <w:rsid w:val="00CB25A8"/>
    <w:rsid w:val="00CB26F9"/>
    <w:rsid w:val="00CB2C74"/>
    <w:rsid w:val="00CB39BC"/>
    <w:rsid w:val="00CB5C89"/>
    <w:rsid w:val="00CB6727"/>
    <w:rsid w:val="00CB675E"/>
    <w:rsid w:val="00CB6D13"/>
    <w:rsid w:val="00CB75C7"/>
    <w:rsid w:val="00CC092A"/>
    <w:rsid w:val="00CC142C"/>
    <w:rsid w:val="00CC14F6"/>
    <w:rsid w:val="00CC2EE9"/>
    <w:rsid w:val="00CC2FC3"/>
    <w:rsid w:val="00CC3011"/>
    <w:rsid w:val="00CD105F"/>
    <w:rsid w:val="00CD157B"/>
    <w:rsid w:val="00CD1C68"/>
    <w:rsid w:val="00CD2AEB"/>
    <w:rsid w:val="00CD2C7A"/>
    <w:rsid w:val="00CD34AA"/>
    <w:rsid w:val="00CD352D"/>
    <w:rsid w:val="00CD40E6"/>
    <w:rsid w:val="00CD6FE2"/>
    <w:rsid w:val="00CD7A28"/>
    <w:rsid w:val="00CE0A2F"/>
    <w:rsid w:val="00CE1D53"/>
    <w:rsid w:val="00CE24A8"/>
    <w:rsid w:val="00CE2E4D"/>
    <w:rsid w:val="00CE5134"/>
    <w:rsid w:val="00CE6533"/>
    <w:rsid w:val="00CE7C70"/>
    <w:rsid w:val="00CF052A"/>
    <w:rsid w:val="00CF1D1D"/>
    <w:rsid w:val="00CF391D"/>
    <w:rsid w:val="00CF4AB4"/>
    <w:rsid w:val="00CF4AD9"/>
    <w:rsid w:val="00CF4B8A"/>
    <w:rsid w:val="00CF5E1E"/>
    <w:rsid w:val="00D0110B"/>
    <w:rsid w:val="00D01966"/>
    <w:rsid w:val="00D01B3E"/>
    <w:rsid w:val="00D01B83"/>
    <w:rsid w:val="00D0440B"/>
    <w:rsid w:val="00D04DAA"/>
    <w:rsid w:val="00D063E7"/>
    <w:rsid w:val="00D07329"/>
    <w:rsid w:val="00D07414"/>
    <w:rsid w:val="00D10D8C"/>
    <w:rsid w:val="00D1504D"/>
    <w:rsid w:val="00D15B07"/>
    <w:rsid w:val="00D16AF8"/>
    <w:rsid w:val="00D16B70"/>
    <w:rsid w:val="00D221A5"/>
    <w:rsid w:val="00D2331D"/>
    <w:rsid w:val="00D23E2B"/>
    <w:rsid w:val="00D2529A"/>
    <w:rsid w:val="00D25B55"/>
    <w:rsid w:val="00D26E05"/>
    <w:rsid w:val="00D27C2F"/>
    <w:rsid w:val="00D27EEF"/>
    <w:rsid w:val="00D309C3"/>
    <w:rsid w:val="00D329D6"/>
    <w:rsid w:val="00D354FC"/>
    <w:rsid w:val="00D4076C"/>
    <w:rsid w:val="00D424FD"/>
    <w:rsid w:val="00D42766"/>
    <w:rsid w:val="00D43804"/>
    <w:rsid w:val="00D44D5E"/>
    <w:rsid w:val="00D45414"/>
    <w:rsid w:val="00D46DA6"/>
    <w:rsid w:val="00D50B3B"/>
    <w:rsid w:val="00D5372E"/>
    <w:rsid w:val="00D53811"/>
    <w:rsid w:val="00D54C5E"/>
    <w:rsid w:val="00D55616"/>
    <w:rsid w:val="00D55E39"/>
    <w:rsid w:val="00D5635E"/>
    <w:rsid w:val="00D60742"/>
    <w:rsid w:val="00D60C75"/>
    <w:rsid w:val="00D64317"/>
    <w:rsid w:val="00D66FA0"/>
    <w:rsid w:val="00D7303C"/>
    <w:rsid w:val="00D73E99"/>
    <w:rsid w:val="00D74022"/>
    <w:rsid w:val="00D75BA0"/>
    <w:rsid w:val="00D763D4"/>
    <w:rsid w:val="00D76F65"/>
    <w:rsid w:val="00D770A2"/>
    <w:rsid w:val="00D821E7"/>
    <w:rsid w:val="00D84233"/>
    <w:rsid w:val="00D849E6"/>
    <w:rsid w:val="00D85916"/>
    <w:rsid w:val="00D865CA"/>
    <w:rsid w:val="00D87281"/>
    <w:rsid w:val="00D911D0"/>
    <w:rsid w:val="00D953BA"/>
    <w:rsid w:val="00D958B0"/>
    <w:rsid w:val="00DA15C5"/>
    <w:rsid w:val="00DA36B6"/>
    <w:rsid w:val="00DA3863"/>
    <w:rsid w:val="00DA48B7"/>
    <w:rsid w:val="00DA750E"/>
    <w:rsid w:val="00DB0E9D"/>
    <w:rsid w:val="00DB20AF"/>
    <w:rsid w:val="00DB246D"/>
    <w:rsid w:val="00DB281A"/>
    <w:rsid w:val="00DB2B9C"/>
    <w:rsid w:val="00DB54B0"/>
    <w:rsid w:val="00DC1CBE"/>
    <w:rsid w:val="00DC1EB3"/>
    <w:rsid w:val="00DC2ABD"/>
    <w:rsid w:val="00DC34F4"/>
    <w:rsid w:val="00DC3624"/>
    <w:rsid w:val="00DC7BEA"/>
    <w:rsid w:val="00DD0819"/>
    <w:rsid w:val="00DD20E4"/>
    <w:rsid w:val="00DD2DEA"/>
    <w:rsid w:val="00DD2F6E"/>
    <w:rsid w:val="00DD3F25"/>
    <w:rsid w:val="00DD41F0"/>
    <w:rsid w:val="00DD4530"/>
    <w:rsid w:val="00DD4B38"/>
    <w:rsid w:val="00DD6607"/>
    <w:rsid w:val="00DD6906"/>
    <w:rsid w:val="00DD7C60"/>
    <w:rsid w:val="00DE4C51"/>
    <w:rsid w:val="00DE5AD4"/>
    <w:rsid w:val="00DE5E9D"/>
    <w:rsid w:val="00DE7773"/>
    <w:rsid w:val="00DF0479"/>
    <w:rsid w:val="00DF1391"/>
    <w:rsid w:val="00DF1FB3"/>
    <w:rsid w:val="00DF4022"/>
    <w:rsid w:val="00DF4ABB"/>
    <w:rsid w:val="00DF6FDF"/>
    <w:rsid w:val="00DF7E06"/>
    <w:rsid w:val="00E0045B"/>
    <w:rsid w:val="00E02F07"/>
    <w:rsid w:val="00E03127"/>
    <w:rsid w:val="00E06F6D"/>
    <w:rsid w:val="00E07962"/>
    <w:rsid w:val="00E11501"/>
    <w:rsid w:val="00E11E1C"/>
    <w:rsid w:val="00E13B5B"/>
    <w:rsid w:val="00E1695E"/>
    <w:rsid w:val="00E175A0"/>
    <w:rsid w:val="00E2000C"/>
    <w:rsid w:val="00E21112"/>
    <w:rsid w:val="00E21FB8"/>
    <w:rsid w:val="00E2209C"/>
    <w:rsid w:val="00E26074"/>
    <w:rsid w:val="00E317B8"/>
    <w:rsid w:val="00E31CCC"/>
    <w:rsid w:val="00E32E90"/>
    <w:rsid w:val="00E35947"/>
    <w:rsid w:val="00E35948"/>
    <w:rsid w:val="00E411A9"/>
    <w:rsid w:val="00E414D7"/>
    <w:rsid w:val="00E41E75"/>
    <w:rsid w:val="00E41F20"/>
    <w:rsid w:val="00E426A6"/>
    <w:rsid w:val="00E445A6"/>
    <w:rsid w:val="00E44707"/>
    <w:rsid w:val="00E4487F"/>
    <w:rsid w:val="00E450A8"/>
    <w:rsid w:val="00E452C6"/>
    <w:rsid w:val="00E4538B"/>
    <w:rsid w:val="00E45B81"/>
    <w:rsid w:val="00E46760"/>
    <w:rsid w:val="00E50427"/>
    <w:rsid w:val="00E5080A"/>
    <w:rsid w:val="00E5138B"/>
    <w:rsid w:val="00E513B6"/>
    <w:rsid w:val="00E5198A"/>
    <w:rsid w:val="00E520C6"/>
    <w:rsid w:val="00E54168"/>
    <w:rsid w:val="00E54A11"/>
    <w:rsid w:val="00E54F42"/>
    <w:rsid w:val="00E561E9"/>
    <w:rsid w:val="00E56B1F"/>
    <w:rsid w:val="00E606D1"/>
    <w:rsid w:val="00E619AC"/>
    <w:rsid w:val="00E61E85"/>
    <w:rsid w:val="00E64B56"/>
    <w:rsid w:val="00E730E2"/>
    <w:rsid w:val="00E74B40"/>
    <w:rsid w:val="00E763B3"/>
    <w:rsid w:val="00E80690"/>
    <w:rsid w:val="00E80E82"/>
    <w:rsid w:val="00E819F9"/>
    <w:rsid w:val="00E82BBB"/>
    <w:rsid w:val="00E84FED"/>
    <w:rsid w:val="00E85277"/>
    <w:rsid w:val="00E86941"/>
    <w:rsid w:val="00E87E1A"/>
    <w:rsid w:val="00E92735"/>
    <w:rsid w:val="00E97389"/>
    <w:rsid w:val="00E9751E"/>
    <w:rsid w:val="00EA52E8"/>
    <w:rsid w:val="00EA5774"/>
    <w:rsid w:val="00EA759E"/>
    <w:rsid w:val="00EA7E5C"/>
    <w:rsid w:val="00EB065A"/>
    <w:rsid w:val="00EB14EF"/>
    <w:rsid w:val="00EB1C71"/>
    <w:rsid w:val="00EB45F9"/>
    <w:rsid w:val="00EB5219"/>
    <w:rsid w:val="00EB70A1"/>
    <w:rsid w:val="00EB7119"/>
    <w:rsid w:val="00EC2A35"/>
    <w:rsid w:val="00EC2FBC"/>
    <w:rsid w:val="00EC35D6"/>
    <w:rsid w:val="00EC4DD1"/>
    <w:rsid w:val="00EC5556"/>
    <w:rsid w:val="00EC7769"/>
    <w:rsid w:val="00EC7C27"/>
    <w:rsid w:val="00ED3785"/>
    <w:rsid w:val="00ED41B0"/>
    <w:rsid w:val="00ED469D"/>
    <w:rsid w:val="00ED5E01"/>
    <w:rsid w:val="00ED636C"/>
    <w:rsid w:val="00ED769A"/>
    <w:rsid w:val="00EE1487"/>
    <w:rsid w:val="00EE470A"/>
    <w:rsid w:val="00EF0908"/>
    <w:rsid w:val="00EF0C7D"/>
    <w:rsid w:val="00EF1F48"/>
    <w:rsid w:val="00EF3F5A"/>
    <w:rsid w:val="00EF44D9"/>
    <w:rsid w:val="00EF4800"/>
    <w:rsid w:val="00EF6DB1"/>
    <w:rsid w:val="00EF7835"/>
    <w:rsid w:val="00EF7BBE"/>
    <w:rsid w:val="00EF7BFA"/>
    <w:rsid w:val="00F03100"/>
    <w:rsid w:val="00F05099"/>
    <w:rsid w:val="00F11AAB"/>
    <w:rsid w:val="00F15119"/>
    <w:rsid w:val="00F15698"/>
    <w:rsid w:val="00F17F82"/>
    <w:rsid w:val="00F228DE"/>
    <w:rsid w:val="00F2601D"/>
    <w:rsid w:val="00F26383"/>
    <w:rsid w:val="00F2645C"/>
    <w:rsid w:val="00F27AF1"/>
    <w:rsid w:val="00F32000"/>
    <w:rsid w:val="00F331CA"/>
    <w:rsid w:val="00F34619"/>
    <w:rsid w:val="00F355F8"/>
    <w:rsid w:val="00F371FE"/>
    <w:rsid w:val="00F41266"/>
    <w:rsid w:val="00F41FA3"/>
    <w:rsid w:val="00F452B2"/>
    <w:rsid w:val="00F46363"/>
    <w:rsid w:val="00F46EF8"/>
    <w:rsid w:val="00F50243"/>
    <w:rsid w:val="00F50AC7"/>
    <w:rsid w:val="00F51EC3"/>
    <w:rsid w:val="00F60777"/>
    <w:rsid w:val="00F632B7"/>
    <w:rsid w:val="00F63A7F"/>
    <w:rsid w:val="00F64B09"/>
    <w:rsid w:val="00F66C40"/>
    <w:rsid w:val="00F67154"/>
    <w:rsid w:val="00F67C60"/>
    <w:rsid w:val="00F7093A"/>
    <w:rsid w:val="00F709AC"/>
    <w:rsid w:val="00F70A14"/>
    <w:rsid w:val="00F76994"/>
    <w:rsid w:val="00F81D10"/>
    <w:rsid w:val="00F82BE1"/>
    <w:rsid w:val="00F86881"/>
    <w:rsid w:val="00F90B8C"/>
    <w:rsid w:val="00F91F04"/>
    <w:rsid w:val="00F925E3"/>
    <w:rsid w:val="00F92883"/>
    <w:rsid w:val="00F94FA1"/>
    <w:rsid w:val="00F979ED"/>
    <w:rsid w:val="00F97A39"/>
    <w:rsid w:val="00FA2316"/>
    <w:rsid w:val="00FA23C6"/>
    <w:rsid w:val="00FA3D45"/>
    <w:rsid w:val="00FA3DD3"/>
    <w:rsid w:val="00FA49D7"/>
    <w:rsid w:val="00FB0E4B"/>
    <w:rsid w:val="00FB3FB9"/>
    <w:rsid w:val="00FC0993"/>
    <w:rsid w:val="00FC12AA"/>
    <w:rsid w:val="00FC142E"/>
    <w:rsid w:val="00FC49DB"/>
    <w:rsid w:val="00FC4E01"/>
    <w:rsid w:val="00FC55BD"/>
    <w:rsid w:val="00FC605A"/>
    <w:rsid w:val="00FC7A94"/>
    <w:rsid w:val="00FC7B9F"/>
    <w:rsid w:val="00FD1186"/>
    <w:rsid w:val="00FD120E"/>
    <w:rsid w:val="00FD22A9"/>
    <w:rsid w:val="00FD38B1"/>
    <w:rsid w:val="00FD5C36"/>
    <w:rsid w:val="00FD65C5"/>
    <w:rsid w:val="00FD70E2"/>
    <w:rsid w:val="00FD72A1"/>
    <w:rsid w:val="00FE0B8F"/>
    <w:rsid w:val="00FE1695"/>
    <w:rsid w:val="00FE1CB2"/>
    <w:rsid w:val="00FE41F8"/>
    <w:rsid w:val="00FE430C"/>
    <w:rsid w:val="00FE6238"/>
    <w:rsid w:val="00FE6713"/>
    <w:rsid w:val="00FE7A3A"/>
    <w:rsid w:val="00FF0AEC"/>
    <w:rsid w:val="00FF0FC0"/>
    <w:rsid w:val="00FF261A"/>
    <w:rsid w:val="00FF3A4F"/>
    <w:rsid w:val="00FF3F39"/>
    <w:rsid w:val="00FF75FD"/>
    <w:rsid w:val="016EE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5DAEE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??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17BD1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locked/>
    <w:rsid w:val="00AE737F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1146D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350FC7"/>
    <w:pPr>
      <w:ind w:left="720"/>
      <w:contextualSpacing/>
    </w:pPr>
    <w:rPr>
      <w:rFonts w:eastAsia="MS ??"/>
    </w:rPr>
  </w:style>
  <w:style w:type="character" w:styleId="Hyperlink">
    <w:name w:val="Hyperlink"/>
    <w:basedOn w:val="DefaultParagraphFont"/>
    <w:uiPriority w:val="99"/>
    <w:rsid w:val="00350FC7"/>
    <w:rPr>
      <w:rFonts w:cs="Times New Roman"/>
      <w:color w:val="0000FF"/>
      <w:u w:val="single"/>
    </w:rPr>
  </w:style>
  <w:style w:type="character" w:customStyle="1" w:styleId="apple-converted-space">
    <w:name w:val="apple-converted-space"/>
    <w:uiPriority w:val="99"/>
    <w:rsid w:val="002D016F"/>
  </w:style>
  <w:style w:type="character" w:styleId="Strong">
    <w:name w:val="Strong"/>
    <w:basedOn w:val="DefaultParagraphFont"/>
    <w:uiPriority w:val="99"/>
    <w:qFormat/>
    <w:rsid w:val="002D016F"/>
    <w:rPr>
      <w:rFonts w:cs="Times New Roman"/>
      <w:b/>
    </w:rPr>
  </w:style>
  <w:style w:type="character" w:customStyle="1" w:styleId="convsubhead1">
    <w:name w:val="convsubhead1"/>
    <w:uiPriority w:val="99"/>
    <w:rsid w:val="002D016F"/>
    <w:rPr>
      <w:rFonts w:ascii="Arial" w:hAnsi="Arial"/>
      <w:b/>
      <w:color w:val="354E71"/>
      <w:sz w:val="32"/>
    </w:rPr>
  </w:style>
  <w:style w:type="paragraph" w:styleId="Header">
    <w:name w:val="header"/>
    <w:basedOn w:val="Normal"/>
    <w:link w:val="HeaderChar"/>
    <w:uiPriority w:val="99"/>
    <w:rsid w:val="008D60D6"/>
    <w:pPr>
      <w:tabs>
        <w:tab w:val="center" w:pos="4320"/>
        <w:tab w:val="right" w:pos="8640"/>
      </w:tabs>
    </w:pPr>
    <w:rPr>
      <w:rFonts w:eastAsia="MS ??"/>
    </w:rPr>
  </w:style>
  <w:style w:type="character" w:customStyle="1" w:styleId="HeaderChar">
    <w:name w:val="Header Char"/>
    <w:basedOn w:val="DefaultParagraphFont"/>
    <w:link w:val="Header"/>
    <w:uiPriority w:val="99"/>
    <w:locked/>
    <w:rsid w:val="008D60D6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rsid w:val="008D60D6"/>
    <w:pPr>
      <w:tabs>
        <w:tab w:val="center" w:pos="4320"/>
        <w:tab w:val="right" w:pos="8640"/>
      </w:tabs>
    </w:pPr>
    <w:rPr>
      <w:rFonts w:eastAsia="MS ??"/>
    </w:rPr>
  </w:style>
  <w:style w:type="character" w:customStyle="1" w:styleId="FooterChar">
    <w:name w:val="Footer Char"/>
    <w:basedOn w:val="DefaultParagraphFont"/>
    <w:link w:val="Footer"/>
    <w:uiPriority w:val="99"/>
    <w:locked/>
    <w:rsid w:val="008D60D6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rsid w:val="008D60D6"/>
    <w:rPr>
      <w:rFonts w:cs="Times New Roman"/>
    </w:rPr>
  </w:style>
  <w:style w:type="paragraph" w:styleId="NormalWeb">
    <w:name w:val="Normal (Web)"/>
    <w:basedOn w:val="Normal"/>
    <w:uiPriority w:val="99"/>
    <w:semiHidden/>
    <w:rsid w:val="003E28C5"/>
  </w:style>
  <w:style w:type="character" w:customStyle="1" w:styleId="Heading1Char">
    <w:name w:val="Heading 1 Char"/>
    <w:basedOn w:val="DefaultParagraphFont"/>
    <w:link w:val="Heading1"/>
    <w:rsid w:val="00AE737F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6BE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6BE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B610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3B6105"/>
    <w:rPr>
      <w:rFonts w:eastAsia="MS ??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6105"/>
    <w:rPr>
      <w:rFonts w:ascii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610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6105"/>
    <w:rPr>
      <w:rFonts w:ascii="Times New Roman" w:hAnsi="Times New Roman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1146D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4A3FA1"/>
    <w:rPr>
      <w:color w:val="800080" w:themeColor="followedHyperlink"/>
      <w:u w:val="single"/>
    </w:rPr>
  </w:style>
  <w:style w:type="paragraph" w:customStyle="1" w:styleId="FreeForm">
    <w:name w:val="Free Form"/>
    <w:rsid w:val="0009005F"/>
    <w:pPr>
      <w:pBdr>
        <w:top w:val="nil"/>
        <w:left w:val="nil"/>
        <w:bottom w:val="nil"/>
        <w:right w:val="nil"/>
        <w:between w:val="nil"/>
        <w:bar w:val="nil"/>
      </w:pBdr>
      <w:spacing w:after="120" w:line="480" w:lineRule="auto"/>
      <w:ind w:firstLine="720"/>
    </w:pPr>
    <w:rPr>
      <w:rFonts w:ascii="Hoefler Text" w:eastAsia="Arial Unicode MS" w:hAnsi="Arial Unicode MS" w:cs="Arial Unicode MS"/>
      <w:color w:val="000000"/>
      <w:sz w:val="24"/>
      <w:szCs w:val="24"/>
      <w:bdr w:val="nil"/>
    </w:rPr>
  </w:style>
  <w:style w:type="character" w:styleId="Emphasis">
    <w:name w:val="Emphasis"/>
    <w:basedOn w:val="DefaultParagraphFont"/>
    <w:uiPriority w:val="20"/>
    <w:qFormat/>
    <w:locked/>
    <w:rsid w:val="004A22E2"/>
    <w:rPr>
      <w:i/>
      <w:iCs/>
    </w:rPr>
  </w:style>
  <w:style w:type="paragraph" w:customStyle="1" w:styleId="Articletitle">
    <w:name w:val="Article title"/>
    <w:basedOn w:val="Normal"/>
    <w:next w:val="Normal"/>
    <w:qFormat/>
    <w:rsid w:val="0066419E"/>
    <w:pPr>
      <w:spacing w:after="120" w:line="360" w:lineRule="auto"/>
    </w:pPr>
    <w:rPr>
      <w:b/>
      <w:sz w:val="28"/>
      <w:lang w:val="en-GB" w:eastAsia="en-GB"/>
    </w:rPr>
  </w:style>
  <w:style w:type="paragraph" w:customStyle="1" w:styleId="Authornames">
    <w:name w:val="Author names"/>
    <w:basedOn w:val="Normal"/>
    <w:next w:val="Normal"/>
    <w:qFormat/>
    <w:rsid w:val="0066419E"/>
    <w:pPr>
      <w:spacing w:before="240" w:line="360" w:lineRule="auto"/>
    </w:pPr>
    <w:rPr>
      <w:sz w:val="28"/>
      <w:lang w:val="en-GB" w:eastAsia="en-GB"/>
    </w:rPr>
  </w:style>
  <w:style w:type="character" w:customStyle="1" w:styleId="cit">
    <w:name w:val="cit"/>
    <w:basedOn w:val="DefaultParagraphFont"/>
    <w:rsid w:val="000A7BE1"/>
  </w:style>
  <w:style w:type="paragraph" w:customStyle="1" w:styleId="paragraph">
    <w:name w:val="paragraph"/>
    <w:basedOn w:val="Normal"/>
    <w:rsid w:val="00DD6607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DD6607"/>
  </w:style>
  <w:style w:type="paragraph" w:styleId="NoSpacing">
    <w:name w:val="No Spacing"/>
    <w:uiPriority w:val="1"/>
    <w:qFormat/>
    <w:rsid w:val="008160FC"/>
    <w:rPr>
      <w:rFonts w:asciiTheme="minorHAnsi" w:eastAsiaTheme="minorHAnsi" w:hAnsiTheme="minorHAnsi" w:cstheme="minorBidi"/>
      <w:sz w:val="24"/>
      <w:szCs w:val="24"/>
    </w:rPr>
  </w:style>
  <w:style w:type="paragraph" w:customStyle="1" w:styleId="Standarduser">
    <w:name w:val="Standard (user)"/>
    <w:rsid w:val="000563D0"/>
    <w:pPr>
      <w:suppressAutoHyphens/>
      <w:autoSpaceDN w:val="0"/>
      <w:textAlignment w:val="baseline"/>
    </w:pPr>
    <w:rPr>
      <w:rFonts w:ascii="Times New Roman" w:eastAsia="Times New Roman" w:hAnsi="Times New Roman"/>
      <w:sz w:val="24"/>
      <w:szCs w:val="24"/>
    </w:rPr>
  </w:style>
  <w:style w:type="paragraph" w:customStyle="1" w:styleId="gmail-msonormal">
    <w:name w:val="gmail-msonormal"/>
    <w:basedOn w:val="Normal"/>
    <w:rsid w:val="00216FB1"/>
    <w:pPr>
      <w:spacing w:before="100" w:beforeAutospacing="1" w:after="100" w:afterAutospacing="1"/>
    </w:pPr>
    <w:rPr>
      <w:rFonts w:eastAsia="MS ??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6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77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2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7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4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3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8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87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6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75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1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96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91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9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39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39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39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2391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39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39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391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9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3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391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391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3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39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391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595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5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1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36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7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2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1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03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9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72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6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6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8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6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8968C801-A14B-D246-8A52-3198C2ACE7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8</Pages>
  <Words>2029</Words>
  <Characters>11569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derson, J.L.</vt:lpstr>
    </vt:vector>
  </TitlesOfParts>
  <Company/>
  <LinksUpToDate>false</LinksUpToDate>
  <CharactersWithSpaces>1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erson, J.L.</dc:title>
  <dc:subject/>
  <dc:creator>Anderson, Jaime (PSH)@DSH</dc:creator>
  <cp:keywords/>
  <dc:description/>
  <cp:lastModifiedBy>Kelci Davis</cp:lastModifiedBy>
  <cp:revision>43</cp:revision>
  <cp:lastPrinted>2020-02-13T16:03:00Z</cp:lastPrinted>
  <dcterms:created xsi:type="dcterms:W3CDTF">2022-04-08T21:52:00Z</dcterms:created>
  <dcterms:modified xsi:type="dcterms:W3CDTF">2022-09-16T17:59:00Z</dcterms:modified>
</cp:coreProperties>
</file>